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7927F" w14:textId="3356F028" w:rsidR="00693DCF" w:rsidRDefault="00825432" w:rsidP="00943B1E">
      <w:pPr>
        <w:tabs>
          <w:tab w:val="left" w:pos="8235"/>
          <w:tab w:val="right" w:pos="9026"/>
        </w:tabs>
      </w:pPr>
      <w:r>
        <w:rPr>
          <w:noProof/>
        </w:rPr>
        <w:drawing>
          <wp:anchor distT="0" distB="0" distL="114300" distR="114300" simplePos="0" relativeHeight="252713984" behindDoc="0" locked="0" layoutInCell="1" allowOverlap="1" wp14:anchorId="23918F83" wp14:editId="64BBFAA2">
            <wp:simplePos x="0" y="0"/>
            <wp:positionH relativeFrom="page">
              <wp:align>left</wp:align>
            </wp:positionH>
            <wp:positionV relativeFrom="paragraph">
              <wp:posOffset>-428377</wp:posOffset>
            </wp:positionV>
            <wp:extent cx="7502299" cy="8690776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044" b="62831"/>
                    <a:stretch/>
                  </pic:blipFill>
                  <pic:spPr bwMode="auto">
                    <a:xfrm>
                      <a:off x="0" y="0"/>
                      <a:ext cx="7510724" cy="87005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2723200" behindDoc="0" locked="0" layoutInCell="1" allowOverlap="1" wp14:anchorId="63AF9C93" wp14:editId="5961C437">
                <wp:simplePos x="0" y="0"/>
                <wp:positionH relativeFrom="margin">
                  <wp:posOffset>-365318</wp:posOffset>
                </wp:positionH>
                <wp:positionV relativeFrom="paragraph">
                  <wp:posOffset>-325617</wp:posOffset>
                </wp:positionV>
                <wp:extent cx="809625" cy="629107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C3F020C" w14:textId="77777777" w:rsidR="00693DCF" w:rsidRPr="007E7567" w:rsidRDefault="00693DCF" w:rsidP="00693DCF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</w:t>
                            </w:r>
                            <w:r>
                              <w:rPr>
                                <w:rFonts w:ascii="DIN NEXT™ ARABIC MEDIUM" w:hAnsi="DIN NEXT™ ARABIC MEDIUM" w:cs="DIN NEXT™ ARABIC MEDIUM" w:hint="cs"/>
                                <w:color w:val="A6A6A6" w:themeColor="background1" w:themeShade="A6"/>
                                <w:sz w:val="36"/>
                                <w:szCs w:val="36"/>
                                <w:rtl/>
                              </w:rPr>
                              <w:t>-</w:t>
                            </w: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107</w:t>
                            </w:r>
                          </w:p>
                          <w:p w14:paraId="583E4872" w14:textId="77777777" w:rsidR="00693DCF" w:rsidRPr="007E7567" w:rsidRDefault="00693DCF" w:rsidP="00693DCF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AF9C93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-28.75pt;margin-top:-25.65pt;width:63.75pt;height:49.55pt;z-index:252723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" filled="f" stroked="f" strokeweight=".5pt">
                <v:textbox>
                  <w:txbxContent>
                    <w:p w14:paraId="3C3F020C" w14:textId="77777777" w:rsidR="00693DCF" w:rsidRPr="007E7567" w:rsidRDefault="00693DCF" w:rsidP="00693DCF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</w:t>
                      </w:r>
                      <w:r>
                        <w:rPr>
                          <w:rFonts w:ascii="DIN NEXT™ ARABIC MEDIUM" w:hAnsi="DIN NEXT™ ARABIC MEDIUM" w:cs="DIN NEXT™ ARABIC MEDIUM" w:hint="cs"/>
                          <w:color w:val="A6A6A6" w:themeColor="background1" w:themeShade="A6"/>
                          <w:sz w:val="36"/>
                          <w:szCs w:val="36"/>
                          <w:rtl/>
                        </w:rPr>
                        <w:t>-</w:t>
                      </w: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107</w:t>
                      </w:r>
                    </w:p>
                    <w:p w14:paraId="583E4872" w14:textId="77777777" w:rsidR="00693DCF" w:rsidRPr="007E7567" w:rsidRDefault="00693DCF" w:rsidP="00693DCF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388A49F" w14:textId="0FD80FD9" w:rsidR="00693DCF" w:rsidRDefault="00693DCF" w:rsidP="00943B1E">
      <w:pPr>
        <w:tabs>
          <w:tab w:val="left" w:pos="8235"/>
          <w:tab w:val="right" w:pos="9026"/>
        </w:tabs>
      </w:pPr>
    </w:p>
    <w:sdt>
      <w:sdtPr>
        <w:id w:val="-895973386"/>
        <w:docPartObj>
          <w:docPartGallery w:val="Cover Pages"/>
          <w:docPartUnique/>
        </w:docPartObj>
      </w:sdtPr>
      <w:sdtContent>
        <w:p w14:paraId="66EEEDB6" w14:textId="3F262E58" w:rsidR="00FD583F" w:rsidRDefault="00FD583F" w:rsidP="00943B1E">
          <w:pPr>
            <w:tabs>
              <w:tab w:val="left" w:pos="8235"/>
              <w:tab w:val="right" w:pos="9026"/>
            </w:tabs>
            <w:rPr>
              <w:rtl/>
            </w:rPr>
          </w:pPr>
          <w:r>
            <w:tab/>
          </w:r>
          <w:r>
            <w:tab/>
          </w:r>
        </w:p>
        <w:p w14:paraId="77223D73" w14:textId="6BFA273E" w:rsidR="00FD583F" w:rsidRDefault="00FD583F" w:rsidP="00EE490F">
          <w:pPr>
            <w:jc w:val="right"/>
          </w:pPr>
        </w:p>
        <w:p w14:paraId="779C58EA" w14:textId="38062D18" w:rsidR="00FD583F" w:rsidRDefault="00FD583F" w:rsidP="00EE490F">
          <w:pPr>
            <w:jc w:val="right"/>
          </w:pPr>
        </w:p>
        <w:p w14:paraId="440BF7D4" w14:textId="7067931A" w:rsidR="00FD583F" w:rsidRDefault="00FD583F" w:rsidP="00EE490F">
          <w:pPr>
            <w:jc w:val="right"/>
          </w:pPr>
        </w:p>
        <w:p w14:paraId="0E39A960" w14:textId="55747F41" w:rsidR="00FD583F" w:rsidRDefault="00693DCF">
          <w:r>
            <w:rPr>
              <w:rFonts w:ascii="DIN NEXT™ ARABIC BOLD" w:hAnsi="DIN NEXT™ ARABIC BOLD" w:cs="DIN NEXT™ ARABIC BOLD"/>
              <w:noProof/>
              <w:color w:val="2A5CAA"/>
              <w:sz w:val="52"/>
              <w:szCs w:val="52"/>
              <w:rtl/>
            </w:rPr>
            <mc:AlternateContent>
              <mc:Choice Requires="wps">
                <w:drawing>
                  <wp:anchor distT="0" distB="0" distL="114300" distR="114300" simplePos="0" relativeHeight="252721152" behindDoc="0" locked="0" layoutInCell="1" allowOverlap="1" wp14:anchorId="5117FC1D" wp14:editId="6CD505C6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584504</wp:posOffset>
                    </wp:positionV>
                    <wp:extent cx="4091747" cy="1503680"/>
                    <wp:effectExtent l="0" t="0" r="0" b="1270"/>
                    <wp:wrapNone/>
                    <wp:docPr id="7" name="مربع نص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091747" cy="15036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1D5BE8D" w14:textId="77777777" w:rsidR="00693DCF" w:rsidRPr="00825432" w:rsidRDefault="00693DCF" w:rsidP="00693DCF">
                                <w:pPr>
                                  <w:spacing w:after="0"/>
                                  <w:rPr>
                                    <w:rFonts w:ascii="DIN NEXT™ ARABIC BOLD" w:hAnsi="DIN NEXT™ ARABIC BOLD" w:cs="DIN NEXT™ ARABIC BOLD"/>
                                    <w:color w:val="FFFFFF" w:themeColor="background1"/>
                                    <w:sz w:val="60"/>
                                    <w:szCs w:val="60"/>
                                    <w:rtl/>
                                  </w:rPr>
                                </w:pPr>
                                <w:r w:rsidRPr="00825432">
                                  <w:rPr>
                                    <w:rFonts w:ascii="DIN NEXT™ ARABIC BOLD" w:hAnsi="DIN NEXT™ ARABIC BOLD" w:cs="DIN NEXT™ ARABIC BOLD"/>
                                    <w:color w:val="FFFFFF" w:themeColor="background1"/>
                                    <w:sz w:val="60"/>
                                    <w:szCs w:val="60"/>
                                  </w:rPr>
                                  <w:t>Course Repor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117FC1D" id="مربع نص 3" o:spid="_x0000_s1027" type="#_x0000_t202" style="position:absolute;margin-left:0;margin-top:46pt;width:322.2pt;height:118.4pt;z-index:2527211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" filled="f" stroked="f" strokeweight=".5pt">
                    <v:textbox>
                      <w:txbxContent>
                        <w:p w14:paraId="51D5BE8D" w14:textId="77777777" w:rsidR="00693DCF" w:rsidRPr="00825432" w:rsidRDefault="00693DCF" w:rsidP="00693DCF">
                          <w:pPr>
                            <w:spacing w:after="0"/>
                            <w:rPr>
                              <w:rFonts w:ascii="DIN NEXT™ ARABIC BOLD" w:hAnsi="DIN NEXT™ ARABIC BOLD" w:cs="DIN NEXT™ ARABIC BOLD"/>
                              <w:color w:val="FFFFFF" w:themeColor="background1"/>
                              <w:sz w:val="60"/>
                              <w:szCs w:val="60"/>
                              <w:rtl/>
                            </w:rPr>
                          </w:pPr>
                          <w:r w:rsidRPr="00825432">
                            <w:rPr>
                              <w:rFonts w:ascii="DIN NEXT™ ARABIC BOLD" w:hAnsi="DIN NEXT™ ARABIC BOLD" w:cs="DIN NEXT™ ARABIC BOLD"/>
                              <w:color w:val="FFFFFF" w:themeColor="background1"/>
                              <w:sz w:val="60"/>
                              <w:szCs w:val="60"/>
                            </w:rPr>
                            <w:t>Course Report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FD583F">
            <w:br w:type="page"/>
          </w:r>
        </w:p>
      </w:sdtContent>
    </w:sdt>
    <w:p w14:paraId="16D13E2F" w14:textId="7B1921FC" w:rsidR="003D6D34" w:rsidRDefault="000F23D8" w:rsidP="00EE490F">
      <w:pPr>
        <w:jc w:val="right"/>
        <w:rPr>
          <w:rtl/>
        </w:rPr>
      </w:pPr>
      <w:r>
        <w:rPr>
          <w:noProof/>
        </w:rPr>
        <w:lastRenderedPageBreak/>
        <w:drawing>
          <wp:anchor distT="0" distB="0" distL="114300" distR="114300" simplePos="0" relativeHeight="252707840" behindDoc="0" locked="0" layoutInCell="1" allowOverlap="1" wp14:anchorId="33A9B11F" wp14:editId="0FAE84E1">
            <wp:simplePos x="0" y="0"/>
            <wp:positionH relativeFrom="column">
              <wp:posOffset>-885825</wp:posOffset>
            </wp:positionH>
            <wp:positionV relativeFrom="paragraph">
              <wp:posOffset>-257175</wp:posOffset>
            </wp:positionV>
            <wp:extent cx="7554595" cy="2343150"/>
            <wp:effectExtent l="0" t="0" r="8255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044" b="62831"/>
                    <a:stretch/>
                  </pic:blipFill>
                  <pic:spPr bwMode="auto">
                    <a:xfrm>
                      <a:off x="0" y="0"/>
                      <a:ext cx="7554595" cy="2343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2711936" behindDoc="0" locked="0" layoutInCell="1" allowOverlap="1" wp14:anchorId="713DBE38" wp14:editId="4165F8BC">
                <wp:simplePos x="0" y="0"/>
                <wp:positionH relativeFrom="margin">
                  <wp:align>left</wp:align>
                </wp:positionH>
                <wp:positionV relativeFrom="paragraph">
                  <wp:posOffset>-28575</wp:posOffset>
                </wp:positionV>
                <wp:extent cx="809625" cy="629107"/>
                <wp:effectExtent l="0" t="0" r="0" b="0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624A11" w14:textId="3D941406" w:rsidR="000F23D8" w:rsidRPr="007E7567" w:rsidRDefault="000F23D8" w:rsidP="000F23D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</w:t>
                            </w:r>
                            <w:r w:rsidR="00A73FEF">
                              <w:rPr>
                                <w:rFonts w:ascii="DIN NEXT™ ARABIC MEDIUM" w:hAnsi="DIN NEXT™ ARABIC MEDIUM" w:cs="DIN NEXT™ ARABIC MEDIUM" w:hint="cs"/>
                                <w:color w:val="A6A6A6" w:themeColor="background1" w:themeShade="A6"/>
                                <w:sz w:val="36"/>
                                <w:szCs w:val="36"/>
                                <w:rtl/>
                              </w:rPr>
                              <w:t>-</w:t>
                            </w: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107</w:t>
                            </w:r>
                          </w:p>
                          <w:p w14:paraId="0EC013CB" w14:textId="77777777" w:rsidR="000F23D8" w:rsidRPr="007E7567" w:rsidRDefault="000F23D8" w:rsidP="000F23D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3DBE38" id="Text Box 67" o:spid="_x0000_s1028" type="#_x0000_t202" style="position:absolute;left:0;text-align:left;margin-left:0;margin-top:-2.25pt;width:63.75pt;height:49.55pt;z-index:2527119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" filled="f" stroked="f" strokeweight=".5pt">
                <v:textbox>
                  <w:txbxContent>
                    <w:p w14:paraId="0D624A11" w14:textId="3D941406" w:rsidR="000F23D8" w:rsidRPr="007E7567" w:rsidRDefault="000F23D8" w:rsidP="000F23D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</w:t>
                      </w:r>
                      <w:r w:rsidR="00A73FEF">
                        <w:rPr>
                          <w:rFonts w:ascii="DIN NEXT™ ARABIC MEDIUM" w:hAnsi="DIN NEXT™ ARABIC MEDIUM" w:cs="DIN NEXT™ ARABIC MEDIUM" w:hint="cs"/>
                          <w:color w:val="A6A6A6" w:themeColor="background1" w:themeShade="A6"/>
                          <w:sz w:val="36"/>
                          <w:szCs w:val="36"/>
                          <w:rtl/>
                        </w:rPr>
                        <w:t>-</w:t>
                      </w: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107</w:t>
                      </w:r>
                    </w:p>
                    <w:p w14:paraId="0EC013CB" w14:textId="77777777" w:rsidR="000F23D8" w:rsidRPr="007E7567" w:rsidRDefault="000F23D8" w:rsidP="000F23D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44B4C0A" w14:textId="494EB556" w:rsidR="00EE490F" w:rsidRDefault="00EE490F" w:rsidP="00EE490F">
      <w:pPr>
        <w:jc w:val="right"/>
      </w:pPr>
    </w:p>
    <w:p w14:paraId="07B119F7" w14:textId="3B98901A" w:rsidR="00EE490F" w:rsidRDefault="00A73FEF" w:rsidP="00EE490F">
      <w:pPr>
        <w:jc w:val="right"/>
      </w:pPr>
      <w:r>
        <w:rPr>
          <w:rFonts w:ascii="DIN NEXT™ ARABIC BOLD" w:hAnsi="DIN NEXT™ ARABIC BOLD" w:cs="DIN NEXT™ ARABIC BOLD"/>
          <w:noProof/>
          <w:color w:val="2A5CAA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709888" behindDoc="0" locked="0" layoutInCell="1" allowOverlap="1" wp14:anchorId="1C207782" wp14:editId="2D648381">
                <wp:simplePos x="0" y="0"/>
                <wp:positionH relativeFrom="margin">
                  <wp:posOffset>1597660</wp:posOffset>
                </wp:positionH>
                <wp:positionV relativeFrom="paragraph">
                  <wp:posOffset>42545</wp:posOffset>
                </wp:positionV>
                <wp:extent cx="3837305" cy="1503680"/>
                <wp:effectExtent l="0" t="0" r="0" b="1270"/>
                <wp:wrapNone/>
                <wp:docPr id="2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37305" cy="15036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C497FD" w14:textId="77777777" w:rsidR="000F23D8" w:rsidRPr="000F23D8" w:rsidRDefault="000F23D8" w:rsidP="000F23D8">
                            <w:pPr>
                              <w:spacing w:after="0"/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  <w:rtl/>
                              </w:rPr>
                            </w:pPr>
                            <w:r w:rsidRPr="000F23D8"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</w:rPr>
                              <w:t>Course Repo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207782" id="_x0000_s1029" type="#_x0000_t202" style="position:absolute;left:0;text-align:left;margin-left:125.8pt;margin-top:3.35pt;width:302.15pt;height:118.4pt;z-index:252709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" filled="f" stroked="f" strokeweight=".5pt">
                <v:textbox>
                  <w:txbxContent>
                    <w:p w14:paraId="16C497FD" w14:textId="77777777" w:rsidR="000F23D8" w:rsidRPr="000F23D8" w:rsidRDefault="000F23D8" w:rsidP="000F23D8">
                      <w:pPr>
                        <w:spacing w:after="0"/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  <w:rtl/>
                        </w:rPr>
                      </w:pPr>
                      <w:r w:rsidRPr="000F23D8"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</w:rPr>
                        <w:t>Course Repor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3DD5CC" w14:textId="159CCE07" w:rsidR="00EE490F" w:rsidRDefault="00EE490F" w:rsidP="00EE490F">
      <w:pPr>
        <w:jc w:val="right"/>
      </w:pPr>
    </w:p>
    <w:p w14:paraId="4F3FCE5F" w14:textId="3D52F1D0" w:rsidR="00EE490F" w:rsidRDefault="00EE490F" w:rsidP="00EE490F">
      <w:pPr>
        <w:jc w:val="right"/>
      </w:pPr>
    </w:p>
    <w:p w14:paraId="5DDCF57E" w14:textId="62F6E163" w:rsidR="00EE490F" w:rsidRDefault="00BF29A8" w:rsidP="00EE490F">
      <w:pPr>
        <w:jc w:val="right"/>
      </w:pPr>
      <w:r w:rsidRPr="00143E31">
        <w:rPr>
          <w:rFonts w:ascii="DIN NEXT™ ARABIC BOLD" w:hAnsi="DIN NEXT™ ARABIC BOLD" w:cs="DIN NEXT™ ARABIC BOLD"/>
          <w:noProof/>
          <w:color w:val="F59F52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446720" behindDoc="0" locked="0" layoutInCell="1" allowOverlap="1" wp14:anchorId="053A099E" wp14:editId="676CE967">
                <wp:simplePos x="0" y="0"/>
                <wp:positionH relativeFrom="margin">
                  <wp:posOffset>2790190</wp:posOffset>
                </wp:positionH>
                <wp:positionV relativeFrom="paragraph">
                  <wp:posOffset>232410</wp:posOffset>
                </wp:positionV>
                <wp:extent cx="273050" cy="54610"/>
                <wp:effectExtent l="0" t="0" r="0" b="2540"/>
                <wp:wrapNone/>
                <wp:docPr id="208" name="Rectangle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065FE2" id="Rectangle 208" o:spid="_x0000_s1026" style="position:absolute;margin-left:219.7pt;margin-top:18.3pt;width:21.5pt;height:4.3pt;flip:x;z-index:252446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" fillcolor="#f49f51" stroked="f" strokeweight="1pt">
                <w10:wrap anchorx="margin"/>
              </v:rect>
            </w:pict>
          </mc:Fallback>
        </mc:AlternateContent>
      </w:r>
    </w:p>
    <w:p w14:paraId="6B699674" w14:textId="1F14395D" w:rsidR="00922296" w:rsidRDefault="00922296" w:rsidP="00B37E6C">
      <w:pPr>
        <w:rPr>
          <w:sz w:val="32"/>
          <w:szCs w:val="32"/>
          <w:rtl/>
        </w:rPr>
      </w:pPr>
    </w:p>
    <w:tbl>
      <w:tblPr>
        <w:tblStyle w:val="TableGrid"/>
        <w:tblpPr w:leftFromText="180" w:rightFromText="180" w:vertAnchor="text" w:horzAnchor="margin" w:tblpXSpec="center" w:tblpY="452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957"/>
        <w:gridCol w:w="1440"/>
        <w:gridCol w:w="1620"/>
        <w:gridCol w:w="1258"/>
      </w:tblGrid>
      <w:tr w:rsidR="00A73FEF" w:rsidRPr="000F23D8" w14:paraId="0B14D71A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28060C5B" w14:textId="77777777" w:rsidR="00A73FEF" w:rsidRPr="000F23D8" w:rsidRDefault="00A73FEF" w:rsidP="00A73FEF">
            <w:pPr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Course Title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Course Title"/>
                <w:tag w:val="Course Title"/>
                <w:id w:val="2101137929"/>
                <w:placeholder>
                  <w:docPart w:val="62914186FAEF4FDEB09DC4C333E4E224"/>
                </w:placeholder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Title</w:t>
                </w:r>
                <w:r w:rsidRPr="000F23D8">
                  <w:rPr>
                    <w:rStyle w:val="PlaceholderText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A73FEF" w:rsidRPr="000F23D8" w14:paraId="6854BA15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398CC455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Course</w:t>
            </w:r>
            <w:r w:rsidRPr="000F23D8">
              <w:rPr>
                <w:sz w:val="24"/>
                <w:szCs w:val="24"/>
              </w:rPr>
              <w:t xml:space="preserve">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Code: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Course Code"/>
                <w:tag w:val="Course Code"/>
                <w:id w:val="123658800"/>
                <w:placeholder>
                  <w:docPart w:val="C3B1977ED85744DAB9BB4C61A18B04CA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auto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Code</w:t>
                </w:r>
                <w:r w:rsidRPr="000F23D8">
                  <w:rPr>
                    <w:rStyle w:val="PlaceholderText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A73FEF" w:rsidRPr="000F23D8" w14:paraId="1049BB9E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1573A33B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Department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Department"/>
                <w:tag w:val="Department"/>
                <w:id w:val="15506800"/>
                <w:placeholder>
                  <w:docPart w:val="0424D057F938438B9211DF4BBF5241E6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Department Name</w:t>
                </w:r>
                <w:r w:rsidRPr="000F23D8">
                  <w:rPr>
                    <w:rStyle w:val="PlaceholderText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A73FEF" w:rsidRPr="000F23D8" w14:paraId="1EA31300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77AF642D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Program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sz w:val="24"/>
                <w:szCs w:val="24"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Program"/>
                <w:tag w:val="Program"/>
                <w:id w:val="-862043939"/>
                <w:placeholder>
                  <w:docPart w:val="1F032E708526495FAB9E32EDBF9D6DA8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Program Name.</w:t>
                </w:r>
              </w:sdtContent>
            </w:sdt>
          </w:p>
        </w:tc>
      </w:tr>
      <w:tr w:rsidR="00A73FEF" w:rsidRPr="000F23D8" w14:paraId="766C91CB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711CBC31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College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College"/>
                <w:tag w:val="College"/>
                <w:id w:val="-2014067743"/>
                <w:placeholder>
                  <w:docPart w:val="FA870DFA505242238391CB80B45C4D21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llege Name</w:t>
                </w:r>
                <w:r w:rsidRPr="000F23D8">
                  <w:rPr>
                    <w:rStyle w:val="PlaceholderText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A73FEF" w:rsidRPr="000F23D8" w14:paraId="3B1E8B4E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3E220B76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Institution: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Institution "/>
                <w:tag w:val="Institution "/>
                <w:id w:val="-1733309132"/>
                <w:placeholder>
                  <w:docPart w:val="3AA1F171366D40A7995663E92689796C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Institution Name.</w:t>
                </w:r>
              </w:sdtContent>
            </w:sdt>
          </w:p>
        </w:tc>
      </w:tr>
      <w:tr w:rsidR="00A73FEF" w:rsidRPr="000F23D8" w14:paraId="413C95BD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1DD2F638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Academic Year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Academic Year"/>
                <w:tag w:val="Institution "/>
                <w:id w:val="2070918931"/>
                <w:placeholder>
                  <w:docPart w:val="BBF385AC421A4DD5B541C3432FAD22E5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Academic Year.</w:t>
                </w:r>
              </w:sdtContent>
            </w:sdt>
          </w:p>
        </w:tc>
      </w:tr>
      <w:tr w:rsidR="00A73FEF" w:rsidRPr="000F23D8" w14:paraId="34234E2E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4C4953DE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Semester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</w:p>
        </w:tc>
      </w:tr>
      <w:tr w:rsidR="00A73FEF" w:rsidRPr="000F23D8" w14:paraId="10FE6057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497B0F14" w14:textId="56E51889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  <w:lang w:bidi="ar-EG"/>
              </w:rPr>
            </w:pPr>
            <w:r w:rsidRPr="000F23D8">
              <w:rPr>
                <w:rFonts w:ascii="DIN NEXT™ ARABIC BOLD" w:hAnsi="DIN NEXT™ ARABIC BOLD" w:cs="DIN NEXT™ ARABIC BOLD"/>
                <w:color w:val="5279BB"/>
                <w:sz w:val="24"/>
                <w:szCs w:val="24"/>
              </w:rPr>
              <w:t>Course Instructor</w:t>
            </w:r>
            <w:r w:rsidR="00E122A0">
              <w:rPr>
                <w:rFonts w:ascii="DIN NEXT™ ARABIC BOLD" w:hAnsi="DIN NEXT™ ARABIC BOLD" w:cs="DIN NEXT™ ARABIC BOLD"/>
                <w:color w:val="5279BB"/>
                <w:sz w:val="24"/>
                <w:szCs w:val="24"/>
              </w:rPr>
              <w:t>s</w:t>
            </w:r>
            <w:r w:rsidRPr="000F23D8">
              <w:rPr>
                <w:rFonts w:ascii="DIN NEXT™ ARABIC BOLD" w:hAnsi="DIN NEXT™ ARABIC BOLD" w:cs="DIN NEXT™ ARABIC BOLD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Course Instructor "/>
                <w:tag w:val="Course Instructor "/>
                <w:id w:val="-813334268"/>
                <w:placeholder>
                  <w:docPart w:val="F6132D340F8D44EE91B4572E5812A073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Course Instructor Name.</w:t>
                </w:r>
              </w:sdtContent>
            </w:sdt>
          </w:p>
        </w:tc>
      </w:tr>
      <w:tr w:rsidR="00A73FEF" w:rsidRPr="000F23D8" w14:paraId="0916EB8E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09C29691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F59F52"/>
                <w:sz w:val="24"/>
                <w:szCs w:val="24"/>
                <w:rtl/>
                <w:lang w:bidi="ar-EG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Course Coordinator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</w:p>
        </w:tc>
      </w:tr>
      <w:tr w:rsidR="00A73FEF" w:rsidRPr="000F23D8" w14:paraId="6712735E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4F5766E0" w14:textId="6B97145F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B5C2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Location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 xml:space="preserve">Main campus </w:t>
            </w:r>
            <w:sdt>
              <w:sdtPr>
                <w:rPr>
                  <w:rStyle w:val="Style1Char"/>
                  <w:sz w:val="24"/>
                  <w:szCs w:val="24"/>
                </w:rPr>
                <w:id w:val="-354734144"/>
                <w14:checkbox>
                  <w14:checked w14:val="1"/>
                  <w14:checkedState w14:val="0052" w14:font="Wingdings 2"/>
                  <w14:uncheckedState w14:val="2610" w14:font="MS Gothic"/>
                </w14:checkbox>
              </w:sdtPr>
              <w:sdtContent>
                <w:r w:rsidR="00E122A0">
                  <w:rPr>
                    <w:rStyle w:val="Style1Char"/>
                    <w:sz w:val="24"/>
                    <w:szCs w:val="24"/>
                  </w:rPr>
                  <w:sym w:font="Wingdings 2" w:char="F052"/>
                </w:r>
              </w:sdtContent>
            </w:sdt>
            <w:r w:rsidRPr="000F23D8"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 xml:space="preserve">             </w:t>
            </w:r>
          </w:p>
        </w:tc>
      </w:tr>
      <w:tr w:rsidR="00A73FEF" w:rsidRPr="000F23D8" w14:paraId="50681096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49E0CEBD" w14:textId="13C040AF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Number of Section</w:t>
            </w:r>
            <w:r w:rsidR="00443CFF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(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s</w:t>
            </w:r>
            <w:r w:rsidR="00443CFF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)</w:t>
            </w:r>
            <w:r w:rsidR="00E122A0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/Groups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</w:p>
        </w:tc>
      </w:tr>
      <w:tr w:rsidR="00E81C89" w:rsidRPr="000F23D8" w14:paraId="1A8CC6D2" w14:textId="77777777" w:rsidTr="00E81C89">
        <w:trPr>
          <w:trHeight w:val="576"/>
          <w:tblCellSpacing w:w="7" w:type="dxa"/>
        </w:trPr>
        <w:tc>
          <w:tcPr>
            <w:tcW w:w="3936" w:type="dxa"/>
            <w:shd w:val="clear" w:color="auto" w:fill="auto"/>
            <w:vAlign w:val="center"/>
          </w:tcPr>
          <w:p w14:paraId="14A3993F" w14:textId="77777777" w:rsidR="00E81C89" w:rsidRDefault="00E81C89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Number of Students </w:t>
            </w:r>
          </w:p>
          <w:p w14:paraId="2D532F64" w14:textId="733007AE" w:rsidR="00E81C89" w:rsidRPr="000F23D8" w:rsidRDefault="00E81C89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(Starting the Course)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</w:p>
        </w:tc>
        <w:tc>
          <w:tcPr>
            <w:tcW w:w="1426" w:type="dxa"/>
            <w:shd w:val="clear" w:color="auto" w:fill="auto"/>
            <w:vAlign w:val="center"/>
          </w:tcPr>
          <w:p w14:paraId="6B4DDFE0" w14:textId="080C1F1F" w:rsidR="00E81C89" w:rsidRPr="000F23D8" w:rsidRDefault="00E81C89" w:rsidP="009E0FBD">
            <w:pPr>
              <w:spacing w:line="276" w:lineRule="auto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M -</w:t>
            </w:r>
          </w:p>
        </w:tc>
        <w:tc>
          <w:tcPr>
            <w:tcW w:w="1606" w:type="dxa"/>
            <w:shd w:val="clear" w:color="auto" w:fill="auto"/>
            <w:vAlign w:val="center"/>
          </w:tcPr>
          <w:p w14:paraId="25927855" w14:textId="60D709AC" w:rsidR="00E81C89" w:rsidRPr="000F23D8" w:rsidRDefault="00E81C89" w:rsidP="009E0FBD">
            <w:pPr>
              <w:spacing w:line="276" w:lineRule="auto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F -</w:t>
            </w:r>
          </w:p>
        </w:tc>
        <w:tc>
          <w:tcPr>
            <w:tcW w:w="1237" w:type="dxa"/>
            <w:shd w:val="clear" w:color="auto" w:fill="auto"/>
            <w:vAlign w:val="center"/>
          </w:tcPr>
          <w:p w14:paraId="435121DC" w14:textId="3BBE5B19" w:rsidR="00E81C89" w:rsidRPr="000F23D8" w:rsidRDefault="00E81C89" w:rsidP="009E0FBD">
            <w:pPr>
              <w:spacing w:line="276" w:lineRule="auto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T -</w:t>
            </w:r>
          </w:p>
        </w:tc>
      </w:tr>
      <w:tr w:rsidR="009E0FBD" w:rsidRPr="000F23D8" w14:paraId="0C5E0293" w14:textId="77777777" w:rsidTr="00E81C89">
        <w:trPr>
          <w:trHeight w:val="576"/>
          <w:tblCellSpacing w:w="7" w:type="dxa"/>
        </w:trPr>
        <w:tc>
          <w:tcPr>
            <w:tcW w:w="3936" w:type="dxa"/>
            <w:shd w:val="clear" w:color="auto" w:fill="auto"/>
            <w:vAlign w:val="center"/>
          </w:tcPr>
          <w:p w14:paraId="6EFD7AEF" w14:textId="77777777" w:rsidR="009E0FBD" w:rsidRDefault="009E0FBD" w:rsidP="009E0FBD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Number of Students </w:t>
            </w:r>
          </w:p>
          <w:p w14:paraId="799FC2BC" w14:textId="4ABDD0BB" w:rsidR="009E0FBD" w:rsidRPr="000F23D8" w:rsidRDefault="009E0FBD" w:rsidP="009E0FBD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(Completed the Course)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</w:p>
        </w:tc>
        <w:tc>
          <w:tcPr>
            <w:tcW w:w="1426" w:type="dxa"/>
            <w:shd w:val="clear" w:color="auto" w:fill="auto"/>
            <w:vAlign w:val="center"/>
          </w:tcPr>
          <w:p w14:paraId="00FE90ED" w14:textId="3F75D706" w:rsidR="009E0FBD" w:rsidRPr="000F23D8" w:rsidRDefault="009E0FBD" w:rsidP="009E0FBD">
            <w:pPr>
              <w:spacing w:line="276" w:lineRule="auto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M -</w:t>
            </w:r>
          </w:p>
        </w:tc>
        <w:tc>
          <w:tcPr>
            <w:tcW w:w="1606" w:type="dxa"/>
            <w:shd w:val="clear" w:color="auto" w:fill="auto"/>
            <w:vAlign w:val="center"/>
          </w:tcPr>
          <w:p w14:paraId="410A737E" w14:textId="26C6C91D" w:rsidR="009E0FBD" w:rsidRPr="000F23D8" w:rsidRDefault="009E0FBD" w:rsidP="009E0FBD">
            <w:pPr>
              <w:spacing w:line="276" w:lineRule="auto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F -</w:t>
            </w:r>
          </w:p>
        </w:tc>
        <w:tc>
          <w:tcPr>
            <w:tcW w:w="1237" w:type="dxa"/>
            <w:shd w:val="clear" w:color="auto" w:fill="auto"/>
            <w:vAlign w:val="center"/>
          </w:tcPr>
          <w:p w14:paraId="25B42E39" w14:textId="331E1F66" w:rsidR="009E0FBD" w:rsidRPr="000F23D8" w:rsidRDefault="009E0FBD" w:rsidP="009E0FBD">
            <w:pPr>
              <w:spacing w:line="276" w:lineRule="auto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T -</w:t>
            </w:r>
          </w:p>
        </w:tc>
      </w:tr>
      <w:tr w:rsidR="009E0FBD" w:rsidRPr="000F23D8" w14:paraId="37C063C9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0D9567EB" w14:textId="77777777" w:rsidR="009E0FBD" w:rsidRPr="000F23D8" w:rsidRDefault="009E0FBD" w:rsidP="009E0FBD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Report Date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sz w:val="24"/>
                  <w:szCs w:val="24"/>
                </w:rPr>
                <w:alias w:val="Report Date"/>
                <w:tag w:val="Report Date"/>
                <w:id w:val="1417754069"/>
                <w:placeholder>
                  <w:docPart w:val="AA195B3C25254E97B6910CF9A5B24D96"/>
                </w:placeholder>
                <w:temporary/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Pick Report Date</w:t>
                </w:r>
                <w:r w:rsidRPr="000F23D8">
                  <w:rPr>
                    <w:rStyle w:val="PlaceholderText"/>
                    <w:sz w:val="24"/>
                    <w:szCs w:val="24"/>
                  </w:rPr>
                  <w:t>.</w:t>
                </w:r>
              </w:sdtContent>
            </w:sdt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</w:p>
        </w:tc>
      </w:tr>
    </w:tbl>
    <w:p w14:paraId="291E1B45" w14:textId="22519228" w:rsidR="00922296" w:rsidRDefault="00922296" w:rsidP="00EE490F">
      <w:pPr>
        <w:jc w:val="right"/>
        <w:rPr>
          <w:sz w:val="32"/>
          <w:szCs w:val="32"/>
          <w:rtl/>
        </w:rPr>
      </w:pPr>
    </w:p>
    <w:p w14:paraId="71867AF0" w14:textId="4F273981" w:rsidR="008C68BC" w:rsidRDefault="008C68BC" w:rsidP="005419F6">
      <w:pPr>
        <w:rPr>
          <w:sz w:val="32"/>
          <w:szCs w:val="32"/>
        </w:rPr>
      </w:pPr>
    </w:p>
    <w:p w14:paraId="602B2F70" w14:textId="5CB96F69" w:rsidR="008C68BC" w:rsidRPr="00284171" w:rsidRDefault="007E2F40" w:rsidP="000F23D8">
      <w:pPr>
        <w:rPr>
          <w:rStyle w:val="a"/>
          <w:rFonts w:ascii="DIN NEXT™ ARABIC BOLD" w:hAnsi="DIN NEXT™ ARABIC BOLD" w:cs="DIN NEXT™ ARABIC BOLD"/>
          <w:color w:val="0070C0"/>
          <w:rtl/>
          <w:lang w:bidi="ar-YE"/>
        </w:rPr>
      </w:pPr>
      <w:r w:rsidRPr="00284171">
        <w:rPr>
          <w:rStyle w:val="a"/>
          <w:rFonts w:ascii="DIN NEXT™ ARABIC BOLD" w:hAnsi="DIN NEXT™ ARABIC BOLD" w:cs="DIN NEXT™ ARABIC BOLD"/>
          <w:color w:val="0070C0"/>
        </w:rPr>
        <w:t>Table of Contents</w:t>
      </w:r>
      <w:r w:rsidR="008C68BC" w:rsidRPr="00284171">
        <w:rPr>
          <w:rStyle w:val="a"/>
          <w:rFonts w:ascii="DIN NEXT™ ARABIC BOLD" w:hAnsi="DIN NEXT™ ARABIC BOLD" w:cs="DIN NEXT™ ARABIC BOLD"/>
          <w:color w:val="0070C0"/>
        </w:rPr>
        <w:t>:</w:t>
      </w:r>
    </w:p>
    <w:tbl>
      <w:tblPr>
        <w:tblStyle w:val="NCAAA"/>
        <w:tblW w:w="9066" w:type="dxa"/>
        <w:tblLayout w:type="fixed"/>
        <w:tblLook w:val="0420" w:firstRow="1" w:lastRow="0" w:firstColumn="0" w:lastColumn="0" w:noHBand="0" w:noVBand="1"/>
      </w:tblPr>
      <w:tblGrid>
        <w:gridCol w:w="7593"/>
        <w:gridCol w:w="1473"/>
      </w:tblGrid>
      <w:tr w:rsidR="008C68BC" w:rsidRPr="00F039E0" w14:paraId="5689C5C9" w14:textId="77777777" w:rsidTr="00A73F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"/>
        </w:trPr>
        <w:tc>
          <w:tcPr>
            <w:tcW w:w="7593" w:type="dxa"/>
          </w:tcPr>
          <w:p w14:paraId="73C7C974" w14:textId="77777777" w:rsidR="008C68BC" w:rsidRPr="000627FB" w:rsidRDefault="008C68BC" w:rsidP="000B6A70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color w:val="000000"/>
                <w:sz w:val="26"/>
                <w:szCs w:val="26"/>
                <w:rtl/>
                <w:lang w:bidi="ar-YE"/>
              </w:rPr>
            </w:pPr>
            <w:r w:rsidRPr="00DF292A">
              <w:rPr>
                <w:rFonts w:cs="DIN NEXT™ ARABIC MEDIUM"/>
                <w:color w:val="FFFFFF"/>
                <w:sz w:val="26"/>
                <w:szCs w:val="26"/>
                <w:lang w:bidi="ar-YE"/>
              </w:rPr>
              <w:t>Content</w:t>
            </w:r>
          </w:p>
        </w:tc>
        <w:tc>
          <w:tcPr>
            <w:tcW w:w="1473" w:type="dxa"/>
          </w:tcPr>
          <w:p w14:paraId="52886B50" w14:textId="77777777" w:rsidR="008C68BC" w:rsidRPr="000627FB" w:rsidRDefault="008C68BC" w:rsidP="000B6A70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color w:val="000000"/>
                <w:sz w:val="26"/>
                <w:szCs w:val="26"/>
                <w:rtl/>
                <w:lang w:bidi="ar-YE"/>
              </w:rPr>
            </w:pPr>
            <w:r>
              <w:rPr>
                <w:rFonts w:cs="DIN NEXT™ ARABIC MEDIUM"/>
                <w:color w:val="FFFFFF"/>
                <w:sz w:val="26"/>
                <w:szCs w:val="26"/>
                <w:lang w:bidi="ar-YE"/>
              </w:rPr>
              <w:t>Page</w:t>
            </w:r>
          </w:p>
        </w:tc>
      </w:tr>
      <w:tr w:rsidR="008C68BC" w:rsidRPr="00F039E0" w14:paraId="1991AC2D" w14:textId="77777777" w:rsidTr="00A73FEF">
        <w:trPr>
          <w:trHeight w:val="60"/>
        </w:trPr>
        <w:tc>
          <w:tcPr>
            <w:tcW w:w="7593" w:type="dxa"/>
          </w:tcPr>
          <w:p w14:paraId="7E75952B" w14:textId="04403008" w:rsidR="008C68BC" w:rsidRPr="003C2A5E" w:rsidRDefault="0060691A" w:rsidP="000B6A70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="DIN NEXT™ ARABIC MEDIUM"/>
                <w:szCs w:val="26"/>
                <w:rtl/>
              </w:rPr>
            </w:pPr>
            <w:r w:rsidRPr="003C2A5E">
              <w:rPr>
                <w:rFonts w:cs="DIN NEXT™ ARABIC MEDIUM"/>
                <w:szCs w:val="26"/>
              </w:rPr>
              <w:fldChar w:fldCharType="begin"/>
            </w:r>
            <w:r w:rsidRPr="003C2A5E">
              <w:rPr>
                <w:rFonts w:cs="DIN NEXT™ ARABIC MEDIUM"/>
                <w:szCs w:val="26"/>
              </w:rPr>
              <w:instrText xml:space="preserve"> REF _Ref115698087 \h  \* MERGEFORMAT </w:instrText>
            </w:r>
            <w:r w:rsidRPr="003C2A5E">
              <w:rPr>
                <w:rFonts w:cs="DIN NEXT™ ARABIC MEDIUM"/>
                <w:szCs w:val="26"/>
              </w:rPr>
            </w:r>
            <w:r w:rsidRPr="003C2A5E">
              <w:rPr>
                <w:rFonts w:cs="DIN NEXT™ ARABIC MEDIUM"/>
                <w:szCs w:val="26"/>
              </w:rPr>
              <w:fldChar w:fldCharType="separate"/>
            </w:r>
            <w:r w:rsidR="000E21D5" w:rsidRPr="000E21D5">
              <w:rPr>
                <w:rFonts w:cs="DIN NEXT™ ARABIC MEDIUM"/>
                <w:szCs w:val="26"/>
              </w:rPr>
              <w:t>A. Student Results</w:t>
            </w:r>
            <w:r w:rsidRPr="003C2A5E">
              <w:rPr>
                <w:rFonts w:cs="DIN NEXT™ ARABIC MEDIUM"/>
                <w:szCs w:val="26"/>
              </w:rPr>
              <w:fldChar w:fldCharType="end"/>
            </w:r>
          </w:p>
        </w:tc>
        <w:tc>
          <w:tcPr>
            <w:tcW w:w="1473" w:type="dxa"/>
          </w:tcPr>
          <w:p w14:paraId="7FE89B10" w14:textId="667F9498" w:rsidR="008C68BC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8C68BC" w:rsidRPr="00F039E0" w14:paraId="76D656A4" w14:textId="77777777" w:rsidTr="00A73F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"/>
        </w:trPr>
        <w:tc>
          <w:tcPr>
            <w:tcW w:w="7593" w:type="dxa"/>
          </w:tcPr>
          <w:p w14:paraId="0486FB77" w14:textId="0E8964CF" w:rsidR="008C68BC" w:rsidRPr="000F23D8" w:rsidRDefault="0060691A" w:rsidP="006F2422">
            <w:pPr>
              <w:autoSpaceDE w:val="0"/>
              <w:autoSpaceDN w:val="0"/>
              <w:adjustRightInd w:val="0"/>
              <w:spacing w:line="288" w:lineRule="auto"/>
              <w:ind w:left="350"/>
              <w:textAlignment w:val="center"/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rtl/>
                <w:lang w:bidi="ar-YE"/>
              </w:rPr>
            </w:pP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begin"/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instrText xml:space="preserve"> REF _Ref115698094 \h  \* MERGEFORMAT </w:instrTex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</w:rPr>
              <w:t xml:space="preserve">1. Grades Distribution </w: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4969B1C9" w14:textId="2EBCF2ED" w:rsidR="008C68BC" w:rsidRPr="003C2A5E" w:rsidRDefault="00284171" w:rsidP="00284171">
            <w:pPr>
              <w:tabs>
                <w:tab w:val="left" w:pos="567"/>
                <w:tab w:val="center" w:pos="628"/>
              </w:tabs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7E2F40" w:rsidRPr="00F039E0" w14:paraId="5610660F" w14:textId="77777777" w:rsidTr="00A73FEF">
        <w:trPr>
          <w:trHeight w:val="60"/>
        </w:trPr>
        <w:tc>
          <w:tcPr>
            <w:tcW w:w="7593" w:type="dxa"/>
          </w:tcPr>
          <w:p w14:paraId="17C6BDA1" w14:textId="0F7F19EF" w:rsidR="007E2F40" w:rsidRPr="000F23D8" w:rsidRDefault="0060691A" w:rsidP="00A73FEF">
            <w:pPr>
              <w:autoSpaceDE w:val="0"/>
              <w:autoSpaceDN w:val="0"/>
              <w:adjustRightInd w:val="0"/>
              <w:spacing w:line="288" w:lineRule="auto"/>
              <w:ind w:left="350"/>
              <w:textAlignment w:val="center"/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rtl/>
                <w:lang w:bidi="ar-YE"/>
              </w:rPr>
            </w:pP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begin"/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instrText xml:space="preserve"> REF _Ref115698098 \h  \* MERGEFORMAT </w:instrTex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</w:rPr>
              <w:t xml:space="preserve">2. Comment on Student </w: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end"/>
            </w:r>
            <w:r w:rsidR="00A73FEF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t>Grades</w:t>
            </w:r>
          </w:p>
        </w:tc>
        <w:tc>
          <w:tcPr>
            <w:tcW w:w="1473" w:type="dxa"/>
          </w:tcPr>
          <w:p w14:paraId="3E657A44" w14:textId="7723EDBA" w:rsidR="007E2F40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8C68BC" w:rsidRPr="00F039E0" w14:paraId="3465BF54" w14:textId="77777777" w:rsidTr="00A73F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"/>
        </w:trPr>
        <w:tc>
          <w:tcPr>
            <w:tcW w:w="7593" w:type="dxa"/>
          </w:tcPr>
          <w:p w14:paraId="2196A11E" w14:textId="0C759B59" w:rsidR="008C68BC" w:rsidRPr="003C2A5E" w:rsidRDefault="0060691A" w:rsidP="000B6A70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 w:rsidRPr="003C2A5E">
              <w:rPr>
                <w:rFonts w:cs="DIN NEXT™ ARABIC MEDIUM"/>
                <w:szCs w:val="26"/>
                <w:lang w:bidi="ar-YE"/>
              </w:rPr>
              <w:fldChar w:fldCharType="begin"/>
            </w:r>
            <w:r w:rsidRPr="003C2A5E">
              <w:rPr>
                <w:rFonts w:cs="DIN NEXT™ ARABIC MEDIUM"/>
                <w:szCs w:val="26"/>
                <w:lang w:bidi="ar-YE"/>
              </w:rPr>
              <w:instrText xml:space="preserve"> REF _Ref115698109 \h  \* MERGEFORMAT </w:instrText>
            </w:r>
            <w:r w:rsidRPr="003C2A5E">
              <w:rPr>
                <w:rFonts w:cs="DIN NEXT™ ARABIC MEDIUM"/>
                <w:szCs w:val="26"/>
                <w:lang w:bidi="ar-YE"/>
              </w:rPr>
            </w:r>
            <w:r w:rsidRPr="003C2A5E">
              <w:rPr>
                <w:rFonts w:cs="DIN NEXT™ ARABIC MEDIUM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cs="DIN NEXT™ ARABIC MEDIUM"/>
                <w:szCs w:val="26"/>
                <w:lang w:bidi="ar-YE"/>
              </w:rPr>
              <w:t>B. Course Learning Outcomes</w:t>
            </w:r>
            <w:r w:rsidRPr="003C2A5E">
              <w:rPr>
                <w:rFonts w:cs="DIN NEXT™ ARABIC MEDIUM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2AAFC6AE" w14:textId="3E00CDDA" w:rsidR="008C68BC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7E2F40" w:rsidRPr="00F039E0" w14:paraId="52B7BFD4" w14:textId="77777777" w:rsidTr="00A73FEF">
        <w:trPr>
          <w:trHeight w:val="60"/>
        </w:trPr>
        <w:tc>
          <w:tcPr>
            <w:tcW w:w="7593" w:type="dxa"/>
          </w:tcPr>
          <w:p w14:paraId="3E69C33F" w14:textId="2EF5BD60" w:rsidR="007E2F40" w:rsidRPr="000F23D8" w:rsidRDefault="0060691A" w:rsidP="000F23D8">
            <w:pPr>
              <w:autoSpaceDE w:val="0"/>
              <w:autoSpaceDN w:val="0"/>
              <w:adjustRightInd w:val="0"/>
              <w:spacing w:line="288" w:lineRule="auto"/>
              <w:ind w:left="350"/>
              <w:textAlignment w:val="center"/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rtl/>
                <w:lang w:bidi="ar-YE"/>
              </w:rPr>
            </w:pP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begin"/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instrText xml:space="preserve"> REF _Ref115698113 \h  \* MERGEFORMAT </w:instrTex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</w:rPr>
              <w:t>1. Course Learning Outcomes Assessment Results</w: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7A741788" w14:textId="52D529AF" w:rsidR="007E2F40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7E2F40" w:rsidRPr="00F039E0" w14:paraId="2E10174C" w14:textId="77777777" w:rsidTr="00A73F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"/>
        </w:trPr>
        <w:tc>
          <w:tcPr>
            <w:tcW w:w="7593" w:type="dxa"/>
          </w:tcPr>
          <w:p w14:paraId="6E4718EE" w14:textId="10FF2F63" w:rsidR="007E2F40" w:rsidRPr="000F23D8" w:rsidRDefault="0060691A" w:rsidP="000F23D8">
            <w:pPr>
              <w:autoSpaceDE w:val="0"/>
              <w:autoSpaceDN w:val="0"/>
              <w:adjustRightInd w:val="0"/>
              <w:spacing w:line="288" w:lineRule="auto"/>
              <w:ind w:left="350"/>
              <w:textAlignment w:val="center"/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rtl/>
                <w:lang w:bidi="ar-YE"/>
              </w:rPr>
            </w:pP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begin"/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instrText xml:space="preserve"> REF _Ref115698116 \h  \* MERGEFORMAT </w:instrTex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</w:rPr>
              <w:t>2. Recommendations</w: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38945866" w14:textId="75DA92A8" w:rsidR="007E2F40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8C68BC" w:rsidRPr="00F039E0" w14:paraId="19F0A058" w14:textId="77777777" w:rsidTr="00A73FEF">
        <w:trPr>
          <w:trHeight w:val="60"/>
        </w:trPr>
        <w:tc>
          <w:tcPr>
            <w:tcW w:w="7593" w:type="dxa"/>
          </w:tcPr>
          <w:p w14:paraId="3A5A9B12" w14:textId="380427A7" w:rsidR="008C68BC" w:rsidRPr="003C2A5E" w:rsidRDefault="0060691A" w:rsidP="000B6A70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 w:rsidRPr="003C2A5E">
              <w:rPr>
                <w:rFonts w:cs="DIN NEXT™ ARABIC MEDIUM"/>
                <w:szCs w:val="26"/>
                <w:lang w:bidi="ar-YE"/>
              </w:rPr>
              <w:fldChar w:fldCharType="begin"/>
            </w:r>
            <w:r w:rsidRPr="003C2A5E">
              <w:rPr>
                <w:rFonts w:cs="DIN NEXT™ ARABIC MEDIUM"/>
                <w:szCs w:val="26"/>
                <w:lang w:bidi="ar-YE"/>
              </w:rPr>
              <w:instrText xml:space="preserve"> REF _Ref115698120 \h  \* MERGEFORMAT </w:instrText>
            </w:r>
            <w:r w:rsidRPr="003C2A5E">
              <w:rPr>
                <w:rFonts w:cs="DIN NEXT™ ARABIC MEDIUM"/>
                <w:szCs w:val="26"/>
                <w:lang w:bidi="ar-YE"/>
              </w:rPr>
            </w:r>
            <w:r w:rsidRPr="003C2A5E">
              <w:rPr>
                <w:rFonts w:cs="DIN NEXT™ ARABIC MEDIUM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cs="DIN NEXT™ ARABIC MEDIUM"/>
                <w:szCs w:val="26"/>
                <w:lang w:bidi="ar-YE"/>
              </w:rPr>
              <w:t>C. Topics not covered</w:t>
            </w:r>
            <w:r w:rsidRPr="003C2A5E">
              <w:rPr>
                <w:rFonts w:cs="DIN NEXT™ ARABIC MEDIUM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40FBE0EC" w14:textId="4ACD66D0" w:rsidR="008C68BC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5</w:t>
            </w:r>
          </w:p>
        </w:tc>
      </w:tr>
      <w:tr w:rsidR="007E2F40" w:rsidRPr="003C2A5E" w14:paraId="17EE0774" w14:textId="77777777" w:rsidTr="00A73F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"/>
        </w:trPr>
        <w:tc>
          <w:tcPr>
            <w:tcW w:w="7593" w:type="dxa"/>
          </w:tcPr>
          <w:p w14:paraId="5CE95BCE" w14:textId="685ABE98" w:rsidR="007E2F40" w:rsidRPr="003C2A5E" w:rsidRDefault="003C2A5E" w:rsidP="007E2F40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="DIN NEXT™ ARABIC MEDIUM"/>
                <w:szCs w:val="26"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fldChar w:fldCharType="begin"/>
            </w:r>
            <w:r>
              <w:rPr>
                <w:rFonts w:cs="DIN NEXT™ ARABIC MEDIUM"/>
                <w:szCs w:val="26"/>
                <w:lang w:bidi="ar-YE"/>
              </w:rPr>
              <w:instrText xml:space="preserve"> REF _Ref115698246 \h  \* MERGEFORMAT </w:instrText>
            </w:r>
            <w:r>
              <w:rPr>
                <w:rFonts w:cs="DIN NEXT™ ARABIC MEDIUM"/>
                <w:szCs w:val="26"/>
                <w:lang w:bidi="ar-YE"/>
              </w:rPr>
            </w:r>
            <w:r>
              <w:rPr>
                <w:rFonts w:cs="DIN NEXT™ ARABIC MEDIUM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cs="DIN NEXT™ ARABIC MEDIUM"/>
                <w:szCs w:val="26"/>
                <w:lang w:bidi="ar-YE"/>
              </w:rPr>
              <w:t>D. Course Improvement Plan</w:t>
            </w:r>
            <w:r>
              <w:rPr>
                <w:rFonts w:cs="DIN NEXT™ ARABIC MEDIUM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7F73C8DF" w14:textId="36FADA7D" w:rsidR="007E2F40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5</w:t>
            </w:r>
          </w:p>
        </w:tc>
      </w:tr>
    </w:tbl>
    <w:p w14:paraId="3F4404F2" w14:textId="77777777" w:rsidR="008C68BC" w:rsidRDefault="008C68BC" w:rsidP="008C68BC">
      <w:pPr>
        <w:pStyle w:val="BasicParagraph"/>
        <w:spacing w:after="567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2ED5EE7E" w14:textId="4FECE126" w:rsidR="008C68BC" w:rsidRDefault="008C68BC" w:rsidP="005419F6">
      <w:pPr>
        <w:rPr>
          <w:sz w:val="32"/>
          <w:szCs w:val="32"/>
        </w:rPr>
      </w:pPr>
    </w:p>
    <w:p w14:paraId="4D865348" w14:textId="3535E140" w:rsidR="008C68BC" w:rsidRDefault="008C68BC" w:rsidP="005419F6">
      <w:pPr>
        <w:rPr>
          <w:sz w:val="32"/>
          <w:szCs w:val="32"/>
        </w:rPr>
      </w:pPr>
    </w:p>
    <w:p w14:paraId="6F0F23E5" w14:textId="32E10B9E" w:rsidR="008C68BC" w:rsidRDefault="008C68BC" w:rsidP="005419F6">
      <w:pPr>
        <w:rPr>
          <w:sz w:val="32"/>
          <w:szCs w:val="32"/>
        </w:rPr>
      </w:pPr>
    </w:p>
    <w:p w14:paraId="7E8776F3" w14:textId="2DEB3E37" w:rsidR="008C68BC" w:rsidRDefault="008C68BC" w:rsidP="005419F6">
      <w:pPr>
        <w:rPr>
          <w:sz w:val="32"/>
          <w:szCs w:val="32"/>
        </w:rPr>
      </w:pPr>
    </w:p>
    <w:p w14:paraId="34BE9A39" w14:textId="0F2F592C" w:rsidR="008C68BC" w:rsidRDefault="008C68BC" w:rsidP="005419F6">
      <w:pPr>
        <w:rPr>
          <w:sz w:val="32"/>
          <w:szCs w:val="32"/>
        </w:rPr>
      </w:pPr>
    </w:p>
    <w:p w14:paraId="267CA602" w14:textId="16F956F9" w:rsidR="008C68BC" w:rsidRDefault="008C68BC" w:rsidP="005419F6">
      <w:pPr>
        <w:rPr>
          <w:sz w:val="32"/>
          <w:szCs w:val="32"/>
        </w:rPr>
      </w:pPr>
    </w:p>
    <w:p w14:paraId="768A436E" w14:textId="3149BCE9" w:rsidR="008C68BC" w:rsidRDefault="008C68BC" w:rsidP="005419F6">
      <w:pPr>
        <w:rPr>
          <w:sz w:val="32"/>
          <w:szCs w:val="32"/>
        </w:rPr>
      </w:pPr>
    </w:p>
    <w:p w14:paraId="4022934A" w14:textId="669D9A02" w:rsidR="00B01484" w:rsidRDefault="00B01484" w:rsidP="002A638C">
      <w:pPr>
        <w:rPr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472A2408" w14:textId="77777777" w:rsidR="00A73FEF" w:rsidRDefault="00A73FEF" w:rsidP="002A638C">
      <w:pPr>
        <w:rPr>
          <w:rFonts w:ascii="DIN NEXT™ ARABIC BOLD" w:hAnsi="DIN NEXT™ ARABIC BOLD" w:cs="DIN NEXT™ ARABIC BOLD"/>
          <w:color w:val="4C3D8E"/>
          <w:sz w:val="32"/>
          <w:szCs w:val="32"/>
        </w:rPr>
      </w:pPr>
    </w:p>
    <w:p w14:paraId="24B3675F" w14:textId="5A63C251" w:rsidR="00256F95" w:rsidRPr="00F9176E" w:rsidRDefault="00C81CB5" w:rsidP="002A638C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0" w:name="_Ref115698087"/>
      <w:r w:rsidRPr="00C81CB5">
        <w:rPr>
          <w:rFonts w:ascii="DIN NEXT™ ARABIC BOLD" w:hAnsi="DIN NEXT™ ARABIC BOLD" w:cs="DIN NEXT™ ARABIC BOLD"/>
          <w:color w:val="4C3D8E"/>
        </w:rPr>
        <w:lastRenderedPageBreak/>
        <w:t>A. Student Results</w:t>
      </w:r>
      <w:bookmarkEnd w:id="0"/>
    </w:p>
    <w:p w14:paraId="73F7A581" w14:textId="503A4210" w:rsidR="00A73FEF" w:rsidRDefault="00A73FEF" w:rsidP="00A73FEF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</w:pPr>
      <w:r>
        <w:rPr>
          <w:rStyle w:val="a"/>
          <w:rFonts w:ascii="DIN NEXT™ ARABIC BOLD" w:hAnsi="DIN NEXT™ ARABIC BOLD" w:cs="DIN NEXT™ ARABIC BOLD" w:hint="cs"/>
          <w:color w:val="52B5C2"/>
          <w:sz w:val="28"/>
          <w:szCs w:val="28"/>
          <w:rtl/>
          <w:lang w:bidi="ar-YE"/>
        </w:rPr>
        <w:t>1</w:t>
      </w:r>
      <w:r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. Grade Distribution</w:t>
      </w:r>
    </w:p>
    <w:tbl>
      <w:tblPr>
        <w:tblStyle w:val="TableGrid"/>
        <w:tblW w:w="10220" w:type="dxa"/>
        <w:jc w:val="center"/>
        <w:tblCellSpacing w:w="7" w:type="dxa"/>
        <w:tblBorders>
          <w:top w:val="single" w:sz="4" w:space="0" w:color="767171"/>
          <w:left w:val="single" w:sz="4" w:space="0" w:color="767171"/>
          <w:bottom w:val="single" w:sz="4" w:space="0" w:color="767171"/>
          <w:right w:val="single" w:sz="4" w:space="0" w:color="767171"/>
          <w:insideH w:val="single" w:sz="4" w:space="0" w:color="767171"/>
          <w:insideV w:val="single" w:sz="4" w:space="0" w:color="767171"/>
        </w:tblBorders>
        <w:tblLayout w:type="fixed"/>
        <w:tblLook w:val="04A0" w:firstRow="1" w:lastRow="0" w:firstColumn="1" w:lastColumn="0" w:noHBand="0" w:noVBand="1"/>
      </w:tblPr>
      <w:tblGrid>
        <w:gridCol w:w="1331"/>
        <w:gridCol w:w="553"/>
        <w:gridCol w:w="553"/>
        <w:gridCol w:w="553"/>
        <w:gridCol w:w="554"/>
        <w:gridCol w:w="554"/>
        <w:gridCol w:w="556"/>
        <w:gridCol w:w="554"/>
        <w:gridCol w:w="554"/>
        <w:gridCol w:w="490"/>
        <w:gridCol w:w="455"/>
        <w:gridCol w:w="593"/>
        <w:gridCol w:w="659"/>
        <w:gridCol w:w="564"/>
        <w:gridCol w:w="564"/>
        <w:gridCol w:w="501"/>
        <w:gridCol w:w="632"/>
      </w:tblGrid>
      <w:tr w:rsidR="00E81C89" w:rsidRPr="001F2297" w14:paraId="78CDE1BF" w14:textId="77777777" w:rsidTr="005002CB">
        <w:trPr>
          <w:trHeight w:val="354"/>
          <w:tblHeader/>
          <w:tblCellSpacing w:w="7" w:type="dxa"/>
          <w:jc w:val="center"/>
        </w:trPr>
        <w:tc>
          <w:tcPr>
            <w:tcW w:w="1863" w:type="dxa"/>
            <w:gridSpan w:val="2"/>
            <w:vMerge w:val="restart"/>
            <w:shd w:val="clear" w:color="auto" w:fill="4C3D8E"/>
            <w:vAlign w:val="center"/>
          </w:tcPr>
          <w:p w14:paraId="0605519D" w14:textId="77777777" w:rsidR="00E81C89" w:rsidRPr="001D1F8E" w:rsidRDefault="00E81C89" w:rsidP="00C81CB5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</w:p>
        </w:tc>
        <w:tc>
          <w:tcPr>
            <w:tcW w:w="4809" w:type="dxa"/>
            <w:gridSpan w:val="9"/>
            <w:shd w:val="clear" w:color="auto" w:fill="4C3D8E"/>
            <w:vAlign w:val="center"/>
          </w:tcPr>
          <w:p w14:paraId="1BF39C14" w14:textId="0806C020" w:rsidR="00E81C89" w:rsidRPr="001F2297" w:rsidRDefault="00E81C89" w:rsidP="00C81CB5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1D1F8E">
              <w:rPr>
                <w:rFonts w:ascii="DIN NEXT™ ARABIC MEDIUM" w:hAnsi="DIN NEXT™ ARABIC MEDIUM" w:cs="DIN NEXT™ ARABIC MEDIUM"/>
                <w:color w:val="FFFFFF" w:themeColor="background1"/>
              </w:rPr>
              <w:t>Grades</w:t>
            </w:r>
          </w:p>
        </w:tc>
        <w:tc>
          <w:tcPr>
            <w:tcW w:w="3492" w:type="dxa"/>
            <w:gridSpan w:val="6"/>
            <w:shd w:val="clear" w:color="auto" w:fill="4C3D8E"/>
            <w:vAlign w:val="center"/>
          </w:tcPr>
          <w:p w14:paraId="6BB779F0" w14:textId="30BDDF30" w:rsidR="00E81C89" w:rsidRPr="001F2297" w:rsidRDefault="00E81C89" w:rsidP="00C81CB5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1D1F8E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Status Distributions</w:t>
            </w:r>
          </w:p>
        </w:tc>
      </w:tr>
      <w:tr w:rsidR="00E81C89" w:rsidRPr="001F2297" w14:paraId="6B107AF5" w14:textId="77777777" w:rsidTr="005002CB">
        <w:trPr>
          <w:cantSplit/>
          <w:trHeight w:val="1134"/>
          <w:tblHeader/>
          <w:tblCellSpacing w:w="7" w:type="dxa"/>
          <w:jc w:val="center"/>
        </w:trPr>
        <w:tc>
          <w:tcPr>
            <w:tcW w:w="1863" w:type="dxa"/>
            <w:gridSpan w:val="2"/>
            <w:vMerge/>
            <w:shd w:val="clear" w:color="auto" w:fill="4C3D8E"/>
            <w:vAlign w:val="center"/>
          </w:tcPr>
          <w:p w14:paraId="6BDF7548" w14:textId="77777777" w:rsidR="00E81C89" w:rsidRPr="001D1F8E" w:rsidRDefault="00E81C89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539" w:type="dxa"/>
            <w:shd w:val="clear" w:color="auto" w:fill="9498CB"/>
            <w:vAlign w:val="center"/>
          </w:tcPr>
          <w:p w14:paraId="5E991EDC" w14:textId="15189A2D" w:rsidR="00E81C89" w:rsidRPr="001D1F8E" w:rsidRDefault="00E81C89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A+</w:t>
            </w:r>
          </w:p>
        </w:tc>
        <w:tc>
          <w:tcPr>
            <w:tcW w:w="539" w:type="dxa"/>
            <w:shd w:val="clear" w:color="auto" w:fill="9498CB"/>
            <w:vAlign w:val="center"/>
          </w:tcPr>
          <w:p w14:paraId="3341C686" w14:textId="34EF7B1E" w:rsidR="00E81C89" w:rsidRPr="001D1F8E" w:rsidRDefault="00E81C89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A</w:t>
            </w:r>
          </w:p>
        </w:tc>
        <w:tc>
          <w:tcPr>
            <w:tcW w:w="540" w:type="dxa"/>
            <w:shd w:val="clear" w:color="auto" w:fill="9498CB"/>
            <w:vAlign w:val="center"/>
          </w:tcPr>
          <w:p w14:paraId="7D69CC08" w14:textId="25629A96" w:rsidR="00E81C89" w:rsidRPr="001D1F8E" w:rsidRDefault="00E81C89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B+</w:t>
            </w:r>
          </w:p>
        </w:tc>
        <w:tc>
          <w:tcPr>
            <w:tcW w:w="540" w:type="dxa"/>
            <w:shd w:val="clear" w:color="auto" w:fill="9498CB"/>
            <w:vAlign w:val="center"/>
          </w:tcPr>
          <w:p w14:paraId="5EC54870" w14:textId="3DAFC8A7" w:rsidR="00E81C89" w:rsidRPr="001D1F8E" w:rsidRDefault="00E81C89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B</w:t>
            </w:r>
          </w:p>
        </w:tc>
        <w:tc>
          <w:tcPr>
            <w:tcW w:w="542" w:type="dxa"/>
            <w:shd w:val="clear" w:color="auto" w:fill="9498CB"/>
            <w:vAlign w:val="center"/>
          </w:tcPr>
          <w:p w14:paraId="5178E281" w14:textId="029E2E1F" w:rsidR="00E81C89" w:rsidRPr="001D1F8E" w:rsidRDefault="00E81C89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C+</w:t>
            </w:r>
          </w:p>
        </w:tc>
        <w:tc>
          <w:tcPr>
            <w:tcW w:w="540" w:type="dxa"/>
            <w:shd w:val="clear" w:color="auto" w:fill="9498CB"/>
            <w:vAlign w:val="center"/>
          </w:tcPr>
          <w:p w14:paraId="25964555" w14:textId="2B4F5E9B" w:rsidR="00E81C89" w:rsidRPr="001D1F8E" w:rsidRDefault="00E81C89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rtl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C</w:t>
            </w:r>
          </w:p>
        </w:tc>
        <w:tc>
          <w:tcPr>
            <w:tcW w:w="540" w:type="dxa"/>
            <w:shd w:val="clear" w:color="auto" w:fill="9498CB"/>
            <w:vAlign w:val="center"/>
          </w:tcPr>
          <w:p w14:paraId="10EE98E3" w14:textId="08DFF2ED" w:rsidR="00E81C89" w:rsidRPr="001D1F8E" w:rsidRDefault="00E81C89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D+</w:t>
            </w:r>
          </w:p>
        </w:tc>
        <w:tc>
          <w:tcPr>
            <w:tcW w:w="476" w:type="dxa"/>
            <w:shd w:val="clear" w:color="auto" w:fill="9498CB"/>
            <w:vAlign w:val="center"/>
          </w:tcPr>
          <w:p w14:paraId="2C6BE920" w14:textId="00933787" w:rsidR="00E81C89" w:rsidRPr="001D1F8E" w:rsidRDefault="00E81C89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D</w:t>
            </w:r>
          </w:p>
        </w:tc>
        <w:tc>
          <w:tcPr>
            <w:tcW w:w="441" w:type="dxa"/>
            <w:shd w:val="clear" w:color="auto" w:fill="9498CB"/>
            <w:vAlign w:val="center"/>
          </w:tcPr>
          <w:p w14:paraId="42DB2DFE" w14:textId="07EDFA4A" w:rsidR="00E81C89" w:rsidRPr="001D1F8E" w:rsidRDefault="00E81C89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F</w:t>
            </w:r>
          </w:p>
        </w:tc>
        <w:tc>
          <w:tcPr>
            <w:tcW w:w="579" w:type="dxa"/>
            <w:shd w:val="clear" w:color="auto" w:fill="9498CB"/>
            <w:textDirection w:val="btLr"/>
            <w:vAlign w:val="center"/>
          </w:tcPr>
          <w:p w14:paraId="6D803A0B" w14:textId="6EDAD1D6" w:rsidR="00E81C89" w:rsidRPr="002E343C" w:rsidRDefault="00E81C89" w:rsidP="000A04DE">
            <w:pPr>
              <w:spacing w:line="276" w:lineRule="auto"/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Denied Entry</w:t>
            </w:r>
          </w:p>
        </w:tc>
        <w:tc>
          <w:tcPr>
            <w:tcW w:w="645" w:type="dxa"/>
            <w:shd w:val="clear" w:color="auto" w:fill="9498CB"/>
            <w:textDirection w:val="btLr"/>
            <w:vAlign w:val="center"/>
          </w:tcPr>
          <w:p w14:paraId="6B3FB0DA" w14:textId="2F2EA74D" w:rsidR="00E81C89" w:rsidRPr="002E343C" w:rsidRDefault="00E81C89" w:rsidP="000A04DE">
            <w:pPr>
              <w:spacing w:line="276" w:lineRule="auto"/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In Progress</w:t>
            </w:r>
          </w:p>
        </w:tc>
        <w:tc>
          <w:tcPr>
            <w:tcW w:w="550" w:type="dxa"/>
            <w:shd w:val="clear" w:color="auto" w:fill="9498CB"/>
            <w:textDirection w:val="btLr"/>
            <w:vAlign w:val="center"/>
          </w:tcPr>
          <w:p w14:paraId="05709AF4" w14:textId="26B77DF8" w:rsidR="00E81C89" w:rsidRPr="002E343C" w:rsidRDefault="00E81C89" w:rsidP="000A04DE">
            <w:pPr>
              <w:spacing w:line="276" w:lineRule="auto"/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Incomplete</w:t>
            </w:r>
          </w:p>
        </w:tc>
        <w:tc>
          <w:tcPr>
            <w:tcW w:w="550" w:type="dxa"/>
            <w:shd w:val="clear" w:color="auto" w:fill="9498CB"/>
            <w:textDirection w:val="btLr"/>
            <w:vAlign w:val="center"/>
          </w:tcPr>
          <w:p w14:paraId="4BF52A94" w14:textId="255429F0" w:rsidR="00E81C89" w:rsidRPr="002E343C" w:rsidRDefault="00E81C89" w:rsidP="000A04DE">
            <w:pPr>
              <w:spacing w:line="276" w:lineRule="auto"/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Withdrawn</w:t>
            </w:r>
          </w:p>
        </w:tc>
        <w:tc>
          <w:tcPr>
            <w:tcW w:w="487" w:type="dxa"/>
            <w:shd w:val="clear" w:color="auto" w:fill="9498CB"/>
            <w:textDirection w:val="btLr"/>
            <w:vAlign w:val="center"/>
          </w:tcPr>
          <w:p w14:paraId="176F427D" w14:textId="50B3BA55" w:rsidR="00E81C89" w:rsidRPr="002E343C" w:rsidRDefault="00E81C89" w:rsidP="000A04DE">
            <w:pPr>
              <w:spacing w:line="276" w:lineRule="auto"/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Fail</w:t>
            </w:r>
          </w:p>
        </w:tc>
        <w:tc>
          <w:tcPr>
            <w:tcW w:w="611" w:type="dxa"/>
            <w:shd w:val="clear" w:color="auto" w:fill="9498CB"/>
            <w:textDirection w:val="btLr"/>
            <w:vAlign w:val="center"/>
          </w:tcPr>
          <w:p w14:paraId="22567D45" w14:textId="7B0518B8" w:rsidR="00E81C89" w:rsidRPr="002E343C" w:rsidRDefault="00E81C89" w:rsidP="000A04DE">
            <w:pPr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Pass</w:t>
            </w:r>
          </w:p>
        </w:tc>
      </w:tr>
      <w:tr w:rsidR="000A04DE" w:rsidRPr="001F2297" w14:paraId="2072044B" w14:textId="77777777" w:rsidTr="005002CB">
        <w:trPr>
          <w:trHeight w:val="454"/>
          <w:tblCellSpacing w:w="7" w:type="dxa"/>
          <w:jc w:val="center"/>
        </w:trPr>
        <w:tc>
          <w:tcPr>
            <w:tcW w:w="1310" w:type="dxa"/>
            <w:vMerge w:val="restart"/>
            <w:shd w:val="clear" w:color="auto" w:fill="4C3D8E"/>
            <w:vAlign w:val="center"/>
          </w:tcPr>
          <w:p w14:paraId="724A005D" w14:textId="23283533" w:rsidR="000A04DE" w:rsidRPr="001D1F8E" w:rsidRDefault="000A04DE" w:rsidP="000A04DE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  <w:r w:rsidRPr="001D1F8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  <w:t>Number of Students</w:t>
            </w:r>
          </w:p>
        </w:tc>
        <w:tc>
          <w:tcPr>
            <w:tcW w:w="539" w:type="dxa"/>
            <w:shd w:val="clear" w:color="auto" w:fill="F2F2F2" w:themeFill="background1" w:themeFillShade="F2"/>
          </w:tcPr>
          <w:p w14:paraId="6C701524" w14:textId="201A448A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  <w:r>
              <w:rPr>
                <w:rFonts w:ascii="DIN NEXT™ ARABIC LIGHT" w:hAnsi="DIN NEXT™ ARABIC LIGHT" w:cs="DIN NEXT™ ARABIC LIGHT"/>
              </w:rPr>
              <w:t>M</w:t>
            </w:r>
          </w:p>
        </w:tc>
        <w:tc>
          <w:tcPr>
            <w:tcW w:w="539" w:type="dxa"/>
            <w:shd w:val="clear" w:color="auto" w:fill="F2F2F2" w:themeFill="background1" w:themeFillShade="F2"/>
            <w:vAlign w:val="center"/>
          </w:tcPr>
          <w:p w14:paraId="1BFCD743" w14:textId="76A32930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39" w:type="dxa"/>
            <w:shd w:val="clear" w:color="auto" w:fill="F2F2F2" w:themeFill="background1" w:themeFillShade="F2"/>
            <w:vAlign w:val="center"/>
          </w:tcPr>
          <w:p w14:paraId="4DDAF95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649C2378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lang w:bidi="ar-EG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55099A8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2" w:type="dxa"/>
            <w:shd w:val="clear" w:color="auto" w:fill="F2F2F2" w:themeFill="background1" w:themeFillShade="F2"/>
            <w:vAlign w:val="center"/>
          </w:tcPr>
          <w:p w14:paraId="6C79B7AE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14888679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549B97F6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76" w:type="dxa"/>
            <w:shd w:val="clear" w:color="auto" w:fill="F2F2F2" w:themeFill="background1" w:themeFillShade="F2"/>
            <w:vAlign w:val="center"/>
          </w:tcPr>
          <w:p w14:paraId="7021A78F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41" w:type="dxa"/>
            <w:shd w:val="clear" w:color="auto" w:fill="F2F2F2" w:themeFill="background1" w:themeFillShade="F2"/>
            <w:vAlign w:val="center"/>
          </w:tcPr>
          <w:p w14:paraId="56260811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105C68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6AB5A84B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550" w:type="dxa"/>
            <w:shd w:val="clear" w:color="auto" w:fill="F2F2F2" w:themeFill="background1" w:themeFillShade="F2"/>
            <w:vAlign w:val="center"/>
          </w:tcPr>
          <w:p w14:paraId="56062D0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550" w:type="dxa"/>
            <w:shd w:val="clear" w:color="auto" w:fill="F2F2F2" w:themeFill="background1" w:themeFillShade="F2"/>
            <w:vAlign w:val="center"/>
          </w:tcPr>
          <w:p w14:paraId="45FA089C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487" w:type="dxa"/>
            <w:shd w:val="clear" w:color="auto" w:fill="F2F2F2" w:themeFill="background1" w:themeFillShade="F2"/>
            <w:vAlign w:val="center"/>
          </w:tcPr>
          <w:p w14:paraId="242922D0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611" w:type="dxa"/>
            <w:shd w:val="clear" w:color="auto" w:fill="F2F2F2" w:themeFill="background1" w:themeFillShade="F2"/>
            <w:vAlign w:val="center"/>
          </w:tcPr>
          <w:p w14:paraId="59294CBE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</w:tr>
      <w:tr w:rsidR="000A04DE" w:rsidRPr="001F2297" w14:paraId="73B6C78D" w14:textId="77777777" w:rsidTr="005002CB">
        <w:trPr>
          <w:trHeight w:val="454"/>
          <w:tblCellSpacing w:w="7" w:type="dxa"/>
          <w:jc w:val="center"/>
        </w:trPr>
        <w:tc>
          <w:tcPr>
            <w:tcW w:w="1310" w:type="dxa"/>
            <w:vMerge/>
            <w:shd w:val="clear" w:color="auto" w:fill="4C3D8E"/>
            <w:vAlign w:val="center"/>
          </w:tcPr>
          <w:p w14:paraId="033A6E6D" w14:textId="77777777" w:rsidR="000A04DE" w:rsidRPr="001D1F8E" w:rsidRDefault="000A04DE" w:rsidP="000A04DE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F2F2F2" w:themeFill="background1" w:themeFillShade="F2"/>
          </w:tcPr>
          <w:p w14:paraId="356C01C6" w14:textId="2AC4353B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  <w:r>
              <w:rPr>
                <w:rFonts w:ascii="DIN NEXT™ ARABIC LIGHT" w:hAnsi="DIN NEXT™ ARABIC LIGHT" w:cs="DIN NEXT™ ARABIC LIGHT"/>
              </w:rPr>
              <w:t>F</w:t>
            </w:r>
          </w:p>
        </w:tc>
        <w:tc>
          <w:tcPr>
            <w:tcW w:w="539" w:type="dxa"/>
            <w:shd w:val="clear" w:color="auto" w:fill="F2F2F2" w:themeFill="background1" w:themeFillShade="F2"/>
            <w:vAlign w:val="center"/>
          </w:tcPr>
          <w:p w14:paraId="73AAEC7D" w14:textId="22E7E5EA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39" w:type="dxa"/>
            <w:shd w:val="clear" w:color="auto" w:fill="F2F2F2" w:themeFill="background1" w:themeFillShade="F2"/>
            <w:vAlign w:val="center"/>
          </w:tcPr>
          <w:p w14:paraId="7F3F6DA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3F5E5BFC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lang w:bidi="ar-EG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21FBB4EE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2" w:type="dxa"/>
            <w:shd w:val="clear" w:color="auto" w:fill="F2F2F2" w:themeFill="background1" w:themeFillShade="F2"/>
            <w:vAlign w:val="center"/>
          </w:tcPr>
          <w:p w14:paraId="5058D4E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7AEC2523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5059A8A6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76" w:type="dxa"/>
            <w:shd w:val="clear" w:color="auto" w:fill="F2F2F2" w:themeFill="background1" w:themeFillShade="F2"/>
            <w:vAlign w:val="center"/>
          </w:tcPr>
          <w:p w14:paraId="1AA7C8BD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41" w:type="dxa"/>
            <w:shd w:val="clear" w:color="auto" w:fill="F2F2F2" w:themeFill="background1" w:themeFillShade="F2"/>
            <w:vAlign w:val="center"/>
          </w:tcPr>
          <w:p w14:paraId="31CCCBBC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18B0B34E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4DDB802A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550" w:type="dxa"/>
            <w:shd w:val="clear" w:color="auto" w:fill="F2F2F2" w:themeFill="background1" w:themeFillShade="F2"/>
            <w:vAlign w:val="center"/>
          </w:tcPr>
          <w:p w14:paraId="78D0BA60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550" w:type="dxa"/>
            <w:shd w:val="clear" w:color="auto" w:fill="F2F2F2" w:themeFill="background1" w:themeFillShade="F2"/>
            <w:vAlign w:val="center"/>
          </w:tcPr>
          <w:p w14:paraId="7A8ADD06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487" w:type="dxa"/>
            <w:shd w:val="clear" w:color="auto" w:fill="F2F2F2" w:themeFill="background1" w:themeFillShade="F2"/>
            <w:vAlign w:val="center"/>
          </w:tcPr>
          <w:p w14:paraId="3C4E1B9A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611" w:type="dxa"/>
            <w:shd w:val="clear" w:color="auto" w:fill="F2F2F2" w:themeFill="background1" w:themeFillShade="F2"/>
            <w:vAlign w:val="center"/>
          </w:tcPr>
          <w:p w14:paraId="1B85B67E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</w:tr>
      <w:tr w:rsidR="000A04DE" w:rsidRPr="001F2297" w14:paraId="50E5419F" w14:textId="77777777" w:rsidTr="005002CB">
        <w:trPr>
          <w:trHeight w:val="454"/>
          <w:tblCellSpacing w:w="7" w:type="dxa"/>
          <w:jc w:val="center"/>
        </w:trPr>
        <w:tc>
          <w:tcPr>
            <w:tcW w:w="1310" w:type="dxa"/>
            <w:vMerge/>
            <w:shd w:val="clear" w:color="auto" w:fill="4C3D8E"/>
            <w:vAlign w:val="center"/>
          </w:tcPr>
          <w:p w14:paraId="6BAA9124" w14:textId="77777777" w:rsidR="000A04DE" w:rsidRPr="001D1F8E" w:rsidRDefault="000A04DE" w:rsidP="000A04DE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F2F2F2" w:themeFill="background1" w:themeFillShade="F2"/>
          </w:tcPr>
          <w:p w14:paraId="3474AD4E" w14:textId="47898450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  <w:r>
              <w:rPr>
                <w:rFonts w:ascii="DIN NEXT™ ARABIC LIGHT" w:hAnsi="DIN NEXT™ ARABIC LIGHT" w:cs="DIN NEXT™ ARABIC LIGHT"/>
              </w:rPr>
              <w:t>T</w:t>
            </w:r>
          </w:p>
        </w:tc>
        <w:tc>
          <w:tcPr>
            <w:tcW w:w="539" w:type="dxa"/>
            <w:shd w:val="clear" w:color="auto" w:fill="F2F2F2" w:themeFill="background1" w:themeFillShade="F2"/>
            <w:vAlign w:val="center"/>
          </w:tcPr>
          <w:p w14:paraId="098EFA9B" w14:textId="0B8CD283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39" w:type="dxa"/>
            <w:shd w:val="clear" w:color="auto" w:fill="F2F2F2" w:themeFill="background1" w:themeFillShade="F2"/>
            <w:vAlign w:val="center"/>
          </w:tcPr>
          <w:p w14:paraId="4D30CEC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647939D3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lang w:bidi="ar-EG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19AC40D3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2" w:type="dxa"/>
            <w:shd w:val="clear" w:color="auto" w:fill="F2F2F2" w:themeFill="background1" w:themeFillShade="F2"/>
            <w:vAlign w:val="center"/>
          </w:tcPr>
          <w:p w14:paraId="003FAB1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25930299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13D76361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76" w:type="dxa"/>
            <w:shd w:val="clear" w:color="auto" w:fill="F2F2F2" w:themeFill="background1" w:themeFillShade="F2"/>
            <w:vAlign w:val="center"/>
          </w:tcPr>
          <w:p w14:paraId="490C4027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41" w:type="dxa"/>
            <w:shd w:val="clear" w:color="auto" w:fill="F2F2F2" w:themeFill="background1" w:themeFillShade="F2"/>
            <w:vAlign w:val="center"/>
          </w:tcPr>
          <w:p w14:paraId="7605EFAE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5CC8EC68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32237E9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550" w:type="dxa"/>
            <w:shd w:val="clear" w:color="auto" w:fill="F2F2F2" w:themeFill="background1" w:themeFillShade="F2"/>
            <w:vAlign w:val="center"/>
          </w:tcPr>
          <w:p w14:paraId="72C7AF39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550" w:type="dxa"/>
            <w:shd w:val="clear" w:color="auto" w:fill="F2F2F2" w:themeFill="background1" w:themeFillShade="F2"/>
            <w:vAlign w:val="center"/>
          </w:tcPr>
          <w:p w14:paraId="719A05C8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487" w:type="dxa"/>
            <w:shd w:val="clear" w:color="auto" w:fill="F2F2F2" w:themeFill="background1" w:themeFillShade="F2"/>
            <w:vAlign w:val="center"/>
          </w:tcPr>
          <w:p w14:paraId="3CDCAF09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611" w:type="dxa"/>
            <w:shd w:val="clear" w:color="auto" w:fill="F2F2F2" w:themeFill="background1" w:themeFillShade="F2"/>
            <w:vAlign w:val="center"/>
          </w:tcPr>
          <w:p w14:paraId="7933BCF7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</w:tr>
      <w:tr w:rsidR="000A04DE" w:rsidRPr="001F2297" w14:paraId="52305F7A" w14:textId="77777777" w:rsidTr="005002CB">
        <w:trPr>
          <w:trHeight w:val="454"/>
          <w:tblCellSpacing w:w="7" w:type="dxa"/>
          <w:jc w:val="center"/>
        </w:trPr>
        <w:tc>
          <w:tcPr>
            <w:tcW w:w="1310" w:type="dxa"/>
            <w:vMerge w:val="restart"/>
            <w:shd w:val="clear" w:color="auto" w:fill="4C3D8E"/>
            <w:vAlign w:val="center"/>
          </w:tcPr>
          <w:p w14:paraId="511B80F8" w14:textId="5BFA3512" w:rsidR="000A04DE" w:rsidRPr="001D1F8E" w:rsidRDefault="000A04DE" w:rsidP="000A04DE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  <w:r w:rsidRPr="001D1F8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  <w:t>Percentage</w:t>
            </w:r>
          </w:p>
        </w:tc>
        <w:tc>
          <w:tcPr>
            <w:tcW w:w="539" w:type="dxa"/>
            <w:shd w:val="clear" w:color="auto" w:fill="D9D9D9" w:themeFill="background1" w:themeFillShade="D9"/>
          </w:tcPr>
          <w:p w14:paraId="79C69572" w14:textId="01A5BA0C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  <w:r>
              <w:rPr>
                <w:rFonts w:ascii="DIN NEXT™ ARABIC LIGHT" w:hAnsi="DIN NEXT™ ARABIC LIGHT" w:cs="DIN NEXT™ ARABIC LIGHT"/>
              </w:rPr>
              <w:t>M</w:t>
            </w:r>
          </w:p>
        </w:tc>
        <w:tc>
          <w:tcPr>
            <w:tcW w:w="539" w:type="dxa"/>
            <w:shd w:val="clear" w:color="auto" w:fill="D9D9D9" w:themeFill="background1" w:themeFillShade="D9"/>
            <w:vAlign w:val="center"/>
          </w:tcPr>
          <w:p w14:paraId="272F8E20" w14:textId="7B294846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39" w:type="dxa"/>
            <w:shd w:val="clear" w:color="auto" w:fill="D9D9D9" w:themeFill="background1" w:themeFillShade="D9"/>
            <w:vAlign w:val="center"/>
          </w:tcPr>
          <w:p w14:paraId="666C27E8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5E43D7A8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6BB522D8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2" w:type="dxa"/>
            <w:shd w:val="clear" w:color="auto" w:fill="D9D9D9" w:themeFill="background1" w:themeFillShade="D9"/>
            <w:vAlign w:val="center"/>
          </w:tcPr>
          <w:p w14:paraId="1F069801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5B02289E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CDD0F7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47A70872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41" w:type="dxa"/>
            <w:shd w:val="clear" w:color="auto" w:fill="D9D9D9" w:themeFill="background1" w:themeFillShade="D9"/>
            <w:vAlign w:val="center"/>
          </w:tcPr>
          <w:p w14:paraId="6DFBCA83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6F95004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42383A7F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50" w:type="dxa"/>
            <w:shd w:val="clear" w:color="auto" w:fill="D9D9D9" w:themeFill="background1" w:themeFillShade="D9"/>
            <w:vAlign w:val="center"/>
          </w:tcPr>
          <w:p w14:paraId="0228F57A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50" w:type="dxa"/>
            <w:shd w:val="clear" w:color="auto" w:fill="D9D9D9" w:themeFill="background1" w:themeFillShade="D9"/>
            <w:vAlign w:val="center"/>
          </w:tcPr>
          <w:p w14:paraId="785E0CE7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87" w:type="dxa"/>
            <w:shd w:val="clear" w:color="auto" w:fill="D9D9D9" w:themeFill="background1" w:themeFillShade="D9"/>
            <w:vAlign w:val="center"/>
          </w:tcPr>
          <w:p w14:paraId="4B21F3FA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611" w:type="dxa"/>
            <w:shd w:val="clear" w:color="auto" w:fill="D9D9D9" w:themeFill="background1" w:themeFillShade="D9"/>
            <w:vAlign w:val="center"/>
          </w:tcPr>
          <w:p w14:paraId="7099AA8A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  <w:tr w:rsidR="000A04DE" w:rsidRPr="001F2297" w14:paraId="494C42BF" w14:textId="77777777" w:rsidTr="005002CB">
        <w:trPr>
          <w:trHeight w:val="454"/>
          <w:tblCellSpacing w:w="7" w:type="dxa"/>
          <w:jc w:val="center"/>
        </w:trPr>
        <w:tc>
          <w:tcPr>
            <w:tcW w:w="1310" w:type="dxa"/>
            <w:vMerge/>
            <w:shd w:val="clear" w:color="auto" w:fill="4C3D8E"/>
            <w:vAlign w:val="center"/>
          </w:tcPr>
          <w:p w14:paraId="57BD273D" w14:textId="77777777" w:rsidR="000A04DE" w:rsidRPr="001D1F8E" w:rsidRDefault="000A04DE" w:rsidP="000A04DE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D9D9D9" w:themeFill="background1" w:themeFillShade="D9"/>
          </w:tcPr>
          <w:p w14:paraId="4D8CBAA2" w14:textId="4DDF0EB0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  <w:r>
              <w:rPr>
                <w:rFonts w:ascii="DIN NEXT™ ARABIC LIGHT" w:hAnsi="DIN NEXT™ ARABIC LIGHT" w:cs="DIN NEXT™ ARABIC LIGHT"/>
              </w:rPr>
              <w:t>F</w:t>
            </w:r>
          </w:p>
        </w:tc>
        <w:tc>
          <w:tcPr>
            <w:tcW w:w="539" w:type="dxa"/>
            <w:shd w:val="clear" w:color="auto" w:fill="D9D9D9" w:themeFill="background1" w:themeFillShade="D9"/>
            <w:vAlign w:val="center"/>
          </w:tcPr>
          <w:p w14:paraId="0E974074" w14:textId="52602588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39" w:type="dxa"/>
            <w:shd w:val="clear" w:color="auto" w:fill="D9D9D9" w:themeFill="background1" w:themeFillShade="D9"/>
            <w:vAlign w:val="center"/>
          </w:tcPr>
          <w:p w14:paraId="5B906E31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4EE035A7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0A771812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2" w:type="dxa"/>
            <w:shd w:val="clear" w:color="auto" w:fill="D9D9D9" w:themeFill="background1" w:themeFillShade="D9"/>
            <w:vAlign w:val="center"/>
          </w:tcPr>
          <w:p w14:paraId="15E31A32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4470B7B8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3344F997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7827F756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41" w:type="dxa"/>
            <w:shd w:val="clear" w:color="auto" w:fill="D9D9D9" w:themeFill="background1" w:themeFillShade="D9"/>
            <w:vAlign w:val="center"/>
          </w:tcPr>
          <w:p w14:paraId="3048842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69025A7A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1A55EEC3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50" w:type="dxa"/>
            <w:shd w:val="clear" w:color="auto" w:fill="D9D9D9" w:themeFill="background1" w:themeFillShade="D9"/>
            <w:vAlign w:val="center"/>
          </w:tcPr>
          <w:p w14:paraId="6DB56CA7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50" w:type="dxa"/>
            <w:shd w:val="clear" w:color="auto" w:fill="D9D9D9" w:themeFill="background1" w:themeFillShade="D9"/>
            <w:vAlign w:val="center"/>
          </w:tcPr>
          <w:p w14:paraId="64163D40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87" w:type="dxa"/>
            <w:shd w:val="clear" w:color="auto" w:fill="D9D9D9" w:themeFill="background1" w:themeFillShade="D9"/>
            <w:vAlign w:val="center"/>
          </w:tcPr>
          <w:p w14:paraId="4438A062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611" w:type="dxa"/>
            <w:shd w:val="clear" w:color="auto" w:fill="D9D9D9" w:themeFill="background1" w:themeFillShade="D9"/>
            <w:vAlign w:val="center"/>
          </w:tcPr>
          <w:p w14:paraId="4B6DAB2A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  <w:tr w:rsidR="000A04DE" w:rsidRPr="001F2297" w14:paraId="16126D54" w14:textId="77777777" w:rsidTr="005002CB">
        <w:trPr>
          <w:trHeight w:val="454"/>
          <w:tblCellSpacing w:w="7" w:type="dxa"/>
          <w:jc w:val="center"/>
        </w:trPr>
        <w:tc>
          <w:tcPr>
            <w:tcW w:w="1310" w:type="dxa"/>
            <w:vMerge/>
            <w:shd w:val="clear" w:color="auto" w:fill="4C3D8E"/>
            <w:vAlign w:val="center"/>
          </w:tcPr>
          <w:p w14:paraId="4D171B7F" w14:textId="77777777" w:rsidR="000A04DE" w:rsidRPr="001D1F8E" w:rsidRDefault="000A04DE" w:rsidP="000A04DE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D9D9D9" w:themeFill="background1" w:themeFillShade="D9"/>
          </w:tcPr>
          <w:p w14:paraId="0742B85A" w14:textId="014355DA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  <w:r>
              <w:rPr>
                <w:rFonts w:ascii="DIN NEXT™ ARABIC LIGHT" w:hAnsi="DIN NEXT™ ARABIC LIGHT" w:cs="DIN NEXT™ ARABIC LIGHT"/>
              </w:rPr>
              <w:t>T</w:t>
            </w:r>
          </w:p>
        </w:tc>
        <w:tc>
          <w:tcPr>
            <w:tcW w:w="539" w:type="dxa"/>
            <w:shd w:val="clear" w:color="auto" w:fill="D9D9D9" w:themeFill="background1" w:themeFillShade="D9"/>
            <w:vAlign w:val="center"/>
          </w:tcPr>
          <w:p w14:paraId="0A86A4C4" w14:textId="2AE0A5BB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39" w:type="dxa"/>
            <w:shd w:val="clear" w:color="auto" w:fill="D9D9D9" w:themeFill="background1" w:themeFillShade="D9"/>
            <w:vAlign w:val="center"/>
          </w:tcPr>
          <w:p w14:paraId="6A6BBBF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42168E28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6585A70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2" w:type="dxa"/>
            <w:shd w:val="clear" w:color="auto" w:fill="D9D9D9" w:themeFill="background1" w:themeFillShade="D9"/>
            <w:vAlign w:val="center"/>
          </w:tcPr>
          <w:p w14:paraId="36926696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2976518D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3B23458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532EDB1A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41" w:type="dxa"/>
            <w:shd w:val="clear" w:color="auto" w:fill="D9D9D9" w:themeFill="background1" w:themeFillShade="D9"/>
            <w:vAlign w:val="center"/>
          </w:tcPr>
          <w:p w14:paraId="479861D7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3BEE5670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4176DEA7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50" w:type="dxa"/>
            <w:shd w:val="clear" w:color="auto" w:fill="D9D9D9" w:themeFill="background1" w:themeFillShade="D9"/>
            <w:vAlign w:val="center"/>
          </w:tcPr>
          <w:p w14:paraId="08488FF4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50" w:type="dxa"/>
            <w:shd w:val="clear" w:color="auto" w:fill="D9D9D9" w:themeFill="background1" w:themeFillShade="D9"/>
            <w:vAlign w:val="center"/>
          </w:tcPr>
          <w:p w14:paraId="62C72A9A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87" w:type="dxa"/>
            <w:shd w:val="clear" w:color="auto" w:fill="D9D9D9" w:themeFill="background1" w:themeFillShade="D9"/>
            <w:vAlign w:val="center"/>
          </w:tcPr>
          <w:p w14:paraId="0DBA412C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611" w:type="dxa"/>
            <w:shd w:val="clear" w:color="auto" w:fill="D9D9D9" w:themeFill="background1" w:themeFillShade="D9"/>
            <w:vAlign w:val="center"/>
          </w:tcPr>
          <w:p w14:paraId="3D62E5B0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</w:tbl>
    <w:p w14:paraId="504F7059" w14:textId="7C4B1640" w:rsidR="001F2297" w:rsidRDefault="0000034A" w:rsidP="00E81C89">
      <w:pPr>
        <w:autoSpaceDE w:val="0"/>
        <w:autoSpaceDN w:val="0"/>
        <w:bidi/>
        <w:adjustRightInd w:val="0"/>
        <w:spacing w:after="0" w:line="288" w:lineRule="auto"/>
        <w:jc w:val="right"/>
        <w:textAlignment w:val="center"/>
        <w:rPr>
          <w:rStyle w:val="a"/>
          <w:rFonts w:ascii="DIN NEXT™ ARABIC BOLD" w:hAnsi="DIN NEXT™ ARABIC BOLD" w:cs="DIN NEXT™ ARABIC BOLD"/>
          <w:color w:val="000000" w:themeColor="text1"/>
          <w:sz w:val="24"/>
          <w:szCs w:val="24"/>
          <w:lang w:bidi="ar-YE"/>
        </w:rPr>
      </w:pPr>
      <w:r w:rsidRPr="00351E79">
        <w:rPr>
          <w:rStyle w:val="a"/>
          <w:rFonts w:ascii="DIN NEXT™ ARABIC BOLD" w:hAnsi="DIN NEXT™ ARABIC BOLD" w:cs="DIN NEXT™ ARABIC BOLD"/>
          <w:color w:val="000000" w:themeColor="text1"/>
          <w:sz w:val="24"/>
          <w:szCs w:val="24"/>
          <w:lang w:bidi="ar-YE"/>
        </w:rPr>
        <w:t xml:space="preserve">Average </w:t>
      </w:r>
      <w:r w:rsidR="00A73FEF">
        <w:rPr>
          <w:rStyle w:val="a"/>
          <w:rFonts w:ascii="DIN NEXT™ ARABIC BOLD" w:hAnsi="DIN NEXT™ ARABIC BOLD" w:cs="DIN NEXT™ ARABIC BOLD"/>
          <w:color w:val="000000" w:themeColor="text1"/>
          <w:sz w:val="24"/>
          <w:szCs w:val="24"/>
          <w:lang w:bidi="ar-YE"/>
        </w:rPr>
        <w:t>of</w:t>
      </w:r>
      <w:r w:rsidRPr="00351E79">
        <w:rPr>
          <w:rStyle w:val="a"/>
          <w:rFonts w:ascii="DIN NEXT™ ARABIC BOLD" w:hAnsi="DIN NEXT™ ARABIC BOLD" w:cs="DIN NEXT™ ARABIC BOLD"/>
          <w:color w:val="000000" w:themeColor="text1"/>
          <w:sz w:val="24"/>
          <w:szCs w:val="24"/>
          <w:lang w:bidi="ar-YE"/>
        </w:rPr>
        <w:t xml:space="preserve"> the course from the grades: </w:t>
      </w:r>
    </w:p>
    <w:p w14:paraId="2D395B89" w14:textId="77777777" w:rsidR="00E122A0" w:rsidRPr="00E122A0" w:rsidRDefault="00E122A0" w:rsidP="00E81C89">
      <w:pPr>
        <w:spacing w:after="0" w:line="240" w:lineRule="auto"/>
        <w:rPr>
          <w:rFonts w:asciiTheme="majorBidi" w:hAnsiTheme="majorBidi" w:cstheme="majorBidi"/>
          <w:i/>
          <w:sz w:val="18"/>
          <w:szCs w:val="18"/>
        </w:rPr>
      </w:pPr>
      <w:r w:rsidRPr="00E122A0">
        <w:rPr>
          <w:rFonts w:asciiTheme="majorBidi" w:hAnsiTheme="majorBidi" w:cstheme="majorBidi"/>
          <w:b/>
          <w:i/>
          <w:sz w:val="18"/>
          <w:szCs w:val="18"/>
        </w:rPr>
        <w:t>Denied Entry:</w:t>
      </w:r>
      <w:r w:rsidRPr="00E122A0">
        <w:rPr>
          <w:rFonts w:asciiTheme="majorBidi" w:hAnsiTheme="majorBidi" w:cstheme="majorBidi"/>
          <w:i/>
          <w:sz w:val="18"/>
          <w:szCs w:val="18"/>
        </w:rPr>
        <w:t xml:space="preserve"> Students registered into the course but not allowed to appear in exams due to disciplinary actions.</w:t>
      </w:r>
    </w:p>
    <w:p w14:paraId="0C795197" w14:textId="77777777" w:rsidR="00E122A0" w:rsidRPr="00E122A0" w:rsidRDefault="00E122A0" w:rsidP="00E81C89">
      <w:pPr>
        <w:spacing w:after="0" w:line="240" w:lineRule="auto"/>
        <w:rPr>
          <w:rFonts w:asciiTheme="majorBidi" w:hAnsiTheme="majorBidi" w:cstheme="majorBidi"/>
          <w:i/>
          <w:sz w:val="18"/>
          <w:szCs w:val="18"/>
        </w:rPr>
      </w:pPr>
      <w:r w:rsidRPr="00E122A0">
        <w:rPr>
          <w:rFonts w:asciiTheme="majorBidi" w:hAnsiTheme="majorBidi" w:cstheme="majorBidi"/>
          <w:b/>
          <w:i/>
          <w:sz w:val="18"/>
          <w:szCs w:val="18"/>
        </w:rPr>
        <w:t>In-Complete:</w:t>
      </w:r>
      <w:r w:rsidRPr="00E122A0">
        <w:rPr>
          <w:rFonts w:asciiTheme="majorBidi" w:hAnsiTheme="majorBidi" w:cstheme="majorBidi"/>
          <w:i/>
          <w:sz w:val="18"/>
          <w:szCs w:val="18"/>
        </w:rPr>
        <w:t xml:space="preserve"> Students who missed the regular exam/s and permitted to reappear in re-sit for compensatory marks.    </w:t>
      </w:r>
    </w:p>
    <w:p w14:paraId="253BD7E3" w14:textId="7697C7B2" w:rsidR="00E122A0" w:rsidRPr="00E122A0" w:rsidRDefault="00E122A0" w:rsidP="00E81C89">
      <w:pPr>
        <w:spacing w:after="0" w:line="240" w:lineRule="auto"/>
        <w:ind w:right="-365"/>
        <w:rPr>
          <w:rFonts w:asciiTheme="majorBidi" w:hAnsiTheme="majorBidi" w:cstheme="majorBidi"/>
          <w:i/>
          <w:sz w:val="18"/>
          <w:szCs w:val="18"/>
        </w:rPr>
      </w:pPr>
      <w:r w:rsidRPr="00E122A0">
        <w:rPr>
          <w:rFonts w:asciiTheme="majorBidi" w:hAnsiTheme="majorBidi" w:cstheme="majorBidi"/>
          <w:b/>
          <w:i/>
          <w:sz w:val="18"/>
          <w:szCs w:val="18"/>
        </w:rPr>
        <w:t>In-Progress:</w:t>
      </w:r>
      <w:r w:rsidRPr="00E122A0">
        <w:rPr>
          <w:rFonts w:asciiTheme="majorBidi" w:hAnsiTheme="majorBidi" w:cstheme="majorBidi"/>
          <w:i/>
          <w:sz w:val="18"/>
          <w:szCs w:val="18"/>
        </w:rPr>
        <w:t xml:space="preserve"> Students who appeared for all exam</w:t>
      </w:r>
      <w:r w:rsidR="00E81C89">
        <w:rPr>
          <w:rFonts w:asciiTheme="majorBidi" w:hAnsiTheme="majorBidi" w:cstheme="majorBidi"/>
          <w:i/>
          <w:sz w:val="18"/>
          <w:szCs w:val="18"/>
        </w:rPr>
        <w:t>/</w:t>
      </w:r>
      <w:proofErr w:type="gramStart"/>
      <w:r w:rsidRPr="00E122A0">
        <w:rPr>
          <w:rFonts w:asciiTheme="majorBidi" w:hAnsiTheme="majorBidi" w:cstheme="majorBidi"/>
          <w:i/>
          <w:sz w:val="18"/>
          <w:szCs w:val="18"/>
        </w:rPr>
        <w:t>s</w:t>
      </w:r>
      <w:proofErr w:type="gramEnd"/>
      <w:r w:rsidRPr="00E122A0">
        <w:rPr>
          <w:rFonts w:asciiTheme="majorBidi" w:hAnsiTheme="majorBidi" w:cstheme="majorBidi"/>
          <w:i/>
          <w:sz w:val="18"/>
          <w:szCs w:val="18"/>
        </w:rPr>
        <w:t xml:space="preserve"> but their results are delayed due to technical reasons or disciplinary issues.</w:t>
      </w:r>
    </w:p>
    <w:p w14:paraId="03D5E4A1" w14:textId="77777777" w:rsidR="00E122A0" w:rsidRPr="00E122A0" w:rsidRDefault="00E122A0" w:rsidP="00E81C89">
      <w:pPr>
        <w:spacing w:after="0" w:line="240" w:lineRule="auto"/>
        <w:rPr>
          <w:rFonts w:asciiTheme="majorBidi" w:hAnsiTheme="majorBidi" w:cstheme="majorBidi"/>
          <w:i/>
          <w:sz w:val="18"/>
          <w:szCs w:val="18"/>
        </w:rPr>
      </w:pPr>
      <w:r w:rsidRPr="00E122A0">
        <w:rPr>
          <w:rFonts w:asciiTheme="majorBidi" w:hAnsiTheme="majorBidi" w:cstheme="majorBidi"/>
          <w:b/>
          <w:i/>
          <w:sz w:val="18"/>
          <w:szCs w:val="18"/>
        </w:rPr>
        <w:t>Withdrawn:</w:t>
      </w:r>
      <w:r w:rsidRPr="00E122A0">
        <w:rPr>
          <w:rFonts w:asciiTheme="majorBidi" w:hAnsiTheme="majorBidi" w:cstheme="majorBidi"/>
          <w:i/>
          <w:sz w:val="18"/>
          <w:szCs w:val="18"/>
        </w:rPr>
        <w:t xml:space="preserve"> Students who registered into course but voluntarily withdrawn with formal procedures.</w:t>
      </w:r>
    </w:p>
    <w:p w14:paraId="6B454905" w14:textId="4540813C" w:rsidR="002E343C" w:rsidRDefault="004E172A" w:rsidP="00A73FEF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</w:pPr>
      <w:bookmarkStart w:id="1" w:name="_Ref115698098"/>
      <w:r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2</w:t>
      </w:r>
      <w:r w:rsidR="002E343C" w:rsidRPr="002E343C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 xml:space="preserve">. Comment on Student </w:t>
      </w:r>
      <w:bookmarkEnd w:id="1"/>
      <w:r w:rsidR="00A73FEF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Grades</w:t>
      </w:r>
      <w:r w:rsidR="009E0445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 xml:space="preserve"> </w:t>
      </w:r>
      <w:r w:rsidR="009E0445" w:rsidRPr="00E04A48">
        <w:rPr>
          <w:sz w:val="20"/>
          <w:szCs w:val="20"/>
        </w:rPr>
        <w:t>(including special factors (if any) affecting the results)</w:t>
      </w:r>
    </w:p>
    <w:tbl>
      <w:tblPr>
        <w:tblStyle w:val="TableGrid"/>
        <w:tblW w:w="10254" w:type="dxa"/>
        <w:tblInd w:w="-555" w:type="dxa"/>
        <w:tblBorders>
          <w:top w:val="thinThickSmallGap" w:sz="18" w:space="0" w:color="auto"/>
          <w:left w:val="thinThickSmallGap" w:sz="18" w:space="0" w:color="auto"/>
          <w:bottom w:val="thickThinSmallGap" w:sz="18" w:space="0" w:color="auto"/>
          <w:right w:val="thickThinSmallGap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54"/>
      </w:tblGrid>
      <w:tr w:rsidR="009E0445" w14:paraId="5A6C3F66" w14:textId="77777777" w:rsidTr="002B019D">
        <w:trPr>
          <w:trHeight w:val="38"/>
        </w:trPr>
        <w:tc>
          <w:tcPr>
            <w:tcW w:w="10254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0FC02C32" w14:textId="31699BED" w:rsidR="009E0445" w:rsidRPr="00B35D0B" w:rsidRDefault="009E0445" w:rsidP="00277C71">
            <w:pPr>
              <w:rPr>
                <w:i/>
                <w:iCs/>
              </w:rPr>
            </w:pPr>
          </w:p>
        </w:tc>
      </w:tr>
      <w:tr w:rsidR="009E0445" w14:paraId="0269F00B" w14:textId="77777777" w:rsidTr="002B019D">
        <w:trPr>
          <w:trHeight w:val="38"/>
        </w:trPr>
        <w:tc>
          <w:tcPr>
            <w:tcW w:w="10254" w:type="dxa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05C8FF9B" w14:textId="77777777" w:rsidR="009E0445" w:rsidRDefault="009E0445" w:rsidP="00277C71">
            <w:pPr>
              <w:spacing w:line="276" w:lineRule="auto"/>
              <w:rPr>
                <w:rFonts w:asciiTheme="majorBidi" w:hAnsiTheme="majorBidi" w:cstheme="majorBidi"/>
              </w:rPr>
            </w:pPr>
          </w:p>
          <w:p w14:paraId="0B027EBB" w14:textId="7F2D6457" w:rsidR="009E0445" w:rsidRDefault="009E0445" w:rsidP="00277C71">
            <w:pPr>
              <w:spacing w:line="276" w:lineRule="auto"/>
            </w:pPr>
          </w:p>
          <w:p w14:paraId="0B6F52F2" w14:textId="48CDD2C6" w:rsidR="009E0445" w:rsidRDefault="009E0445" w:rsidP="00277C71">
            <w:pPr>
              <w:spacing w:line="276" w:lineRule="auto"/>
            </w:pPr>
          </w:p>
          <w:p w14:paraId="1B1BCD00" w14:textId="14942F07" w:rsidR="009E0445" w:rsidRDefault="009E0445" w:rsidP="00277C71">
            <w:pPr>
              <w:spacing w:line="276" w:lineRule="auto"/>
            </w:pPr>
          </w:p>
          <w:p w14:paraId="13DCD199" w14:textId="19619AF3" w:rsidR="009E0445" w:rsidRDefault="009E0445" w:rsidP="00277C71">
            <w:pPr>
              <w:spacing w:line="276" w:lineRule="auto"/>
            </w:pPr>
          </w:p>
          <w:p w14:paraId="508210E0" w14:textId="77777777" w:rsidR="009E0445" w:rsidRDefault="009E0445" w:rsidP="00277C71">
            <w:pPr>
              <w:spacing w:line="276" w:lineRule="auto"/>
            </w:pPr>
          </w:p>
          <w:p w14:paraId="79C47FDB" w14:textId="77777777" w:rsidR="009E0445" w:rsidRDefault="009E0445" w:rsidP="00277C71">
            <w:pPr>
              <w:spacing w:line="276" w:lineRule="auto"/>
            </w:pPr>
          </w:p>
        </w:tc>
      </w:tr>
    </w:tbl>
    <w:p w14:paraId="79CF45FB" w14:textId="34AD0F96" w:rsidR="002E343C" w:rsidRPr="00F9176E" w:rsidRDefault="00120180" w:rsidP="002A638C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2" w:name="_Ref115698109"/>
      <w:r>
        <w:rPr>
          <w:rFonts w:ascii="DIN NEXT™ ARABIC BOLD" w:hAnsi="DIN NEXT™ ARABIC BOLD" w:cs="DIN NEXT™ ARABIC BOLD"/>
          <w:color w:val="4C3D8E"/>
        </w:rPr>
        <w:t>B</w:t>
      </w:r>
      <w:r w:rsidR="002E343C" w:rsidRPr="00C81CB5">
        <w:rPr>
          <w:rFonts w:ascii="DIN NEXT™ ARABIC BOLD" w:hAnsi="DIN NEXT™ ARABIC BOLD" w:cs="DIN NEXT™ ARABIC BOLD"/>
          <w:color w:val="4C3D8E"/>
        </w:rPr>
        <w:t xml:space="preserve">. </w:t>
      </w:r>
      <w:r w:rsidRPr="00120180">
        <w:rPr>
          <w:rFonts w:ascii="DIN NEXT™ ARABIC BOLD" w:hAnsi="DIN NEXT™ ARABIC BOLD" w:cs="DIN NEXT™ ARABIC BOLD"/>
          <w:color w:val="4C3D8E"/>
        </w:rPr>
        <w:t>Course Learning Outcomes</w:t>
      </w:r>
      <w:bookmarkEnd w:id="2"/>
    </w:p>
    <w:p w14:paraId="00AAD8E1" w14:textId="704068E7" w:rsidR="002E343C" w:rsidRDefault="004E172A" w:rsidP="002A638C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rtl/>
          <w:lang w:bidi="ar-YE"/>
        </w:rPr>
      </w:pPr>
      <w:bookmarkStart w:id="3" w:name="_Ref115698113"/>
      <w:r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1</w:t>
      </w:r>
      <w:r w:rsidR="002E343C" w:rsidRPr="00C81CB5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 xml:space="preserve">. </w:t>
      </w:r>
      <w:r w:rsidR="00120180" w:rsidRPr="00120180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Course Learning Outcomes Assessment Results</w:t>
      </w:r>
      <w:bookmarkEnd w:id="3"/>
    </w:p>
    <w:tbl>
      <w:tblPr>
        <w:tblpPr w:leftFromText="180" w:rightFromText="180" w:vertAnchor="text" w:tblpXSpec="center" w:tblpY="1"/>
        <w:tblOverlap w:val="never"/>
        <w:tblW w:w="11067" w:type="dxa"/>
        <w:tblCellSpacing w:w="7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ayout w:type="fixed"/>
        <w:tblLook w:val="04A0" w:firstRow="1" w:lastRow="0" w:firstColumn="1" w:lastColumn="0" w:noHBand="0" w:noVBand="1"/>
      </w:tblPr>
      <w:tblGrid>
        <w:gridCol w:w="566"/>
        <w:gridCol w:w="2399"/>
        <w:gridCol w:w="900"/>
        <w:gridCol w:w="1227"/>
        <w:gridCol w:w="1021"/>
        <w:gridCol w:w="902"/>
        <w:gridCol w:w="810"/>
        <w:gridCol w:w="813"/>
        <w:gridCol w:w="2429"/>
      </w:tblGrid>
      <w:tr w:rsidR="001B15C7" w:rsidRPr="00807650" w14:paraId="493C9918" w14:textId="77777777" w:rsidTr="005002CB">
        <w:trPr>
          <w:trHeight w:val="264"/>
          <w:tblHeader/>
          <w:tblCellSpacing w:w="7" w:type="dxa"/>
        </w:trPr>
        <w:tc>
          <w:tcPr>
            <w:tcW w:w="2945" w:type="dxa"/>
            <w:gridSpan w:val="2"/>
            <w:vMerge w:val="restart"/>
            <w:shd w:val="clear" w:color="auto" w:fill="4C3D8E"/>
            <w:vAlign w:val="center"/>
          </w:tcPr>
          <w:p w14:paraId="54638593" w14:textId="72054D8B" w:rsidR="001B15C7" w:rsidRPr="00120180" w:rsidRDefault="001B15C7" w:rsidP="001B1109">
            <w:pPr>
              <w:spacing w:after="0" w:line="240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 xml:space="preserve">Course </w:t>
            </w:r>
            <w:r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L</w:t>
            </w: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earning Outcomes</w:t>
            </w:r>
          </w:p>
          <w:p w14:paraId="22799823" w14:textId="0908323F" w:rsidR="001B15C7" w:rsidRPr="00807650" w:rsidRDefault="001B15C7" w:rsidP="001B1109">
            <w:pPr>
              <w:spacing w:after="0" w:line="240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(CLOs)</w:t>
            </w:r>
          </w:p>
        </w:tc>
        <w:tc>
          <w:tcPr>
            <w:tcW w:w="886" w:type="dxa"/>
            <w:vMerge w:val="restart"/>
            <w:shd w:val="clear" w:color="auto" w:fill="4C3D8E"/>
            <w:vAlign w:val="center"/>
          </w:tcPr>
          <w:p w14:paraId="2DCE3B20" w14:textId="4332BFA9" w:rsidR="001B15C7" w:rsidRPr="00807650" w:rsidRDefault="001B15C7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rtl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PLOs Code</w:t>
            </w:r>
          </w:p>
        </w:tc>
        <w:tc>
          <w:tcPr>
            <w:tcW w:w="1213" w:type="dxa"/>
            <w:vMerge w:val="restart"/>
            <w:shd w:val="clear" w:color="auto" w:fill="4C3D8E"/>
            <w:vAlign w:val="center"/>
          </w:tcPr>
          <w:p w14:paraId="5BBF0E3E" w14:textId="6D6468D4" w:rsidR="001B15C7" w:rsidRPr="00807650" w:rsidRDefault="001B15C7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rtl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Assessment Methods</w:t>
            </w:r>
          </w:p>
        </w:tc>
        <w:tc>
          <w:tcPr>
            <w:tcW w:w="3531" w:type="dxa"/>
            <w:gridSpan w:val="4"/>
            <w:shd w:val="clear" w:color="auto" w:fill="4C3D8E"/>
          </w:tcPr>
          <w:p w14:paraId="33764DEC" w14:textId="6CD6B015" w:rsidR="001B15C7" w:rsidRPr="00120180" w:rsidRDefault="001B15C7" w:rsidP="001B1109">
            <w:pPr>
              <w:spacing w:after="0" w:line="240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Assessment Results</w:t>
            </w:r>
          </w:p>
        </w:tc>
        <w:tc>
          <w:tcPr>
            <w:tcW w:w="2408" w:type="dxa"/>
            <w:vMerge w:val="restart"/>
            <w:shd w:val="clear" w:color="auto" w:fill="4C3D8E"/>
            <w:vAlign w:val="center"/>
          </w:tcPr>
          <w:p w14:paraId="7C6A2441" w14:textId="00616542" w:rsidR="001B15C7" w:rsidRPr="00120180" w:rsidRDefault="001B15C7" w:rsidP="001B1109">
            <w:pPr>
              <w:spacing w:after="0" w:line="240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Comment on</w:t>
            </w:r>
          </w:p>
          <w:p w14:paraId="47EC2462" w14:textId="0EFDD018" w:rsidR="001B15C7" w:rsidRPr="00807650" w:rsidRDefault="001B15C7" w:rsidP="001B1109">
            <w:pPr>
              <w:spacing w:after="0" w:line="240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Assessment Results</w:t>
            </w:r>
          </w:p>
        </w:tc>
      </w:tr>
      <w:tr w:rsidR="00AE1C4B" w:rsidRPr="00807650" w14:paraId="4EB83307" w14:textId="77777777" w:rsidTr="005002CB">
        <w:trPr>
          <w:trHeight w:val="266"/>
          <w:tblHeader/>
          <w:tblCellSpacing w:w="7" w:type="dxa"/>
        </w:trPr>
        <w:tc>
          <w:tcPr>
            <w:tcW w:w="2945" w:type="dxa"/>
            <w:gridSpan w:val="2"/>
            <w:vMerge/>
            <w:shd w:val="clear" w:color="auto" w:fill="DBDBDB" w:themeFill="accent3" w:themeFillTint="66"/>
          </w:tcPr>
          <w:p w14:paraId="34CA1139" w14:textId="77777777" w:rsidR="001B15C7" w:rsidRPr="00807650" w:rsidRDefault="001B15C7" w:rsidP="001B1109">
            <w:pPr>
              <w:spacing w:after="0"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vMerge/>
            <w:shd w:val="clear" w:color="auto" w:fill="DBDBDB" w:themeFill="accent3" w:themeFillTint="66"/>
          </w:tcPr>
          <w:p w14:paraId="470399F0" w14:textId="77777777" w:rsidR="001B15C7" w:rsidRPr="00807650" w:rsidRDefault="001B15C7" w:rsidP="001B1109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0"/>
                <w:szCs w:val="20"/>
                <w:rtl/>
              </w:rPr>
            </w:pPr>
          </w:p>
        </w:tc>
        <w:tc>
          <w:tcPr>
            <w:tcW w:w="1213" w:type="dxa"/>
            <w:vMerge/>
            <w:shd w:val="clear" w:color="auto" w:fill="DBDBDB" w:themeFill="accent3" w:themeFillTint="66"/>
          </w:tcPr>
          <w:p w14:paraId="70356B0B" w14:textId="77777777" w:rsidR="001B15C7" w:rsidRPr="00807650" w:rsidRDefault="001B15C7" w:rsidP="001B1109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0"/>
                <w:szCs w:val="20"/>
                <w:rtl/>
              </w:rPr>
            </w:pPr>
          </w:p>
        </w:tc>
        <w:tc>
          <w:tcPr>
            <w:tcW w:w="1007" w:type="dxa"/>
            <w:shd w:val="clear" w:color="auto" w:fill="9CC2E5" w:themeFill="accent1" w:themeFillTint="99"/>
          </w:tcPr>
          <w:p w14:paraId="781A96BB" w14:textId="42DC6905" w:rsidR="001B15C7" w:rsidRPr="00AE1C4B" w:rsidRDefault="001B15C7" w:rsidP="001B1109">
            <w:pPr>
              <w:spacing w:after="0"/>
              <w:jc w:val="center"/>
              <w:rPr>
                <w:rFonts w:ascii="DIN NEXT™ ARABIC LIGHT" w:hAnsi="DIN NEXT™ ARABIC LIGHT" w:cs="DIN NEXT™ ARABIC LIGHT"/>
                <w:sz w:val="16"/>
                <w:szCs w:val="16"/>
              </w:rPr>
            </w:pPr>
            <w:r w:rsidRPr="00AE1C4B">
              <w:rPr>
                <w:rFonts w:ascii="DIN NEXT™ ARABIC LIGHT" w:hAnsi="DIN NEXT™ ARABIC LIGHT" w:cs="DIN NEXT™ ARABIC LIGHT"/>
                <w:sz w:val="16"/>
                <w:szCs w:val="16"/>
              </w:rPr>
              <w:t>Type of Eval</w:t>
            </w:r>
            <w:r w:rsidR="00AE1C4B" w:rsidRPr="00AE1C4B">
              <w:rPr>
                <w:rFonts w:ascii="DIN NEXT™ ARABIC LIGHT" w:hAnsi="DIN NEXT™ ARABIC LIGHT" w:cs="DIN NEXT™ ARABIC LIGHT"/>
                <w:sz w:val="16"/>
                <w:szCs w:val="16"/>
              </w:rPr>
              <w:t>uation</w:t>
            </w:r>
          </w:p>
        </w:tc>
        <w:tc>
          <w:tcPr>
            <w:tcW w:w="888" w:type="dxa"/>
            <w:shd w:val="clear" w:color="auto" w:fill="9CC2E5" w:themeFill="accent1" w:themeFillTint="99"/>
            <w:vAlign w:val="center"/>
          </w:tcPr>
          <w:p w14:paraId="4C58838D" w14:textId="30062DDF" w:rsidR="001B15C7" w:rsidRPr="00AE1C4B" w:rsidRDefault="001B15C7" w:rsidP="001B1109">
            <w:pPr>
              <w:spacing w:after="0"/>
              <w:jc w:val="center"/>
              <w:rPr>
                <w:rFonts w:ascii="DIN NEXT™ ARABIC LIGHT" w:hAnsi="DIN NEXT™ ARABIC LIGHT" w:cs="DIN NEXT™ ARABIC LIGHT"/>
                <w:sz w:val="16"/>
                <w:szCs w:val="16"/>
                <w:rtl/>
              </w:rPr>
            </w:pPr>
            <w:r w:rsidRPr="00AE1C4B">
              <w:rPr>
                <w:rFonts w:ascii="DIN NEXT™ ARABIC LIGHT" w:hAnsi="DIN NEXT™ ARABIC LIGHT" w:cs="DIN NEXT™ ARABIC LIGHT"/>
                <w:sz w:val="16"/>
                <w:szCs w:val="16"/>
              </w:rPr>
              <w:t>Targeted Level</w:t>
            </w:r>
          </w:p>
        </w:tc>
        <w:tc>
          <w:tcPr>
            <w:tcW w:w="796" w:type="dxa"/>
            <w:shd w:val="clear" w:color="auto" w:fill="9CC2E5" w:themeFill="accent1" w:themeFillTint="99"/>
            <w:vAlign w:val="center"/>
          </w:tcPr>
          <w:p w14:paraId="7ABB8A1E" w14:textId="6668839F" w:rsidR="001B15C7" w:rsidRPr="00AE1C4B" w:rsidRDefault="001B15C7" w:rsidP="001B1109">
            <w:pPr>
              <w:spacing w:after="0"/>
              <w:jc w:val="center"/>
              <w:rPr>
                <w:rFonts w:ascii="DIN NEXT™ ARABIC LIGHT" w:hAnsi="DIN NEXT™ ARABIC LIGHT" w:cs="DIN NEXT™ ARABIC LIGHT"/>
                <w:sz w:val="16"/>
                <w:szCs w:val="16"/>
                <w:rtl/>
                <w:lang w:bidi="ar-EG"/>
              </w:rPr>
            </w:pPr>
            <w:r w:rsidRPr="00AE1C4B">
              <w:rPr>
                <w:rFonts w:ascii="DIN NEXT™ ARABIC LIGHT" w:hAnsi="DIN NEXT™ ARABIC LIGHT" w:cs="DIN NEXT™ ARABIC LIGHT"/>
                <w:sz w:val="16"/>
                <w:szCs w:val="16"/>
                <w:lang w:bidi="ar-EG"/>
              </w:rPr>
              <w:t>Actual Level</w:t>
            </w:r>
          </w:p>
        </w:tc>
        <w:tc>
          <w:tcPr>
            <w:tcW w:w="798" w:type="dxa"/>
            <w:shd w:val="clear" w:color="auto" w:fill="9CC2E5" w:themeFill="accent1" w:themeFillTint="99"/>
          </w:tcPr>
          <w:p w14:paraId="55D1545B" w14:textId="643BECC5" w:rsidR="001B15C7" w:rsidRPr="00AE1C4B" w:rsidRDefault="001B15C7" w:rsidP="001B1109">
            <w:pPr>
              <w:spacing w:after="0" w:line="276" w:lineRule="auto"/>
              <w:jc w:val="center"/>
              <w:rPr>
                <w:rFonts w:ascii="DIN NEXT™ ARABIC LIGHT" w:hAnsi="DIN NEXT™ ARABIC LIGHT" w:cs="DIN NEXT™ ARABIC LIGHT"/>
                <w:sz w:val="16"/>
                <w:szCs w:val="16"/>
              </w:rPr>
            </w:pPr>
            <w:r w:rsidRPr="00AE1C4B">
              <w:rPr>
                <w:rFonts w:ascii="DIN NEXT™ ARABIC LIGHT" w:hAnsi="DIN NEXT™ ARABIC LIGHT" w:cs="DIN NEXT™ ARABIC LIGHT"/>
                <w:sz w:val="16"/>
                <w:szCs w:val="16"/>
              </w:rPr>
              <w:t>New Target</w:t>
            </w:r>
          </w:p>
        </w:tc>
        <w:tc>
          <w:tcPr>
            <w:tcW w:w="2408" w:type="dxa"/>
            <w:vMerge/>
            <w:shd w:val="clear" w:color="auto" w:fill="DBDBDB" w:themeFill="accent3" w:themeFillTint="66"/>
            <w:vAlign w:val="center"/>
          </w:tcPr>
          <w:p w14:paraId="07AE8F32" w14:textId="5C98325F" w:rsidR="001B15C7" w:rsidRPr="00807650" w:rsidRDefault="001B15C7" w:rsidP="001B1109">
            <w:pPr>
              <w:spacing w:after="0"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0"/>
                <w:szCs w:val="20"/>
              </w:rPr>
            </w:pPr>
          </w:p>
        </w:tc>
      </w:tr>
      <w:tr w:rsidR="001B15C7" w:rsidRPr="00807650" w14:paraId="18CE39BD" w14:textId="77777777" w:rsidTr="005002CB">
        <w:trPr>
          <w:tblCellSpacing w:w="7" w:type="dxa"/>
        </w:trPr>
        <w:tc>
          <w:tcPr>
            <w:tcW w:w="546" w:type="dxa"/>
            <w:shd w:val="clear" w:color="auto" w:fill="52B5C2"/>
            <w:vAlign w:val="center"/>
          </w:tcPr>
          <w:p w14:paraId="0B8A606C" w14:textId="77777777" w:rsidR="001B15C7" w:rsidRPr="00807650" w:rsidRDefault="001B15C7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1</w:t>
            </w:r>
          </w:p>
        </w:tc>
        <w:tc>
          <w:tcPr>
            <w:tcW w:w="10479" w:type="dxa"/>
            <w:gridSpan w:val="8"/>
            <w:shd w:val="clear" w:color="auto" w:fill="52B5C2"/>
          </w:tcPr>
          <w:p w14:paraId="56A1D0A5" w14:textId="5A9E0BD6" w:rsidR="001B15C7" w:rsidRPr="00807650" w:rsidRDefault="001B15C7" w:rsidP="001B1109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Knowledge and Understanding:</w:t>
            </w:r>
          </w:p>
        </w:tc>
      </w:tr>
      <w:tr w:rsidR="001B1109" w:rsidRPr="00807650" w14:paraId="31639330" w14:textId="77777777" w:rsidTr="005002CB">
        <w:trPr>
          <w:trHeight w:val="169"/>
          <w:tblCellSpacing w:w="7" w:type="dxa"/>
        </w:trPr>
        <w:tc>
          <w:tcPr>
            <w:tcW w:w="546" w:type="dxa"/>
            <w:vMerge w:val="restart"/>
            <w:shd w:val="clear" w:color="auto" w:fill="9498CB"/>
            <w:vAlign w:val="center"/>
          </w:tcPr>
          <w:p w14:paraId="3A89BB70" w14:textId="77777777" w:rsidR="001B15C7" w:rsidRPr="00807650" w:rsidRDefault="001B15C7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1.1</w:t>
            </w:r>
          </w:p>
        </w:tc>
        <w:tc>
          <w:tcPr>
            <w:tcW w:w="2385" w:type="dxa"/>
            <w:vMerge w:val="restart"/>
            <w:shd w:val="clear" w:color="auto" w:fill="F2F2F2" w:themeFill="background1" w:themeFillShade="F2"/>
          </w:tcPr>
          <w:p w14:paraId="50E87EDE" w14:textId="77777777" w:rsidR="001B15C7" w:rsidRPr="00807650" w:rsidRDefault="001B15C7" w:rsidP="001B1109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6" w:type="dxa"/>
            <w:vMerge w:val="restart"/>
            <w:shd w:val="clear" w:color="auto" w:fill="F2F2F2" w:themeFill="background1" w:themeFillShade="F2"/>
          </w:tcPr>
          <w:p w14:paraId="0257F9EC" w14:textId="77777777" w:rsidR="001B15C7" w:rsidRPr="00807650" w:rsidRDefault="001B15C7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vMerge w:val="restart"/>
            <w:shd w:val="clear" w:color="auto" w:fill="F2F2F2" w:themeFill="background1" w:themeFillShade="F2"/>
          </w:tcPr>
          <w:p w14:paraId="041B7C19" w14:textId="77777777" w:rsidR="001B15C7" w:rsidRPr="00807650" w:rsidRDefault="001B15C7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F2F2" w:themeFill="background1" w:themeFillShade="F2"/>
          </w:tcPr>
          <w:p w14:paraId="56173C79" w14:textId="4CC865BC" w:rsidR="001B15C7" w:rsidRPr="00CC73CC" w:rsidRDefault="001B15C7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888" w:type="dxa"/>
            <w:shd w:val="clear" w:color="auto" w:fill="F2F2F2" w:themeFill="background1" w:themeFillShade="F2"/>
          </w:tcPr>
          <w:p w14:paraId="5477D4AF" w14:textId="77777777" w:rsidR="001B15C7" w:rsidRPr="00807650" w:rsidRDefault="001B15C7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6" w:type="dxa"/>
            <w:shd w:val="clear" w:color="auto" w:fill="F2F2F2" w:themeFill="background1" w:themeFillShade="F2"/>
          </w:tcPr>
          <w:p w14:paraId="6AAF0B06" w14:textId="4781B55B" w:rsidR="001B15C7" w:rsidRPr="00807650" w:rsidRDefault="001B15C7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8" w:type="dxa"/>
            <w:shd w:val="clear" w:color="auto" w:fill="F2F2F2" w:themeFill="background1" w:themeFillShade="F2"/>
          </w:tcPr>
          <w:p w14:paraId="730EADC5" w14:textId="77777777" w:rsidR="001B15C7" w:rsidRPr="00807650" w:rsidRDefault="001B15C7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 w:val="restart"/>
            <w:shd w:val="clear" w:color="auto" w:fill="F2F2F2" w:themeFill="background1" w:themeFillShade="F2"/>
          </w:tcPr>
          <w:p w14:paraId="5846DB9A" w14:textId="304F737F" w:rsidR="001B15C7" w:rsidRPr="00807650" w:rsidRDefault="001B15C7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1B1109" w:rsidRPr="00807650" w14:paraId="2F715E23" w14:textId="77777777" w:rsidTr="005002CB">
        <w:trPr>
          <w:trHeight w:val="168"/>
          <w:tblCellSpacing w:w="7" w:type="dxa"/>
        </w:trPr>
        <w:tc>
          <w:tcPr>
            <w:tcW w:w="546" w:type="dxa"/>
            <w:vMerge/>
            <w:shd w:val="clear" w:color="auto" w:fill="9498CB"/>
            <w:vAlign w:val="center"/>
          </w:tcPr>
          <w:p w14:paraId="40029F28" w14:textId="77777777" w:rsidR="001B15C7" w:rsidRPr="00807650" w:rsidRDefault="001B15C7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85" w:type="dxa"/>
            <w:vMerge/>
            <w:shd w:val="clear" w:color="auto" w:fill="F2F2F2" w:themeFill="background1" w:themeFillShade="F2"/>
          </w:tcPr>
          <w:p w14:paraId="3FA0A5A3" w14:textId="77777777" w:rsidR="001B15C7" w:rsidRPr="00807650" w:rsidRDefault="001B15C7" w:rsidP="001B1109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6" w:type="dxa"/>
            <w:vMerge/>
            <w:shd w:val="clear" w:color="auto" w:fill="F2F2F2" w:themeFill="background1" w:themeFillShade="F2"/>
          </w:tcPr>
          <w:p w14:paraId="10FF2B78" w14:textId="77777777" w:rsidR="001B15C7" w:rsidRPr="00807650" w:rsidRDefault="001B15C7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vMerge/>
            <w:shd w:val="clear" w:color="auto" w:fill="F2F2F2" w:themeFill="background1" w:themeFillShade="F2"/>
          </w:tcPr>
          <w:p w14:paraId="2833587C" w14:textId="77777777" w:rsidR="001B15C7" w:rsidRPr="00807650" w:rsidRDefault="001B15C7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F2F2" w:themeFill="background1" w:themeFillShade="F2"/>
          </w:tcPr>
          <w:p w14:paraId="0A8AACF4" w14:textId="4FA76D40" w:rsidR="001B15C7" w:rsidRPr="00CC73CC" w:rsidRDefault="001B15C7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888" w:type="dxa"/>
            <w:shd w:val="clear" w:color="auto" w:fill="F2F2F2" w:themeFill="background1" w:themeFillShade="F2"/>
          </w:tcPr>
          <w:p w14:paraId="0519BD59" w14:textId="77777777" w:rsidR="001B15C7" w:rsidRPr="00807650" w:rsidRDefault="001B15C7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6" w:type="dxa"/>
            <w:shd w:val="clear" w:color="auto" w:fill="F2F2F2" w:themeFill="background1" w:themeFillShade="F2"/>
          </w:tcPr>
          <w:p w14:paraId="54D6683C" w14:textId="5611F902" w:rsidR="001B15C7" w:rsidRPr="00807650" w:rsidRDefault="001B15C7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8" w:type="dxa"/>
            <w:shd w:val="clear" w:color="auto" w:fill="F2F2F2" w:themeFill="background1" w:themeFillShade="F2"/>
          </w:tcPr>
          <w:p w14:paraId="05384452" w14:textId="77777777" w:rsidR="001B15C7" w:rsidRPr="00807650" w:rsidRDefault="001B15C7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/>
            <w:shd w:val="clear" w:color="auto" w:fill="F2F2F2" w:themeFill="background1" w:themeFillShade="F2"/>
          </w:tcPr>
          <w:p w14:paraId="4069A1CF" w14:textId="152D4838" w:rsidR="001B15C7" w:rsidRPr="00807650" w:rsidRDefault="001B15C7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CC73CC" w:rsidRPr="00807650" w14:paraId="1C473C63" w14:textId="77777777" w:rsidTr="005002CB">
        <w:trPr>
          <w:trHeight w:val="169"/>
          <w:tblCellSpacing w:w="7" w:type="dxa"/>
        </w:trPr>
        <w:tc>
          <w:tcPr>
            <w:tcW w:w="546" w:type="dxa"/>
            <w:vMerge w:val="restart"/>
            <w:shd w:val="clear" w:color="auto" w:fill="9498CB"/>
            <w:vAlign w:val="center"/>
          </w:tcPr>
          <w:p w14:paraId="54127606" w14:textId="77777777" w:rsidR="00CC73CC" w:rsidRPr="00807650" w:rsidRDefault="00CC73CC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1.2</w:t>
            </w:r>
          </w:p>
        </w:tc>
        <w:tc>
          <w:tcPr>
            <w:tcW w:w="2385" w:type="dxa"/>
            <w:vMerge w:val="restart"/>
            <w:shd w:val="clear" w:color="auto" w:fill="D9D9D9" w:themeFill="background1" w:themeFillShade="D9"/>
          </w:tcPr>
          <w:p w14:paraId="634698FF" w14:textId="77777777" w:rsidR="00CC73CC" w:rsidRPr="00807650" w:rsidRDefault="00CC73CC" w:rsidP="001B1109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vMerge w:val="restart"/>
            <w:shd w:val="clear" w:color="auto" w:fill="D9D9D9" w:themeFill="background1" w:themeFillShade="D9"/>
          </w:tcPr>
          <w:p w14:paraId="26686028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vMerge w:val="restart"/>
            <w:shd w:val="clear" w:color="auto" w:fill="D9D9D9" w:themeFill="background1" w:themeFillShade="D9"/>
          </w:tcPr>
          <w:p w14:paraId="0D3D9921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9D9D9" w:themeFill="background1" w:themeFillShade="D9"/>
          </w:tcPr>
          <w:p w14:paraId="00A07487" w14:textId="692FAA89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888" w:type="dxa"/>
            <w:shd w:val="clear" w:color="auto" w:fill="D9D9D9" w:themeFill="background1" w:themeFillShade="D9"/>
          </w:tcPr>
          <w:p w14:paraId="26A30F86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6" w:type="dxa"/>
            <w:shd w:val="clear" w:color="auto" w:fill="D9D9D9" w:themeFill="background1" w:themeFillShade="D9"/>
          </w:tcPr>
          <w:p w14:paraId="58974F29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8" w:type="dxa"/>
            <w:shd w:val="clear" w:color="auto" w:fill="D9D9D9" w:themeFill="background1" w:themeFillShade="D9"/>
          </w:tcPr>
          <w:p w14:paraId="064B8433" w14:textId="4DE90CE4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 w:val="restart"/>
            <w:shd w:val="clear" w:color="auto" w:fill="D9D9D9" w:themeFill="background1" w:themeFillShade="D9"/>
          </w:tcPr>
          <w:p w14:paraId="5B6A68E7" w14:textId="5AA1A533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CC73CC" w:rsidRPr="00807650" w14:paraId="2208184D" w14:textId="77777777" w:rsidTr="005002CB">
        <w:trPr>
          <w:trHeight w:val="168"/>
          <w:tblCellSpacing w:w="7" w:type="dxa"/>
        </w:trPr>
        <w:tc>
          <w:tcPr>
            <w:tcW w:w="546" w:type="dxa"/>
            <w:vMerge/>
            <w:shd w:val="clear" w:color="auto" w:fill="9498CB"/>
            <w:vAlign w:val="center"/>
          </w:tcPr>
          <w:p w14:paraId="7FBA782E" w14:textId="77777777" w:rsidR="00CC73CC" w:rsidRPr="00807650" w:rsidRDefault="00CC73CC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85" w:type="dxa"/>
            <w:vMerge/>
            <w:shd w:val="clear" w:color="auto" w:fill="D9D9D9" w:themeFill="background1" w:themeFillShade="D9"/>
          </w:tcPr>
          <w:p w14:paraId="2FA16A8F" w14:textId="77777777" w:rsidR="00CC73CC" w:rsidRPr="00807650" w:rsidRDefault="00CC73CC" w:rsidP="001B1109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vMerge/>
            <w:shd w:val="clear" w:color="auto" w:fill="D9D9D9" w:themeFill="background1" w:themeFillShade="D9"/>
          </w:tcPr>
          <w:p w14:paraId="5E81AE83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vMerge/>
            <w:shd w:val="clear" w:color="auto" w:fill="D9D9D9" w:themeFill="background1" w:themeFillShade="D9"/>
          </w:tcPr>
          <w:p w14:paraId="3010CB21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9D9D9" w:themeFill="background1" w:themeFillShade="D9"/>
          </w:tcPr>
          <w:p w14:paraId="3FCD70E1" w14:textId="64AE28ED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888" w:type="dxa"/>
            <w:shd w:val="clear" w:color="auto" w:fill="D9D9D9" w:themeFill="background1" w:themeFillShade="D9"/>
          </w:tcPr>
          <w:p w14:paraId="477047DF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6" w:type="dxa"/>
            <w:shd w:val="clear" w:color="auto" w:fill="D9D9D9" w:themeFill="background1" w:themeFillShade="D9"/>
          </w:tcPr>
          <w:p w14:paraId="39821193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8" w:type="dxa"/>
            <w:shd w:val="clear" w:color="auto" w:fill="D9D9D9" w:themeFill="background1" w:themeFillShade="D9"/>
          </w:tcPr>
          <w:p w14:paraId="0F4D8E47" w14:textId="6F1CD2BC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/>
            <w:shd w:val="clear" w:color="auto" w:fill="D9D9D9" w:themeFill="background1" w:themeFillShade="D9"/>
          </w:tcPr>
          <w:p w14:paraId="2D57F2BD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CC73CC" w:rsidRPr="00807650" w14:paraId="34C32888" w14:textId="77777777" w:rsidTr="005002CB">
        <w:trPr>
          <w:trHeight w:val="169"/>
          <w:tblCellSpacing w:w="7" w:type="dxa"/>
        </w:trPr>
        <w:tc>
          <w:tcPr>
            <w:tcW w:w="546" w:type="dxa"/>
            <w:vMerge w:val="restart"/>
            <w:shd w:val="clear" w:color="auto" w:fill="9498CB"/>
            <w:vAlign w:val="center"/>
          </w:tcPr>
          <w:p w14:paraId="73E46CF7" w14:textId="77777777" w:rsidR="00CC73CC" w:rsidRPr="00807650" w:rsidRDefault="00CC73CC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1...</w:t>
            </w:r>
          </w:p>
        </w:tc>
        <w:tc>
          <w:tcPr>
            <w:tcW w:w="2385" w:type="dxa"/>
            <w:vMerge w:val="restart"/>
            <w:shd w:val="clear" w:color="auto" w:fill="F2F2F2" w:themeFill="background1" w:themeFillShade="F2"/>
          </w:tcPr>
          <w:p w14:paraId="1D35391E" w14:textId="77777777" w:rsidR="00CC73CC" w:rsidRPr="00807650" w:rsidRDefault="00CC73CC" w:rsidP="001B1109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vMerge w:val="restart"/>
            <w:shd w:val="clear" w:color="auto" w:fill="F2F2F2" w:themeFill="background1" w:themeFillShade="F2"/>
          </w:tcPr>
          <w:p w14:paraId="1DDCF144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vMerge w:val="restart"/>
            <w:shd w:val="clear" w:color="auto" w:fill="F2F2F2" w:themeFill="background1" w:themeFillShade="F2"/>
          </w:tcPr>
          <w:p w14:paraId="40208E7A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F2F2" w:themeFill="background1" w:themeFillShade="F2"/>
          </w:tcPr>
          <w:p w14:paraId="1790C544" w14:textId="0865002A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888" w:type="dxa"/>
            <w:shd w:val="clear" w:color="auto" w:fill="F2F2F2" w:themeFill="background1" w:themeFillShade="F2"/>
          </w:tcPr>
          <w:p w14:paraId="27EC7D93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6" w:type="dxa"/>
            <w:shd w:val="clear" w:color="auto" w:fill="F2F2F2" w:themeFill="background1" w:themeFillShade="F2"/>
          </w:tcPr>
          <w:p w14:paraId="369A28E6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8" w:type="dxa"/>
            <w:shd w:val="clear" w:color="auto" w:fill="F2F2F2" w:themeFill="background1" w:themeFillShade="F2"/>
          </w:tcPr>
          <w:p w14:paraId="25E06149" w14:textId="559D88AA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 w:val="restart"/>
            <w:shd w:val="clear" w:color="auto" w:fill="F2F2F2" w:themeFill="background1" w:themeFillShade="F2"/>
          </w:tcPr>
          <w:p w14:paraId="69B3E0C7" w14:textId="1A1B56DF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CC73CC" w:rsidRPr="00807650" w14:paraId="62CA0412" w14:textId="77777777" w:rsidTr="005002CB">
        <w:trPr>
          <w:trHeight w:val="168"/>
          <w:tblCellSpacing w:w="7" w:type="dxa"/>
        </w:trPr>
        <w:tc>
          <w:tcPr>
            <w:tcW w:w="546" w:type="dxa"/>
            <w:vMerge/>
            <w:shd w:val="clear" w:color="auto" w:fill="9498CB"/>
            <w:vAlign w:val="center"/>
          </w:tcPr>
          <w:p w14:paraId="644C496E" w14:textId="77777777" w:rsidR="00CC73CC" w:rsidRPr="00807650" w:rsidRDefault="00CC73CC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85" w:type="dxa"/>
            <w:vMerge/>
            <w:shd w:val="clear" w:color="auto" w:fill="F2F2F2" w:themeFill="background1" w:themeFillShade="F2"/>
          </w:tcPr>
          <w:p w14:paraId="5DA9FB78" w14:textId="77777777" w:rsidR="00CC73CC" w:rsidRPr="00807650" w:rsidRDefault="00CC73CC" w:rsidP="001B1109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vMerge/>
            <w:shd w:val="clear" w:color="auto" w:fill="F2F2F2" w:themeFill="background1" w:themeFillShade="F2"/>
          </w:tcPr>
          <w:p w14:paraId="5D2103C2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vMerge/>
            <w:shd w:val="clear" w:color="auto" w:fill="F2F2F2" w:themeFill="background1" w:themeFillShade="F2"/>
          </w:tcPr>
          <w:p w14:paraId="569A0929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F2F2" w:themeFill="background1" w:themeFillShade="F2"/>
          </w:tcPr>
          <w:p w14:paraId="48DCAE29" w14:textId="25C40C99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888" w:type="dxa"/>
            <w:shd w:val="clear" w:color="auto" w:fill="F2F2F2" w:themeFill="background1" w:themeFillShade="F2"/>
          </w:tcPr>
          <w:p w14:paraId="551229A5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6" w:type="dxa"/>
            <w:shd w:val="clear" w:color="auto" w:fill="F2F2F2" w:themeFill="background1" w:themeFillShade="F2"/>
          </w:tcPr>
          <w:p w14:paraId="34D4751C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8" w:type="dxa"/>
            <w:shd w:val="clear" w:color="auto" w:fill="F2F2F2" w:themeFill="background1" w:themeFillShade="F2"/>
          </w:tcPr>
          <w:p w14:paraId="6E5E4202" w14:textId="75B55722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/>
            <w:shd w:val="clear" w:color="auto" w:fill="F2F2F2" w:themeFill="background1" w:themeFillShade="F2"/>
          </w:tcPr>
          <w:p w14:paraId="311737F2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1B15C7" w:rsidRPr="00807650" w14:paraId="3977C51D" w14:textId="77777777" w:rsidTr="005002CB">
        <w:trPr>
          <w:tblCellSpacing w:w="7" w:type="dxa"/>
        </w:trPr>
        <w:tc>
          <w:tcPr>
            <w:tcW w:w="546" w:type="dxa"/>
            <w:shd w:val="clear" w:color="auto" w:fill="52B5C2"/>
            <w:vAlign w:val="center"/>
          </w:tcPr>
          <w:p w14:paraId="3DF6B502" w14:textId="77777777" w:rsidR="001B15C7" w:rsidRPr="00807650" w:rsidRDefault="001B15C7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2</w:t>
            </w:r>
          </w:p>
        </w:tc>
        <w:tc>
          <w:tcPr>
            <w:tcW w:w="10479" w:type="dxa"/>
            <w:gridSpan w:val="8"/>
            <w:shd w:val="clear" w:color="auto" w:fill="52B5C2"/>
          </w:tcPr>
          <w:p w14:paraId="3C8AF222" w14:textId="2C00F0CF" w:rsidR="001B15C7" w:rsidRPr="00807650" w:rsidRDefault="001B15C7" w:rsidP="001B1109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Skills</w:t>
            </w:r>
            <w:r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:</w:t>
            </w:r>
          </w:p>
        </w:tc>
      </w:tr>
      <w:tr w:rsidR="00CC73CC" w:rsidRPr="00807650" w14:paraId="63EC95CE" w14:textId="77777777" w:rsidTr="005002CB">
        <w:trPr>
          <w:trHeight w:val="169"/>
          <w:tblCellSpacing w:w="7" w:type="dxa"/>
        </w:trPr>
        <w:tc>
          <w:tcPr>
            <w:tcW w:w="546" w:type="dxa"/>
            <w:vMerge w:val="restart"/>
            <w:shd w:val="clear" w:color="auto" w:fill="9498CB"/>
            <w:vAlign w:val="center"/>
          </w:tcPr>
          <w:p w14:paraId="42D1BD4E" w14:textId="77777777" w:rsidR="00CC73CC" w:rsidRPr="00807650" w:rsidRDefault="00CC73CC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2.1</w:t>
            </w:r>
          </w:p>
        </w:tc>
        <w:tc>
          <w:tcPr>
            <w:tcW w:w="2385" w:type="dxa"/>
            <w:vMerge w:val="restart"/>
            <w:shd w:val="clear" w:color="auto" w:fill="D9D9D9" w:themeFill="background1" w:themeFillShade="D9"/>
          </w:tcPr>
          <w:p w14:paraId="03583607" w14:textId="77777777" w:rsidR="00CC73CC" w:rsidRPr="00807650" w:rsidRDefault="00CC73CC" w:rsidP="001B1109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6" w:type="dxa"/>
            <w:vMerge w:val="restart"/>
            <w:shd w:val="clear" w:color="auto" w:fill="D9D9D9" w:themeFill="background1" w:themeFillShade="D9"/>
          </w:tcPr>
          <w:p w14:paraId="6A1D521A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vMerge w:val="restart"/>
            <w:shd w:val="clear" w:color="auto" w:fill="D9D9D9" w:themeFill="background1" w:themeFillShade="D9"/>
          </w:tcPr>
          <w:p w14:paraId="01E3AC0E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9D9D9" w:themeFill="background1" w:themeFillShade="D9"/>
          </w:tcPr>
          <w:p w14:paraId="0F490125" w14:textId="511C0686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888" w:type="dxa"/>
            <w:shd w:val="clear" w:color="auto" w:fill="D9D9D9" w:themeFill="background1" w:themeFillShade="D9"/>
          </w:tcPr>
          <w:p w14:paraId="7EBD99AA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D9D9D9" w:themeFill="background1" w:themeFillShade="D9"/>
          </w:tcPr>
          <w:p w14:paraId="4ABD1BEC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D9D9D9" w:themeFill="background1" w:themeFillShade="D9"/>
          </w:tcPr>
          <w:p w14:paraId="000BF35E" w14:textId="071D6F71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 w:val="restart"/>
            <w:shd w:val="clear" w:color="auto" w:fill="D9D9D9" w:themeFill="background1" w:themeFillShade="D9"/>
          </w:tcPr>
          <w:p w14:paraId="305C671D" w14:textId="6DA82D6E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CC73CC" w:rsidRPr="00807650" w14:paraId="3EDA0344" w14:textId="77777777" w:rsidTr="005002CB">
        <w:trPr>
          <w:trHeight w:val="168"/>
          <w:tblCellSpacing w:w="7" w:type="dxa"/>
        </w:trPr>
        <w:tc>
          <w:tcPr>
            <w:tcW w:w="546" w:type="dxa"/>
            <w:vMerge/>
            <w:shd w:val="clear" w:color="auto" w:fill="9498CB"/>
            <w:vAlign w:val="center"/>
          </w:tcPr>
          <w:p w14:paraId="54353398" w14:textId="77777777" w:rsidR="00CC73CC" w:rsidRPr="00807650" w:rsidRDefault="00CC73CC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85" w:type="dxa"/>
            <w:vMerge/>
            <w:shd w:val="clear" w:color="auto" w:fill="D9D9D9" w:themeFill="background1" w:themeFillShade="D9"/>
          </w:tcPr>
          <w:p w14:paraId="180927C3" w14:textId="77777777" w:rsidR="00CC73CC" w:rsidRPr="00807650" w:rsidRDefault="00CC73CC" w:rsidP="001B1109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6" w:type="dxa"/>
            <w:vMerge/>
            <w:shd w:val="clear" w:color="auto" w:fill="D9D9D9" w:themeFill="background1" w:themeFillShade="D9"/>
          </w:tcPr>
          <w:p w14:paraId="324719A4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vMerge/>
            <w:shd w:val="clear" w:color="auto" w:fill="D9D9D9" w:themeFill="background1" w:themeFillShade="D9"/>
          </w:tcPr>
          <w:p w14:paraId="6CAF6C16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9D9D9" w:themeFill="background1" w:themeFillShade="D9"/>
          </w:tcPr>
          <w:p w14:paraId="005FC393" w14:textId="3B3325A9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888" w:type="dxa"/>
            <w:shd w:val="clear" w:color="auto" w:fill="D9D9D9" w:themeFill="background1" w:themeFillShade="D9"/>
          </w:tcPr>
          <w:p w14:paraId="74DE7F11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D9D9D9" w:themeFill="background1" w:themeFillShade="D9"/>
          </w:tcPr>
          <w:p w14:paraId="16BDB6E0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D9D9D9" w:themeFill="background1" w:themeFillShade="D9"/>
          </w:tcPr>
          <w:p w14:paraId="20D27B16" w14:textId="19377A69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/>
            <w:shd w:val="clear" w:color="auto" w:fill="D9D9D9" w:themeFill="background1" w:themeFillShade="D9"/>
          </w:tcPr>
          <w:p w14:paraId="45C8AE78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CC73CC" w:rsidRPr="00807650" w14:paraId="245C1438" w14:textId="77777777" w:rsidTr="005002CB">
        <w:trPr>
          <w:trHeight w:val="169"/>
          <w:tblCellSpacing w:w="7" w:type="dxa"/>
        </w:trPr>
        <w:tc>
          <w:tcPr>
            <w:tcW w:w="546" w:type="dxa"/>
            <w:vMerge w:val="restart"/>
            <w:shd w:val="clear" w:color="auto" w:fill="9498CB"/>
            <w:vAlign w:val="center"/>
          </w:tcPr>
          <w:p w14:paraId="063BEA9D" w14:textId="77777777" w:rsidR="00CC73CC" w:rsidRPr="00807650" w:rsidRDefault="00CC73CC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2.2</w:t>
            </w:r>
          </w:p>
        </w:tc>
        <w:tc>
          <w:tcPr>
            <w:tcW w:w="2385" w:type="dxa"/>
            <w:vMerge w:val="restart"/>
            <w:shd w:val="clear" w:color="auto" w:fill="F2F2F2" w:themeFill="background1" w:themeFillShade="F2"/>
          </w:tcPr>
          <w:p w14:paraId="43A4364B" w14:textId="77777777" w:rsidR="00CC73CC" w:rsidRPr="00807650" w:rsidRDefault="00CC73CC" w:rsidP="001B1109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vMerge w:val="restart"/>
            <w:shd w:val="clear" w:color="auto" w:fill="F2F2F2" w:themeFill="background1" w:themeFillShade="F2"/>
          </w:tcPr>
          <w:p w14:paraId="0DC3AA00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vMerge w:val="restart"/>
            <w:shd w:val="clear" w:color="auto" w:fill="F2F2F2" w:themeFill="background1" w:themeFillShade="F2"/>
          </w:tcPr>
          <w:p w14:paraId="265D71CE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F2F2" w:themeFill="background1" w:themeFillShade="F2"/>
          </w:tcPr>
          <w:p w14:paraId="1D9C79C5" w14:textId="34389C36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888" w:type="dxa"/>
            <w:shd w:val="clear" w:color="auto" w:fill="F2F2F2" w:themeFill="background1" w:themeFillShade="F2"/>
          </w:tcPr>
          <w:p w14:paraId="16F84F3D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F2F2F2" w:themeFill="background1" w:themeFillShade="F2"/>
          </w:tcPr>
          <w:p w14:paraId="4F049460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F2F2F2" w:themeFill="background1" w:themeFillShade="F2"/>
          </w:tcPr>
          <w:p w14:paraId="1802AA58" w14:textId="29402A1E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 w:val="restart"/>
            <w:shd w:val="clear" w:color="auto" w:fill="F2F2F2" w:themeFill="background1" w:themeFillShade="F2"/>
          </w:tcPr>
          <w:p w14:paraId="03BA7D0D" w14:textId="65841ABD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CC73CC" w:rsidRPr="00807650" w14:paraId="3AFAE1DD" w14:textId="77777777" w:rsidTr="005002CB">
        <w:trPr>
          <w:trHeight w:val="168"/>
          <w:tblCellSpacing w:w="7" w:type="dxa"/>
        </w:trPr>
        <w:tc>
          <w:tcPr>
            <w:tcW w:w="546" w:type="dxa"/>
            <w:vMerge/>
            <w:shd w:val="clear" w:color="auto" w:fill="9498CB"/>
            <w:vAlign w:val="center"/>
          </w:tcPr>
          <w:p w14:paraId="5C7BECF9" w14:textId="77777777" w:rsidR="00CC73CC" w:rsidRPr="00807650" w:rsidRDefault="00CC73CC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85" w:type="dxa"/>
            <w:vMerge/>
            <w:shd w:val="clear" w:color="auto" w:fill="F2F2F2" w:themeFill="background1" w:themeFillShade="F2"/>
          </w:tcPr>
          <w:p w14:paraId="193EE51A" w14:textId="77777777" w:rsidR="00CC73CC" w:rsidRPr="00807650" w:rsidRDefault="00CC73CC" w:rsidP="001B1109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vMerge/>
            <w:shd w:val="clear" w:color="auto" w:fill="F2F2F2" w:themeFill="background1" w:themeFillShade="F2"/>
          </w:tcPr>
          <w:p w14:paraId="1CE7C55A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vMerge/>
            <w:shd w:val="clear" w:color="auto" w:fill="F2F2F2" w:themeFill="background1" w:themeFillShade="F2"/>
          </w:tcPr>
          <w:p w14:paraId="028ADC4D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F2F2" w:themeFill="background1" w:themeFillShade="F2"/>
          </w:tcPr>
          <w:p w14:paraId="0DE1B0D8" w14:textId="7ACD98F5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888" w:type="dxa"/>
            <w:shd w:val="clear" w:color="auto" w:fill="F2F2F2" w:themeFill="background1" w:themeFillShade="F2"/>
          </w:tcPr>
          <w:p w14:paraId="2649FDAD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F2F2F2" w:themeFill="background1" w:themeFillShade="F2"/>
          </w:tcPr>
          <w:p w14:paraId="7F9599F4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F2F2F2" w:themeFill="background1" w:themeFillShade="F2"/>
          </w:tcPr>
          <w:p w14:paraId="243217D8" w14:textId="3ED1B38B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/>
            <w:shd w:val="clear" w:color="auto" w:fill="F2F2F2" w:themeFill="background1" w:themeFillShade="F2"/>
          </w:tcPr>
          <w:p w14:paraId="30C970D8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CC73CC" w:rsidRPr="00807650" w14:paraId="4ECE7FF4" w14:textId="77777777" w:rsidTr="005002CB">
        <w:trPr>
          <w:trHeight w:val="169"/>
          <w:tblCellSpacing w:w="7" w:type="dxa"/>
        </w:trPr>
        <w:tc>
          <w:tcPr>
            <w:tcW w:w="546" w:type="dxa"/>
            <w:vMerge w:val="restart"/>
            <w:shd w:val="clear" w:color="auto" w:fill="9498CB"/>
            <w:vAlign w:val="center"/>
          </w:tcPr>
          <w:p w14:paraId="7B808088" w14:textId="77777777" w:rsidR="00CC73CC" w:rsidRPr="00807650" w:rsidRDefault="00CC73CC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2...</w:t>
            </w:r>
          </w:p>
        </w:tc>
        <w:tc>
          <w:tcPr>
            <w:tcW w:w="2385" w:type="dxa"/>
            <w:vMerge w:val="restart"/>
            <w:shd w:val="clear" w:color="auto" w:fill="D9D9D9" w:themeFill="background1" w:themeFillShade="D9"/>
          </w:tcPr>
          <w:p w14:paraId="0BCFD998" w14:textId="77777777" w:rsidR="00CC73CC" w:rsidRPr="00807650" w:rsidRDefault="00CC73CC" w:rsidP="001B1109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vMerge w:val="restart"/>
            <w:shd w:val="clear" w:color="auto" w:fill="D9D9D9" w:themeFill="background1" w:themeFillShade="D9"/>
          </w:tcPr>
          <w:p w14:paraId="3FDB5D2F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vMerge w:val="restart"/>
            <w:shd w:val="clear" w:color="auto" w:fill="D9D9D9" w:themeFill="background1" w:themeFillShade="D9"/>
          </w:tcPr>
          <w:p w14:paraId="5D929A0E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9D9D9" w:themeFill="background1" w:themeFillShade="D9"/>
          </w:tcPr>
          <w:p w14:paraId="0DE8404B" w14:textId="3C71EAF0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888" w:type="dxa"/>
            <w:shd w:val="clear" w:color="auto" w:fill="D9D9D9" w:themeFill="background1" w:themeFillShade="D9"/>
          </w:tcPr>
          <w:p w14:paraId="21F731B3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D9D9D9" w:themeFill="background1" w:themeFillShade="D9"/>
          </w:tcPr>
          <w:p w14:paraId="233A5933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D9D9D9" w:themeFill="background1" w:themeFillShade="D9"/>
          </w:tcPr>
          <w:p w14:paraId="71E8028F" w14:textId="697A24F2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 w:val="restart"/>
            <w:shd w:val="clear" w:color="auto" w:fill="D9D9D9" w:themeFill="background1" w:themeFillShade="D9"/>
          </w:tcPr>
          <w:p w14:paraId="27C86B70" w14:textId="394D9F60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CC73CC" w:rsidRPr="00807650" w14:paraId="50CCC14C" w14:textId="77777777" w:rsidTr="005002CB">
        <w:trPr>
          <w:trHeight w:val="168"/>
          <w:tblCellSpacing w:w="7" w:type="dxa"/>
        </w:trPr>
        <w:tc>
          <w:tcPr>
            <w:tcW w:w="546" w:type="dxa"/>
            <w:vMerge/>
            <w:shd w:val="clear" w:color="auto" w:fill="9498CB"/>
            <w:vAlign w:val="center"/>
          </w:tcPr>
          <w:p w14:paraId="50A0F972" w14:textId="77777777" w:rsidR="00CC73CC" w:rsidRPr="00807650" w:rsidRDefault="00CC73CC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85" w:type="dxa"/>
            <w:vMerge/>
            <w:shd w:val="clear" w:color="auto" w:fill="D9D9D9" w:themeFill="background1" w:themeFillShade="D9"/>
          </w:tcPr>
          <w:p w14:paraId="4A8E6DFF" w14:textId="77777777" w:rsidR="00CC73CC" w:rsidRPr="00807650" w:rsidRDefault="00CC73CC" w:rsidP="001B1109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vMerge/>
            <w:shd w:val="clear" w:color="auto" w:fill="D9D9D9" w:themeFill="background1" w:themeFillShade="D9"/>
          </w:tcPr>
          <w:p w14:paraId="551EA97A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vMerge/>
            <w:shd w:val="clear" w:color="auto" w:fill="D9D9D9" w:themeFill="background1" w:themeFillShade="D9"/>
          </w:tcPr>
          <w:p w14:paraId="14587EFF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9D9D9" w:themeFill="background1" w:themeFillShade="D9"/>
          </w:tcPr>
          <w:p w14:paraId="7CC15C5D" w14:textId="794EBD72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888" w:type="dxa"/>
            <w:shd w:val="clear" w:color="auto" w:fill="D9D9D9" w:themeFill="background1" w:themeFillShade="D9"/>
          </w:tcPr>
          <w:p w14:paraId="210152B3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D9D9D9" w:themeFill="background1" w:themeFillShade="D9"/>
          </w:tcPr>
          <w:p w14:paraId="4ACE5AB1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D9D9D9" w:themeFill="background1" w:themeFillShade="D9"/>
          </w:tcPr>
          <w:p w14:paraId="220CAFAA" w14:textId="44A15832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/>
            <w:shd w:val="clear" w:color="auto" w:fill="D9D9D9" w:themeFill="background1" w:themeFillShade="D9"/>
          </w:tcPr>
          <w:p w14:paraId="5BBBDAFB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1B15C7" w:rsidRPr="00807650" w14:paraId="0669A6FC" w14:textId="77777777" w:rsidTr="005002CB">
        <w:trPr>
          <w:tblCellSpacing w:w="7" w:type="dxa"/>
        </w:trPr>
        <w:tc>
          <w:tcPr>
            <w:tcW w:w="546" w:type="dxa"/>
            <w:shd w:val="clear" w:color="auto" w:fill="52B5C2"/>
            <w:vAlign w:val="center"/>
          </w:tcPr>
          <w:p w14:paraId="630F8C6E" w14:textId="77777777" w:rsidR="001B15C7" w:rsidRPr="00807650" w:rsidRDefault="001B15C7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3</w:t>
            </w:r>
          </w:p>
        </w:tc>
        <w:tc>
          <w:tcPr>
            <w:tcW w:w="10479" w:type="dxa"/>
            <w:gridSpan w:val="8"/>
            <w:shd w:val="clear" w:color="auto" w:fill="52B5C2"/>
          </w:tcPr>
          <w:p w14:paraId="668B3B2A" w14:textId="6CB71C3C" w:rsidR="001B15C7" w:rsidRPr="00807650" w:rsidRDefault="001B15C7" w:rsidP="001B1109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Values, autonomy</w:t>
            </w:r>
            <w:r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,</w:t>
            </w: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 xml:space="preserve"> and responsibility</w:t>
            </w:r>
          </w:p>
        </w:tc>
      </w:tr>
      <w:tr w:rsidR="00CC73CC" w:rsidRPr="00807650" w14:paraId="0DD58568" w14:textId="77777777" w:rsidTr="005002CB">
        <w:trPr>
          <w:trHeight w:val="169"/>
          <w:tblCellSpacing w:w="7" w:type="dxa"/>
        </w:trPr>
        <w:tc>
          <w:tcPr>
            <w:tcW w:w="546" w:type="dxa"/>
            <w:vMerge w:val="restart"/>
            <w:shd w:val="clear" w:color="auto" w:fill="9498CB"/>
            <w:vAlign w:val="center"/>
          </w:tcPr>
          <w:p w14:paraId="1E37B42B" w14:textId="77777777" w:rsidR="00CC73CC" w:rsidRPr="00807650" w:rsidRDefault="00CC73CC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3.1</w:t>
            </w:r>
          </w:p>
        </w:tc>
        <w:tc>
          <w:tcPr>
            <w:tcW w:w="2385" w:type="dxa"/>
            <w:vMerge w:val="restart"/>
            <w:shd w:val="clear" w:color="auto" w:fill="F2F2F2" w:themeFill="background1" w:themeFillShade="F2"/>
          </w:tcPr>
          <w:p w14:paraId="5A0785F3" w14:textId="77777777" w:rsidR="00CC73CC" w:rsidRPr="00807650" w:rsidRDefault="00CC73CC" w:rsidP="001B1109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vMerge w:val="restart"/>
            <w:shd w:val="clear" w:color="auto" w:fill="F2F2F2" w:themeFill="background1" w:themeFillShade="F2"/>
          </w:tcPr>
          <w:p w14:paraId="6DAA9B2F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vMerge w:val="restart"/>
            <w:shd w:val="clear" w:color="auto" w:fill="F2F2F2" w:themeFill="background1" w:themeFillShade="F2"/>
          </w:tcPr>
          <w:p w14:paraId="45104718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F2F2" w:themeFill="background1" w:themeFillShade="F2"/>
          </w:tcPr>
          <w:p w14:paraId="04C83A1C" w14:textId="6230A1F0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888" w:type="dxa"/>
            <w:shd w:val="clear" w:color="auto" w:fill="F2F2F2" w:themeFill="background1" w:themeFillShade="F2"/>
          </w:tcPr>
          <w:p w14:paraId="1069E97D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F2F2F2" w:themeFill="background1" w:themeFillShade="F2"/>
          </w:tcPr>
          <w:p w14:paraId="4A2F256B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F2F2F2" w:themeFill="background1" w:themeFillShade="F2"/>
          </w:tcPr>
          <w:p w14:paraId="6CE18BFE" w14:textId="1D168A66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 w:val="restart"/>
            <w:shd w:val="clear" w:color="auto" w:fill="F2F2F2" w:themeFill="background1" w:themeFillShade="F2"/>
          </w:tcPr>
          <w:p w14:paraId="5481ACF8" w14:textId="24A519F5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CC73CC" w:rsidRPr="00807650" w14:paraId="12CE9091" w14:textId="77777777" w:rsidTr="005002CB">
        <w:trPr>
          <w:trHeight w:val="168"/>
          <w:tblCellSpacing w:w="7" w:type="dxa"/>
        </w:trPr>
        <w:tc>
          <w:tcPr>
            <w:tcW w:w="546" w:type="dxa"/>
            <w:vMerge/>
            <w:shd w:val="clear" w:color="auto" w:fill="9498CB"/>
            <w:vAlign w:val="center"/>
          </w:tcPr>
          <w:p w14:paraId="5DEB9608" w14:textId="77777777" w:rsidR="00CC73CC" w:rsidRPr="00807650" w:rsidRDefault="00CC73CC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85" w:type="dxa"/>
            <w:vMerge/>
            <w:shd w:val="clear" w:color="auto" w:fill="F2F2F2" w:themeFill="background1" w:themeFillShade="F2"/>
          </w:tcPr>
          <w:p w14:paraId="31E7A964" w14:textId="77777777" w:rsidR="00CC73CC" w:rsidRPr="00807650" w:rsidRDefault="00CC73CC" w:rsidP="001B1109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vMerge/>
            <w:shd w:val="clear" w:color="auto" w:fill="F2F2F2" w:themeFill="background1" w:themeFillShade="F2"/>
          </w:tcPr>
          <w:p w14:paraId="1F5A3E2B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vMerge/>
            <w:shd w:val="clear" w:color="auto" w:fill="F2F2F2" w:themeFill="background1" w:themeFillShade="F2"/>
          </w:tcPr>
          <w:p w14:paraId="640FAD1E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F2F2" w:themeFill="background1" w:themeFillShade="F2"/>
          </w:tcPr>
          <w:p w14:paraId="01398D70" w14:textId="7EC15E5B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888" w:type="dxa"/>
            <w:shd w:val="clear" w:color="auto" w:fill="F2F2F2" w:themeFill="background1" w:themeFillShade="F2"/>
          </w:tcPr>
          <w:p w14:paraId="17F3B265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F2F2F2" w:themeFill="background1" w:themeFillShade="F2"/>
          </w:tcPr>
          <w:p w14:paraId="7B0F82B6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F2F2F2" w:themeFill="background1" w:themeFillShade="F2"/>
          </w:tcPr>
          <w:p w14:paraId="48714C43" w14:textId="6024DCDA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/>
            <w:shd w:val="clear" w:color="auto" w:fill="F2F2F2" w:themeFill="background1" w:themeFillShade="F2"/>
          </w:tcPr>
          <w:p w14:paraId="3D87838D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CC73CC" w:rsidRPr="00807650" w14:paraId="22D668FB" w14:textId="77777777" w:rsidTr="005002CB">
        <w:trPr>
          <w:trHeight w:val="169"/>
          <w:tblCellSpacing w:w="7" w:type="dxa"/>
        </w:trPr>
        <w:tc>
          <w:tcPr>
            <w:tcW w:w="546" w:type="dxa"/>
            <w:vMerge w:val="restart"/>
            <w:shd w:val="clear" w:color="auto" w:fill="9498CB"/>
            <w:vAlign w:val="center"/>
          </w:tcPr>
          <w:p w14:paraId="536B9C0E" w14:textId="77777777" w:rsidR="00CC73CC" w:rsidRPr="00807650" w:rsidRDefault="00CC73CC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3.2</w:t>
            </w:r>
          </w:p>
        </w:tc>
        <w:tc>
          <w:tcPr>
            <w:tcW w:w="2385" w:type="dxa"/>
            <w:vMerge w:val="restart"/>
            <w:shd w:val="clear" w:color="auto" w:fill="D9D9D9" w:themeFill="background1" w:themeFillShade="D9"/>
          </w:tcPr>
          <w:p w14:paraId="624EA48B" w14:textId="77777777" w:rsidR="00CC73CC" w:rsidRPr="00807650" w:rsidRDefault="00CC73CC" w:rsidP="001B1109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vMerge w:val="restart"/>
            <w:shd w:val="clear" w:color="auto" w:fill="D9D9D9" w:themeFill="background1" w:themeFillShade="D9"/>
          </w:tcPr>
          <w:p w14:paraId="7E0B5211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vMerge w:val="restart"/>
            <w:shd w:val="clear" w:color="auto" w:fill="D9D9D9" w:themeFill="background1" w:themeFillShade="D9"/>
          </w:tcPr>
          <w:p w14:paraId="135853C2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9D9D9" w:themeFill="background1" w:themeFillShade="D9"/>
          </w:tcPr>
          <w:p w14:paraId="25D8862B" w14:textId="5B4DD805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888" w:type="dxa"/>
            <w:shd w:val="clear" w:color="auto" w:fill="D9D9D9" w:themeFill="background1" w:themeFillShade="D9"/>
          </w:tcPr>
          <w:p w14:paraId="7E9FF75C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D9D9D9" w:themeFill="background1" w:themeFillShade="D9"/>
          </w:tcPr>
          <w:p w14:paraId="59E17929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D9D9D9" w:themeFill="background1" w:themeFillShade="D9"/>
          </w:tcPr>
          <w:p w14:paraId="41B38744" w14:textId="7AC9AC00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 w:val="restart"/>
            <w:shd w:val="clear" w:color="auto" w:fill="D9D9D9" w:themeFill="background1" w:themeFillShade="D9"/>
          </w:tcPr>
          <w:p w14:paraId="04E6BC67" w14:textId="23C46DC3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CC73CC" w:rsidRPr="00807650" w14:paraId="787A619E" w14:textId="77777777" w:rsidTr="005002CB">
        <w:trPr>
          <w:trHeight w:val="168"/>
          <w:tblCellSpacing w:w="7" w:type="dxa"/>
        </w:trPr>
        <w:tc>
          <w:tcPr>
            <w:tcW w:w="546" w:type="dxa"/>
            <w:vMerge/>
            <w:shd w:val="clear" w:color="auto" w:fill="9498CB"/>
            <w:vAlign w:val="center"/>
          </w:tcPr>
          <w:p w14:paraId="5FC3EC1B" w14:textId="77777777" w:rsidR="00CC73CC" w:rsidRPr="00807650" w:rsidRDefault="00CC73CC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85" w:type="dxa"/>
            <w:vMerge/>
            <w:shd w:val="clear" w:color="auto" w:fill="D9D9D9" w:themeFill="background1" w:themeFillShade="D9"/>
          </w:tcPr>
          <w:p w14:paraId="7A45BABF" w14:textId="77777777" w:rsidR="00CC73CC" w:rsidRPr="00807650" w:rsidRDefault="00CC73CC" w:rsidP="001B1109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vMerge/>
            <w:shd w:val="clear" w:color="auto" w:fill="D9D9D9" w:themeFill="background1" w:themeFillShade="D9"/>
          </w:tcPr>
          <w:p w14:paraId="601A23A7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vMerge/>
            <w:shd w:val="clear" w:color="auto" w:fill="D9D9D9" w:themeFill="background1" w:themeFillShade="D9"/>
          </w:tcPr>
          <w:p w14:paraId="65D697A8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9D9D9" w:themeFill="background1" w:themeFillShade="D9"/>
          </w:tcPr>
          <w:p w14:paraId="0D131A5E" w14:textId="54652789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888" w:type="dxa"/>
            <w:shd w:val="clear" w:color="auto" w:fill="D9D9D9" w:themeFill="background1" w:themeFillShade="D9"/>
          </w:tcPr>
          <w:p w14:paraId="30E7479D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D9D9D9" w:themeFill="background1" w:themeFillShade="D9"/>
          </w:tcPr>
          <w:p w14:paraId="33B3261B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D9D9D9" w:themeFill="background1" w:themeFillShade="D9"/>
          </w:tcPr>
          <w:p w14:paraId="7484E7A3" w14:textId="7D5DA86B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/>
            <w:shd w:val="clear" w:color="auto" w:fill="D9D9D9" w:themeFill="background1" w:themeFillShade="D9"/>
          </w:tcPr>
          <w:p w14:paraId="29B74FBA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CC73CC" w:rsidRPr="00807650" w14:paraId="2090AA43" w14:textId="77777777" w:rsidTr="005002CB">
        <w:trPr>
          <w:trHeight w:val="169"/>
          <w:tblCellSpacing w:w="7" w:type="dxa"/>
        </w:trPr>
        <w:tc>
          <w:tcPr>
            <w:tcW w:w="546" w:type="dxa"/>
            <w:vMerge w:val="restart"/>
            <w:shd w:val="clear" w:color="auto" w:fill="9498CB"/>
            <w:vAlign w:val="center"/>
          </w:tcPr>
          <w:p w14:paraId="16861A14" w14:textId="77777777" w:rsidR="00CC73CC" w:rsidRPr="00807650" w:rsidRDefault="00CC73CC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3...</w:t>
            </w:r>
          </w:p>
        </w:tc>
        <w:tc>
          <w:tcPr>
            <w:tcW w:w="2385" w:type="dxa"/>
            <w:vMerge w:val="restart"/>
            <w:shd w:val="clear" w:color="auto" w:fill="F2F2F2" w:themeFill="background1" w:themeFillShade="F2"/>
          </w:tcPr>
          <w:p w14:paraId="31A31EA3" w14:textId="77777777" w:rsidR="00CC73CC" w:rsidRPr="00807650" w:rsidRDefault="00CC73CC" w:rsidP="001B1109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vMerge w:val="restart"/>
            <w:shd w:val="clear" w:color="auto" w:fill="F2F2F2" w:themeFill="background1" w:themeFillShade="F2"/>
          </w:tcPr>
          <w:p w14:paraId="59DB193C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vMerge w:val="restart"/>
            <w:shd w:val="clear" w:color="auto" w:fill="F2F2F2" w:themeFill="background1" w:themeFillShade="F2"/>
          </w:tcPr>
          <w:p w14:paraId="4563F5F7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F2F2" w:themeFill="background1" w:themeFillShade="F2"/>
          </w:tcPr>
          <w:p w14:paraId="3547DC7E" w14:textId="47AA85F1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888" w:type="dxa"/>
            <w:shd w:val="clear" w:color="auto" w:fill="F2F2F2" w:themeFill="background1" w:themeFillShade="F2"/>
          </w:tcPr>
          <w:p w14:paraId="20E2AC8F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F2F2F2" w:themeFill="background1" w:themeFillShade="F2"/>
          </w:tcPr>
          <w:p w14:paraId="3302BB2C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F2F2F2" w:themeFill="background1" w:themeFillShade="F2"/>
          </w:tcPr>
          <w:p w14:paraId="34CAC7A1" w14:textId="0F366831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 w:val="restart"/>
            <w:shd w:val="clear" w:color="auto" w:fill="F2F2F2" w:themeFill="background1" w:themeFillShade="F2"/>
          </w:tcPr>
          <w:p w14:paraId="13D2FF16" w14:textId="1F5902BD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CC73CC" w:rsidRPr="00807650" w14:paraId="090C82D5" w14:textId="77777777" w:rsidTr="005002CB">
        <w:trPr>
          <w:trHeight w:val="168"/>
          <w:tblCellSpacing w:w="7" w:type="dxa"/>
        </w:trPr>
        <w:tc>
          <w:tcPr>
            <w:tcW w:w="546" w:type="dxa"/>
            <w:vMerge/>
            <w:shd w:val="clear" w:color="auto" w:fill="9498CB"/>
            <w:vAlign w:val="center"/>
          </w:tcPr>
          <w:p w14:paraId="5B28959B" w14:textId="77777777" w:rsidR="00CC73CC" w:rsidRPr="00807650" w:rsidRDefault="00CC73CC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85" w:type="dxa"/>
            <w:vMerge/>
            <w:shd w:val="clear" w:color="auto" w:fill="F2F2F2" w:themeFill="background1" w:themeFillShade="F2"/>
          </w:tcPr>
          <w:p w14:paraId="3F002FD4" w14:textId="77777777" w:rsidR="00CC73CC" w:rsidRPr="00807650" w:rsidRDefault="00CC73CC" w:rsidP="001B1109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vMerge/>
            <w:shd w:val="clear" w:color="auto" w:fill="F2F2F2" w:themeFill="background1" w:themeFillShade="F2"/>
          </w:tcPr>
          <w:p w14:paraId="0537ADAA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vMerge/>
            <w:shd w:val="clear" w:color="auto" w:fill="F2F2F2" w:themeFill="background1" w:themeFillShade="F2"/>
          </w:tcPr>
          <w:p w14:paraId="440DF779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F2F2" w:themeFill="background1" w:themeFillShade="F2"/>
          </w:tcPr>
          <w:p w14:paraId="68DB7F28" w14:textId="73E139DA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888" w:type="dxa"/>
            <w:shd w:val="clear" w:color="auto" w:fill="F2F2F2" w:themeFill="background1" w:themeFillShade="F2"/>
          </w:tcPr>
          <w:p w14:paraId="47AA0735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F2F2F2" w:themeFill="background1" w:themeFillShade="F2"/>
          </w:tcPr>
          <w:p w14:paraId="60E368C0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F2F2F2" w:themeFill="background1" w:themeFillShade="F2"/>
          </w:tcPr>
          <w:p w14:paraId="66DBB6F2" w14:textId="176A6CC5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/>
            <w:shd w:val="clear" w:color="auto" w:fill="F2F2F2" w:themeFill="background1" w:themeFillShade="F2"/>
          </w:tcPr>
          <w:p w14:paraId="16064187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</w:tbl>
    <w:p w14:paraId="173A3B8B" w14:textId="37F83EA2" w:rsidR="00371CBD" w:rsidRPr="00120180" w:rsidRDefault="001B1109" w:rsidP="00120180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8"/>
          <w:szCs w:val="8"/>
          <w:rtl/>
        </w:rPr>
      </w:pPr>
      <w:r>
        <w:rPr>
          <w:rStyle w:val="a"/>
          <w:rFonts w:ascii="DIN NEXT™ ARABIC BOLD" w:hAnsi="DIN NEXT™ ARABIC BOLD" w:cs="DIN NEXT™ ARABIC BOLD"/>
          <w:color w:val="4C3D8E"/>
          <w:sz w:val="8"/>
          <w:szCs w:val="8"/>
          <w:rtl/>
        </w:rPr>
        <w:br w:type="textWrapping" w:clear="all"/>
      </w:r>
    </w:p>
    <w:p w14:paraId="7B6A87EF" w14:textId="48D9A70E" w:rsidR="00120180" w:rsidRDefault="004E172A" w:rsidP="002A638C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</w:pPr>
      <w:bookmarkStart w:id="4" w:name="_Ref115698116"/>
      <w:r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2</w:t>
      </w:r>
      <w:r w:rsidR="00120180" w:rsidRPr="00C81CB5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 xml:space="preserve">. </w:t>
      </w:r>
      <w:r w:rsidR="00120180" w:rsidRPr="00120180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Recommendations</w:t>
      </w:r>
      <w:bookmarkEnd w:id="4"/>
    </w:p>
    <w:tbl>
      <w:tblPr>
        <w:tblStyle w:val="TableGrid"/>
        <w:tblW w:w="5903" w:type="pct"/>
        <w:tblInd w:w="-735" w:type="dxa"/>
        <w:tblBorders>
          <w:top w:val="thinThickSmallGap" w:sz="18" w:space="0" w:color="auto"/>
          <w:left w:val="thinThickSmallGap" w:sz="18" w:space="0" w:color="auto"/>
          <w:bottom w:val="thickThinSmallGap" w:sz="18" w:space="0" w:color="auto"/>
          <w:right w:val="thickThinSmallGap" w:sz="18" w:space="0" w:color="auto"/>
        </w:tblBorders>
        <w:tblLook w:val="04A0" w:firstRow="1" w:lastRow="0" w:firstColumn="1" w:lastColumn="0" w:noHBand="0" w:noVBand="1"/>
      </w:tblPr>
      <w:tblGrid>
        <w:gridCol w:w="10621"/>
      </w:tblGrid>
      <w:tr w:rsidR="00BB7B57" w:rsidRPr="00553C5E" w14:paraId="073F7A6C" w14:textId="77777777" w:rsidTr="00BB7B57">
        <w:trPr>
          <w:trHeight w:val="37"/>
        </w:trPr>
        <w:tc>
          <w:tcPr>
            <w:tcW w:w="5000" w:type="pct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26A79D04" w14:textId="2D502ECF" w:rsidR="00BB7B57" w:rsidRPr="004C1EFD" w:rsidRDefault="00BB7B57" w:rsidP="00277C71">
            <w:pPr>
              <w:pStyle w:val="Heading2"/>
            </w:pPr>
          </w:p>
        </w:tc>
      </w:tr>
      <w:tr w:rsidR="00BB7B57" w:rsidRPr="00F83DA5" w14:paraId="36E26BFF" w14:textId="77777777" w:rsidTr="00BB7B57">
        <w:trPr>
          <w:trHeight w:val="37"/>
        </w:trPr>
        <w:tc>
          <w:tcPr>
            <w:tcW w:w="5000" w:type="pc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9483E27" w14:textId="78207976" w:rsidR="00BB7B57" w:rsidRDefault="00BB7B57" w:rsidP="00277C71">
            <w:pPr>
              <w:spacing w:line="276" w:lineRule="auto"/>
              <w:rPr>
                <w:rFonts w:asciiTheme="majorBidi" w:hAnsiTheme="majorBidi" w:cstheme="majorBidi"/>
              </w:rPr>
            </w:pPr>
          </w:p>
          <w:p w14:paraId="10E0A1E6" w14:textId="14AFBC1D" w:rsidR="00BB7B57" w:rsidRDefault="00BB7B57" w:rsidP="00277C71">
            <w:pPr>
              <w:spacing w:line="276" w:lineRule="auto"/>
              <w:rPr>
                <w:rFonts w:asciiTheme="majorBidi" w:hAnsiTheme="majorBidi" w:cstheme="majorBidi"/>
              </w:rPr>
            </w:pPr>
          </w:p>
          <w:p w14:paraId="34D069EB" w14:textId="3A7C3DDA" w:rsidR="00BB7B57" w:rsidRDefault="00BB7B57" w:rsidP="00277C71">
            <w:pPr>
              <w:spacing w:line="276" w:lineRule="auto"/>
              <w:rPr>
                <w:rFonts w:asciiTheme="majorBidi" w:hAnsiTheme="majorBidi" w:cstheme="majorBidi"/>
              </w:rPr>
            </w:pPr>
          </w:p>
          <w:p w14:paraId="4B5DBA19" w14:textId="77777777" w:rsidR="00BB7B57" w:rsidRDefault="00BB7B57" w:rsidP="00277C71">
            <w:pPr>
              <w:spacing w:line="276" w:lineRule="auto"/>
              <w:rPr>
                <w:rFonts w:asciiTheme="majorBidi" w:hAnsiTheme="majorBidi" w:cstheme="majorBidi"/>
              </w:rPr>
            </w:pPr>
          </w:p>
          <w:p w14:paraId="53852B7E" w14:textId="77777777" w:rsidR="00BB7B57" w:rsidRPr="00F83DA5" w:rsidRDefault="00BB7B57" w:rsidP="00277C71">
            <w:pPr>
              <w:spacing w:line="276" w:lineRule="auto"/>
              <w:rPr>
                <w:rFonts w:asciiTheme="majorBidi" w:hAnsiTheme="majorBidi" w:cstheme="majorBidi"/>
              </w:rPr>
            </w:pPr>
          </w:p>
        </w:tc>
      </w:tr>
    </w:tbl>
    <w:p w14:paraId="60EAB17B" w14:textId="77777777" w:rsidR="00BB7B57" w:rsidRPr="00BB7B57" w:rsidRDefault="00BB7B57" w:rsidP="00BB7B57">
      <w:pPr>
        <w:rPr>
          <w:rtl/>
          <w:lang w:bidi="ar-YE"/>
        </w:rPr>
      </w:pPr>
    </w:p>
    <w:p w14:paraId="0C41CDEC" w14:textId="6694595B" w:rsidR="00120180" w:rsidRPr="00F9176E" w:rsidRDefault="00120180" w:rsidP="002A638C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5" w:name="_Ref115698120"/>
      <w:r>
        <w:rPr>
          <w:rFonts w:ascii="DIN NEXT™ ARABIC BOLD" w:hAnsi="DIN NEXT™ ARABIC BOLD" w:cs="DIN NEXT™ ARABIC BOLD"/>
          <w:color w:val="4C3D8E"/>
        </w:rPr>
        <w:t>C.</w:t>
      </w:r>
      <w:r w:rsidRPr="00C81CB5">
        <w:rPr>
          <w:rFonts w:ascii="DIN NEXT™ ARABIC BOLD" w:hAnsi="DIN NEXT™ ARABIC BOLD" w:cs="DIN NEXT™ ARABIC BOLD"/>
          <w:color w:val="4C3D8E"/>
        </w:rPr>
        <w:t xml:space="preserve"> </w:t>
      </w:r>
      <w:r w:rsidRPr="00120180">
        <w:rPr>
          <w:rFonts w:ascii="DIN NEXT™ ARABIC BOLD" w:hAnsi="DIN NEXT™ ARABIC BOLD" w:cs="DIN NEXT™ ARABIC BOLD"/>
          <w:color w:val="4C3D8E"/>
        </w:rPr>
        <w:t xml:space="preserve">Topics not </w:t>
      </w:r>
      <w:bookmarkEnd w:id="5"/>
      <w:r w:rsidR="00053E34" w:rsidRPr="00120180">
        <w:rPr>
          <w:rFonts w:ascii="DIN NEXT™ ARABIC BOLD" w:hAnsi="DIN NEXT™ ARABIC BOLD" w:cs="DIN NEXT™ ARABIC BOLD"/>
          <w:color w:val="4C3D8E"/>
        </w:rPr>
        <w:t>covered.</w:t>
      </w:r>
    </w:p>
    <w:tbl>
      <w:tblPr>
        <w:tblStyle w:val="NCAAA"/>
        <w:tblW w:w="10349" w:type="dxa"/>
        <w:jc w:val="center"/>
        <w:tblBorders>
          <w:top w:val="single" w:sz="4" w:space="0" w:color="767171"/>
          <w:left w:val="single" w:sz="4" w:space="0" w:color="767171"/>
          <w:bottom w:val="single" w:sz="4" w:space="0" w:color="767171"/>
          <w:right w:val="single" w:sz="4" w:space="0" w:color="767171"/>
          <w:insideH w:val="single" w:sz="4" w:space="0" w:color="767171"/>
          <w:insideV w:val="single" w:sz="4" w:space="0" w:color="767171"/>
        </w:tblBorders>
        <w:tblLayout w:type="fixed"/>
        <w:tblLook w:val="01E0" w:firstRow="1" w:lastRow="1" w:firstColumn="1" w:lastColumn="1" w:noHBand="0" w:noVBand="0"/>
      </w:tblPr>
      <w:tblGrid>
        <w:gridCol w:w="2571"/>
        <w:gridCol w:w="2762"/>
        <w:gridCol w:w="2613"/>
        <w:gridCol w:w="2403"/>
      </w:tblGrid>
      <w:tr w:rsidR="009C2CB4" w:rsidRPr="008B1E48" w14:paraId="277E4194" w14:textId="77777777" w:rsidTr="005002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30"/>
          <w:jc w:val="center"/>
        </w:trPr>
        <w:tc>
          <w:tcPr>
            <w:tcW w:w="2571" w:type="dxa"/>
            <w:vAlign w:val="center"/>
          </w:tcPr>
          <w:p w14:paraId="640BDFC5" w14:textId="56697558" w:rsidR="009C2CB4" w:rsidRPr="008B1E48" w:rsidRDefault="00443CFF" w:rsidP="00923576">
            <w:pPr>
              <w:jc w:val="center"/>
              <w:rPr>
                <w:rFonts w:cs="DIN NEXT™ ARABIC MEDIUM"/>
                <w:sz w:val="20"/>
                <w:szCs w:val="20"/>
              </w:rPr>
            </w:pPr>
            <w:r>
              <w:rPr>
                <w:rFonts w:cs="DIN NEXT™ ARABIC MEDIUM"/>
                <w:sz w:val="20"/>
                <w:szCs w:val="20"/>
              </w:rPr>
              <w:t>Topic</w:t>
            </w:r>
          </w:p>
        </w:tc>
        <w:tc>
          <w:tcPr>
            <w:tcW w:w="2762" w:type="dxa"/>
            <w:vAlign w:val="center"/>
          </w:tcPr>
          <w:p w14:paraId="76F4716A" w14:textId="597F74A0" w:rsidR="009C2CB4" w:rsidRPr="009C2CB4" w:rsidRDefault="009C2CB4" w:rsidP="00205FF2">
            <w:pPr>
              <w:jc w:val="center"/>
              <w:rPr>
                <w:rFonts w:cs="DIN NEXT™ ARABIC MEDIUM"/>
                <w:sz w:val="20"/>
                <w:szCs w:val="20"/>
                <w:rtl/>
              </w:rPr>
            </w:pPr>
            <w:r w:rsidRPr="009C2CB4">
              <w:rPr>
                <w:rFonts w:cs="DIN NEXT™ ARABIC MEDIUM"/>
                <w:sz w:val="20"/>
                <w:szCs w:val="20"/>
              </w:rPr>
              <w:t>Reason for Not Covering/discrepancies</w:t>
            </w:r>
          </w:p>
        </w:tc>
        <w:tc>
          <w:tcPr>
            <w:tcW w:w="2613" w:type="dxa"/>
            <w:vAlign w:val="center"/>
          </w:tcPr>
          <w:p w14:paraId="68A340D9" w14:textId="0ADA40E3" w:rsidR="009C2CB4" w:rsidRPr="009C2CB4" w:rsidRDefault="009C2CB4" w:rsidP="00205FF2">
            <w:pPr>
              <w:jc w:val="center"/>
              <w:rPr>
                <w:rFonts w:cs="DIN NEXT™ ARABIC MEDIUM"/>
                <w:sz w:val="20"/>
                <w:szCs w:val="20"/>
              </w:rPr>
            </w:pPr>
            <w:r w:rsidRPr="009C2CB4">
              <w:rPr>
                <w:rFonts w:cs="DIN NEXT™ ARABIC MEDIUM"/>
                <w:sz w:val="20"/>
                <w:szCs w:val="20"/>
              </w:rPr>
              <w:t>Extent of their Impact on Learning Outcomes</w:t>
            </w:r>
          </w:p>
        </w:tc>
        <w:tc>
          <w:tcPr>
            <w:tcW w:w="2403" w:type="dxa"/>
            <w:vAlign w:val="center"/>
          </w:tcPr>
          <w:p w14:paraId="59FBAF3B" w14:textId="52AA564E" w:rsidR="009C2CB4" w:rsidRPr="009C2CB4" w:rsidRDefault="009C2CB4" w:rsidP="00205FF2">
            <w:pPr>
              <w:jc w:val="center"/>
              <w:rPr>
                <w:rFonts w:cs="DIN NEXT™ ARABIC MEDIUM"/>
                <w:sz w:val="20"/>
                <w:szCs w:val="20"/>
              </w:rPr>
            </w:pPr>
            <w:r w:rsidRPr="009C2CB4">
              <w:rPr>
                <w:rFonts w:cs="DIN NEXT™ ARABIC MEDIUM"/>
                <w:sz w:val="20"/>
                <w:szCs w:val="20"/>
              </w:rPr>
              <w:t>Compensating Action</w:t>
            </w:r>
          </w:p>
        </w:tc>
      </w:tr>
      <w:tr w:rsidR="00371CBD" w:rsidRPr="008B1E48" w14:paraId="2697292E" w14:textId="77777777" w:rsidTr="005002CB">
        <w:trPr>
          <w:trHeight w:val="506"/>
          <w:jc w:val="center"/>
        </w:trPr>
        <w:tc>
          <w:tcPr>
            <w:tcW w:w="2571" w:type="dxa"/>
          </w:tcPr>
          <w:p w14:paraId="31A687C2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762" w:type="dxa"/>
          </w:tcPr>
          <w:p w14:paraId="5CB2F1C5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613" w:type="dxa"/>
          </w:tcPr>
          <w:p w14:paraId="57F1F9AB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403" w:type="dxa"/>
          </w:tcPr>
          <w:p w14:paraId="7903EC8F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</w:tr>
      <w:tr w:rsidR="00371CBD" w:rsidRPr="008B1E48" w14:paraId="07D4E811" w14:textId="77777777" w:rsidTr="005002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06"/>
          <w:jc w:val="center"/>
        </w:trPr>
        <w:tc>
          <w:tcPr>
            <w:tcW w:w="2571" w:type="dxa"/>
          </w:tcPr>
          <w:p w14:paraId="10138DAD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762" w:type="dxa"/>
          </w:tcPr>
          <w:p w14:paraId="592ECFA8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613" w:type="dxa"/>
          </w:tcPr>
          <w:p w14:paraId="73E14781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403" w:type="dxa"/>
          </w:tcPr>
          <w:p w14:paraId="24811A26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</w:tr>
      <w:tr w:rsidR="00371CBD" w:rsidRPr="008B1E48" w14:paraId="5FEAADC7" w14:textId="77777777" w:rsidTr="005002CB">
        <w:trPr>
          <w:trHeight w:val="506"/>
          <w:jc w:val="center"/>
        </w:trPr>
        <w:tc>
          <w:tcPr>
            <w:tcW w:w="2571" w:type="dxa"/>
          </w:tcPr>
          <w:p w14:paraId="0DD799DD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762" w:type="dxa"/>
          </w:tcPr>
          <w:p w14:paraId="233663EA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613" w:type="dxa"/>
          </w:tcPr>
          <w:p w14:paraId="78A3DD6C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403" w:type="dxa"/>
          </w:tcPr>
          <w:p w14:paraId="41727B22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</w:tr>
      <w:tr w:rsidR="00371CBD" w:rsidRPr="008B1E48" w14:paraId="7B5D13A6" w14:textId="77777777" w:rsidTr="005002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06"/>
          <w:jc w:val="center"/>
        </w:trPr>
        <w:tc>
          <w:tcPr>
            <w:tcW w:w="2571" w:type="dxa"/>
          </w:tcPr>
          <w:p w14:paraId="491990BF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762" w:type="dxa"/>
          </w:tcPr>
          <w:p w14:paraId="74D2C6FA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613" w:type="dxa"/>
          </w:tcPr>
          <w:p w14:paraId="55284B9F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403" w:type="dxa"/>
          </w:tcPr>
          <w:p w14:paraId="05E9F4B2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</w:tr>
    </w:tbl>
    <w:p w14:paraId="7A9E8F9E" w14:textId="3DA33041" w:rsidR="003A4ABD" w:rsidRDefault="003A4ABD" w:rsidP="0060691A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</w:p>
    <w:p w14:paraId="70B3DFD9" w14:textId="77777777" w:rsidR="00923576" w:rsidRDefault="00923576" w:rsidP="0060691A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p w14:paraId="01FA1034" w14:textId="6434D412" w:rsidR="009C2CB4" w:rsidRPr="00F9176E" w:rsidRDefault="009C2CB4" w:rsidP="002A638C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6" w:name="_Ref115698246"/>
      <w:r>
        <w:rPr>
          <w:rFonts w:ascii="DIN NEXT™ ARABIC BOLD" w:hAnsi="DIN NEXT™ ARABIC BOLD" w:cs="DIN NEXT™ ARABIC BOLD"/>
          <w:color w:val="4C3D8E"/>
        </w:rPr>
        <w:t>D.</w:t>
      </w:r>
      <w:r w:rsidRPr="00C81CB5">
        <w:rPr>
          <w:rFonts w:ascii="DIN NEXT™ ARABIC BOLD" w:hAnsi="DIN NEXT™ ARABIC BOLD" w:cs="DIN NEXT™ ARABIC BOLD"/>
          <w:color w:val="4C3D8E"/>
        </w:rPr>
        <w:t xml:space="preserve"> </w:t>
      </w:r>
      <w:r w:rsidRPr="009C2CB4">
        <w:rPr>
          <w:rFonts w:ascii="DIN NEXT™ ARABIC BOLD" w:hAnsi="DIN NEXT™ ARABIC BOLD" w:cs="DIN NEXT™ ARABIC BOLD"/>
          <w:color w:val="4C3D8E"/>
        </w:rPr>
        <w:t>Course Improvement Plan</w:t>
      </w:r>
      <w:bookmarkEnd w:id="6"/>
      <w:r w:rsidR="00A73FEF">
        <w:rPr>
          <w:rFonts w:ascii="DIN NEXT™ ARABIC BOLD" w:hAnsi="DIN NEXT™ ARABIC BOLD" w:cs="DIN NEXT™ ARABIC BOLD"/>
          <w:color w:val="4C3D8E"/>
        </w:rPr>
        <w:t xml:space="preserve"> </w:t>
      </w:r>
    </w:p>
    <w:tbl>
      <w:tblPr>
        <w:tblStyle w:val="NCAAA"/>
        <w:tblW w:w="9155" w:type="dxa"/>
        <w:tblBorders>
          <w:top w:val="single" w:sz="4" w:space="0" w:color="767171"/>
          <w:left w:val="single" w:sz="4" w:space="0" w:color="767171"/>
          <w:bottom w:val="single" w:sz="4" w:space="0" w:color="767171"/>
          <w:right w:val="single" w:sz="4" w:space="0" w:color="767171"/>
          <w:insideH w:val="single" w:sz="4" w:space="0" w:color="767171"/>
          <w:insideV w:val="single" w:sz="4" w:space="0" w:color="767171"/>
        </w:tblBorders>
        <w:tblLayout w:type="fixed"/>
        <w:tblLook w:val="01E0" w:firstRow="1" w:lastRow="1" w:firstColumn="1" w:lastColumn="1" w:noHBand="0" w:noVBand="0"/>
      </w:tblPr>
      <w:tblGrid>
        <w:gridCol w:w="3576"/>
        <w:gridCol w:w="2159"/>
        <w:gridCol w:w="3420"/>
      </w:tblGrid>
      <w:tr w:rsidR="009C2CB4" w:rsidRPr="00F51FEF" w14:paraId="6864ECBA" w14:textId="77777777" w:rsidTr="005002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tcW w:w="3576" w:type="dxa"/>
            <w:vMerge w:val="restart"/>
            <w:vAlign w:val="center"/>
          </w:tcPr>
          <w:p w14:paraId="467D880A" w14:textId="043966F2" w:rsidR="009C2CB4" w:rsidRPr="009C2CB4" w:rsidRDefault="009C2CB4" w:rsidP="00205FF2">
            <w:pPr>
              <w:jc w:val="center"/>
              <w:rPr>
                <w:rFonts w:cs="DIN NEXT™ ARABIC MEDIUM"/>
                <w:sz w:val="24"/>
                <w:szCs w:val="24"/>
              </w:rPr>
            </w:pPr>
            <w:bookmarkStart w:id="7" w:name="_Hlk1046756"/>
            <w:r w:rsidRPr="009C2CB4">
              <w:rPr>
                <w:rFonts w:cs="DIN NEXT™ ARABIC MEDIUM"/>
                <w:sz w:val="24"/>
                <w:szCs w:val="24"/>
              </w:rPr>
              <w:t>Recommendations</w:t>
            </w:r>
          </w:p>
        </w:tc>
        <w:tc>
          <w:tcPr>
            <w:tcW w:w="2159" w:type="dxa"/>
            <w:vMerge w:val="restart"/>
            <w:vAlign w:val="center"/>
          </w:tcPr>
          <w:p w14:paraId="58D8D2B4" w14:textId="3705C096" w:rsidR="009C2CB4" w:rsidRPr="009C2CB4" w:rsidRDefault="009C2CB4" w:rsidP="00205FF2">
            <w:pPr>
              <w:jc w:val="center"/>
              <w:rPr>
                <w:rFonts w:cs="DIN NEXT™ ARABIC MEDIUM"/>
                <w:sz w:val="24"/>
                <w:szCs w:val="24"/>
              </w:rPr>
            </w:pPr>
            <w:r w:rsidRPr="009C2CB4">
              <w:rPr>
                <w:rFonts w:cs="DIN NEXT™ ARABIC MEDIUM"/>
                <w:sz w:val="24"/>
                <w:szCs w:val="24"/>
              </w:rPr>
              <w:t>Actions</w:t>
            </w:r>
          </w:p>
        </w:tc>
        <w:tc>
          <w:tcPr>
            <w:tcW w:w="3420" w:type="dxa"/>
            <w:vMerge w:val="restart"/>
            <w:vAlign w:val="center"/>
          </w:tcPr>
          <w:p w14:paraId="111832E3" w14:textId="4B6145D4" w:rsidR="009C2CB4" w:rsidRPr="009C2CB4" w:rsidRDefault="009C2CB4" w:rsidP="00205FF2">
            <w:pPr>
              <w:jc w:val="center"/>
              <w:rPr>
                <w:rFonts w:cs="DIN NEXT™ ARABIC MEDIUM"/>
                <w:sz w:val="24"/>
                <w:szCs w:val="24"/>
              </w:rPr>
            </w:pPr>
            <w:r w:rsidRPr="009C2CB4">
              <w:rPr>
                <w:rFonts w:cs="DIN NEXT™ ARABIC MEDIUM"/>
                <w:sz w:val="24"/>
                <w:szCs w:val="24"/>
              </w:rPr>
              <w:t>Needed Support</w:t>
            </w:r>
          </w:p>
        </w:tc>
      </w:tr>
      <w:tr w:rsidR="00F51FEF" w:rsidRPr="00F51FEF" w14:paraId="7AB1F796" w14:textId="77777777" w:rsidTr="005002CB">
        <w:trPr>
          <w:trHeight w:val="312"/>
        </w:trPr>
        <w:tc>
          <w:tcPr>
            <w:tcW w:w="3576" w:type="dxa"/>
            <w:vMerge/>
          </w:tcPr>
          <w:p w14:paraId="02DA999B" w14:textId="77777777" w:rsidR="00F51FEF" w:rsidRPr="00F51FEF" w:rsidRDefault="00F51FEF" w:rsidP="009C2CB4">
            <w:pPr>
              <w:jc w:val="center"/>
              <w:rPr>
                <w:rFonts w:cs="DIN NEXT™ ARABIC MEDIUM"/>
              </w:rPr>
            </w:pPr>
          </w:p>
        </w:tc>
        <w:tc>
          <w:tcPr>
            <w:tcW w:w="2159" w:type="dxa"/>
            <w:vMerge/>
          </w:tcPr>
          <w:p w14:paraId="1743705B" w14:textId="77777777" w:rsidR="00F51FEF" w:rsidRPr="00F51FEF" w:rsidRDefault="00F51FEF" w:rsidP="009C2CB4">
            <w:pPr>
              <w:jc w:val="center"/>
              <w:rPr>
                <w:rFonts w:cs="DIN NEXT™ ARABIC MEDIUM"/>
              </w:rPr>
            </w:pPr>
          </w:p>
        </w:tc>
        <w:tc>
          <w:tcPr>
            <w:tcW w:w="3420" w:type="dxa"/>
            <w:vMerge/>
          </w:tcPr>
          <w:p w14:paraId="113A0A83" w14:textId="77777777" w:rsidR="00F51FEF" w:rsidRPr="00F51FEF" w:rsidRDefault="00F51FEF" w:rsidP="009C2CB4">
            <w:pPr>
              <w:jc w:val="center"/>
              <w:rPr>
                <w:rFonts w:cs="DIN NEXT™ ARABIC MEDIUM"/>
              </w:rPr>
            </w:pPr>
          </w:p>
        </w:tc>
      </w:tr>
      <w:tr w:rsidR="00F51FEF" w:rsidRPr="00F51FEF" w14:paraId="0553280E" w14:textId="77777777" w:rsidTr="005002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5"/>
        </w:trPr>
        <w:tc>
          <w:tcPr>
            <w:tcW w:w="3576" w:type="dxa"/>
          </w:tcPr>
          <w:p w14:paraId="187437F2" w14:textId="77777777" w:rsidR="00F51FEF" w:rsidRPr="00F51FEF" w:rsidRDefault="00F51FEF" w:rsidP="009C2CB4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cs="DIN NEXT™ ARABIC MEDIUM"/>
              </w:rPr>
            </w:pPr>
            <w:r w:rsidRPr="00F51FEF">
              <w:rPr>
                <w:rFonts w:cs="DIN NEXT™ ARABIC MEDIUM"/>
              </w:rPr>
              <w:t xml:space="preserve"> </w:t>
            </w:r>
          </w:p>
        </w:tc>
        <w:tc>
          <w:tcPr>
            <w:tcW w:w="2159" w:type="dxa"/>
          </w:tcPr>
          <w:p w14:paraId="3D92FB88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  <w:tc>
          <w:tcPr>
            <w:tcW w:w="3420" w:type="dxa"/>
          </w:tcPr>
          <w:p w14:paraId="4AC86839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</w:tr>
      <w:tr w:rsidR="00F51FEF" w:rsidRPr="00F51FEF" w14:paraId="59F586DB" w14:textId="77777777" w:rsidTr="005002CB">
        <w:trPr>
          <w:trHeight w:val="345"/>
        </w:trPr>
        <w:tc>
          <w:tcPr>
            <w:tcW w:w="3576" w:type="dxa"/>
          </w:tcPr>
          <w:p w14:paraId="6234504A" w14:textId="77777777" w:rsidR="00F51FEF" w:rsidRPr="00F51FEF" w:rsidRDefault="00F51FEF" w:rsidP="009C2CB4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cs="DIN NEXT™ ARABIC MEDIUM"/>
              </w:rPr>
            </w:pPr>
            <w:r w:rsidRPr="00F51FEF">
              <w:rPr>
                <w:rFonts w:cs="DIN NEXT™ ARABIC MEDIUM"/>
              </w:rPr>
              <w:t xml:space="preserve"> </w:t>
            </w:r>
          </w:p>
        </w:tc>
        <w:tc>
          <w:tcPr>
            <w:tcW w:w="2159" w:type="dxa"/>
          </w:tcPr>
          <w:p w14:paraId="0BF9115C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  <w:tc>
          <w:tcPr>
            <w:tcW w:w="3420" w:type="dxa"/>
          </w:tcPr>
          <w:p w14:paraId="6D1BAE2B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</w:tr>
      <w:tr w:rsidR="00F51FEF" w:rsidRPr="00F51FEF" w14:paraId="33225CCE" w14:textId="77777777" w:rsidTr="005002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8"/>
        </w:trPr>
        <w:tc>
          <w:tcPr>
            <w:tcW w:w="3576" w:type="dxa"/>
          </w:tcPr>
          <w:p w14:paraId="3B43544E" w14:textId="77777777" w:rsidR="00F51FEF" w:rsidRPr="00F51FEF" w:rsidRDefault="00F51FEF" w:rsidP="009C2CB4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cs="DIN NEXT™ ARABIC MEDIUM"/>
              </w:rPr>
            </w:pPr>
            <w:r w:rsidRPr="00F51FEF">
              <w:rPr>
                <w:rFonts w:cs="DIN NEXT™ ARABIC MEDIUM"/>
              </w:rPr>
              <w:t xml:space="preserve"> </w:t>
            </w:r>
          </w:p>
        </w:tc>
        <w:tc>
          <w:tcPr>
            <w:tcW w:w="2159" w:type="dxa"/>
          </w:tcPr>
          <w:p w14:paraId="2105F886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  <w:tc>
          <w:tcPr>
            <w:tcW w:w="3420" w:type="dxa"/>
          </w:tcPr>
          <w:p w14:paraId="7D1BEB64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</w:tr>
      <w:bookmarkEnd w:id="7"/>
    </w:tbl>
    <w:p w14:paraId="791C9C5F" w14:textId="77777777" w:rsidR="00A73FEF" w:rsidRDefault="00A73FEF" w:rsidP="00A73FEF">
      <w:pPr>
        <w:spacing w:after="0"/>
        <w:ind w:right="43"/>
        <w:jc w:val="both"/>
        <w:rPr>
          <w:rFonts w:ascii="DIN NEXT™ ARABIC LIGHT" w:hAnsi="DIN NEXT™ ARABIC LIGHT" w:cs="DIN NEXT™ ARABIC LIGHT"/>
          <w:color w:val="4C3D8E"/>
          <w:sz w:val="24"/>
          <w:szCs w:val="24"/>
          <w:lang w:bidi="ar-EG"/>
        </w:rPr>
      </w:pPr>
    </w:p>
    <w:p w14:paraId="4F1CBCAE" w14:textId="2F1E6F5E" w:rsidR="009410D1" w:rsidRDefault="00FA3722" w:rsidP="002913E8">
      <w:pPr>
        <w:spacing w:after="0"/>
        <w:ind w:right="43"/>
        <w:jc w:val="both"/>
        <w:rPr>
          <w:rFonts w:ascii="DIN NEXT™ ARABIC LIGHT" w:hAnsi="DIN NEXT™ ARABIC LIGHT" w:cs="DIN NEXT™ ARABIC LIGHT"/>
          <w:lang w:bidi="ar-EG"/>
        </w:rPr>
      </w:pPr>
      <w:r w:rsidRPr="00A73FEF">
        <w:rPr>
          <w:rFonts w:ascii="DIN NEXT™ ARABIC LIGHT" w:hAnsi="DIN NEXT™ ARABIC LIGHT" w:cs="DIN NEXT™ ARABIC LIGHT"/>
          <w:lang w:bidi="ar-EG"/>
        </w:rPr>
        <w:t xml:space="preserve">Improvement plan should be discussed </w:t>
      </w:r>
      <w:r w:rsidR="00A73FEF" w:rsidRPr="00A73FEF">
        <w:rPr>
          <w:rFonts w:ascii="DIN NEXT™ ARABIC LIGHT" w:hAnsi="DIN NEXT™ ARABIC LIGHT" w:cs="DIN NEXT™ ARABIC LIGHT"/>
          <w:lang w:bidi="ar-EG"/>
        </w:rPr>
        <w:t>at</w:t>
      </w:r>
      <w:r w:rsidRPr="00A73FEF">
        <w:rPr>
          <w:rFonts w:ascii="DIN NEXT™ ARABIC LIGHT" w:hAnsi="DIN NEXT™ ARABIC LIGHT" w:cs="DIN NEXT™ ARABIC LIGHT"/>
          <w:lang w:bidi="ar-EG"/>
        </w:rPr>
        <w:t xml:space="preserve"> the department council and included in the annual program </w:t>
      </w:r>
      <w:r w:rsidR="002913E8">
        <w:rPr>
          <w:rFonts w:ascii="DIN NEXT™ ARABIC LIGHT" w:hAnsi="DIN NEXT™ ARABIC LIGHT" w:cs="DIN NEXT™ ARABIC LIGHT"/>
          <w:lang w:bidi="ar-EG"/>
        </w:rPr>
        <w:t>report</w:t>
      </w:r>
      <w:r w:rsidR="00923576">
        <w:rPr>
          <w:rFonts w:ascii="DIN NEXT™ ARABIC LIGHT" w:hAnsi="DIN NEXT™ ARABIC LIGHT" w:cs="DIN NEXT™ ARABIC LIGHT"/>
          <w:lang w:bidi="ar-EG"/>
        </w:rPr>
        <w:t>.</w:t>
      </w:r>
    </w:p>
    <w:p w14:paraId="124A8190" w14:textId="4F592623" w:rsidR="00EA32E4" w:rsidRDefault="00EA32E4" w:rsidP="002913E8">
      <w:pPr>
        <w:spacing w:after="0"/>
        <w:ind w:right="43"/>
        <w:jc w:val="both"/>
        <w:rPr>
          <w:rFonts w:ascii="DIN NEXT™ ARABIC LIGHT" w:hAnsi="DIN NEXT™ ARABIC LIGHT" w:cs="DIN NEXT™ ARABIC LIGHT"/>
          <w:lang w:bidi="ar-EG"/>
        </w:rPr>
      </w:pPr>
    </w:p>
    <w:p w14:paraId="2A18E8BA" w14:textId="18A50383" w:rsidR="00EA32E4" w:rsidRDefault="00EA32E4" w:rsidP="002913E8">
      <w:pPr>
        <w:spacing w:after="0"/>
        <w:ind w:right="43"/>
        <w:jc w:val="both"/>
        <w:rPr>
          <w:rFonts w:ascii="DIN NEXT™ ARABIC LIGHT" w:hAnsi="DIN NEXT™ ARABIC LIGHT" w:cs="DIN NEXT™ ARABIC LIGHT"/>
          <w:lang w:bidi="ar-EG"/>
        </w:rPr>
      </w:pPr>
    </w:p>
    <w:p w14:paraId="0D846733" w14:textId="2B77C241" w:rsidR="00EA32E4" w:rsidRDefault="00EA32E4" w:rsidP="002913E8">
      <w:pPr>
        <w:spacing w:after="0"/>
        <w:ind w:right="43"/>
        <w:jc w:val="both"/>
        <w:rPr>
          <w:rFonts w:ascii="DIN NEXT™ ARABIC LIGHT" w:hAnsi="DIN NEXT™ ARABIC LIGHT" w:cs="DIN NEXT™ ARABIC LIGHT"/>
          <w:lang w:bidi="ar-EG"/>
        </w:rPr>
      </w:pPr>
    </w:p>
    <w:p w14:paraId="15D342C1" w14:textId="48077353" w:rsidR="00EA32E4" w:rsidRPr="001B1109" w:rsidRDefault="00EA32E4" w:rsidP="001B1109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</w:pPr>
      <w:bookmarkStart w:id="8" w:name="_Toc951387"/>
      <w:bookmarkStart w:id="9" w:name="_Toc532159378"/>
      <w:r>
        <w:t>E</w:t>
      </w:r>
      <w:r w:rsidRPr="001B1109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 xml:space="preserve">. </w:t>
      </w:r>
      <w:r w:rsidRPr="001B1109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Course Report</w:t>
      </w:r>
      <w:r w:rsidRPr="001B1109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 xml:space="preserve"> Approval</w:t>
      </w:r>
      <w:bookmarkEnd w:id="8"/>
      <w:bookmarkEnd w:id="9"/>
    </w:p>
    <w:p w14:paraId="79D12F4B" w14:textId="77777777" w:rsidR="00EA32E4" w:rsidRPr="001B1109" w:rsidRDefault="00EA32E4" w:rsidP="001B1109">
      <w:pPr>
        <w:pStyle w:val="Heading2"/>
        <w:jc w:val="center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rtl/>
          <w:lang w:bidi="ar-YE"/>
        </w:rPr>
      </w:pPr>
    </w:p>
    <w:tbl>
      <w:tblPr>
        <w:tblStyle w:val="NCAAA"/>
        <w:tblW w:w="9295" w:type="dxa"/>
        <w:tblBorders>
          <w:top w:val="single" w:sz="4" w:space="0" w:color="767171"/>
          <w:left w:val="single" w:sz="4" w:space="0" w:color="767171"/>
          <w:bottom w:val="single" w:sz="4" w:space="0" w:color="767171"/>
          <w:right w:val="single" w:sz="4" w:space="0" w:color="767171"/>
          <w:insideH w:val="single" w:sz="4" w:space="0" w:color="767171"/>
          <w:insideV w:val="single" w:sz="4" w:space="0" w:color="767171"/>
        </w:tblBorders>
        <w:tblLook w:val="04A0" w:firstRow="1" w:lastRow="0" w:firstColumn="1" w:lastColumn="0" w:noHBand="0" w:noVBand="1"/>
      </w:tblPr>
      <w:tblGrid>
        <w:gridCol w:w="3098"/>
        <w:gridCol w:w="3098"/>
        <w:gridCol w:w="3099"/>
      </w:tblGrid>
      <w:tr w:rsidR="001A0D5A" w:rsidRPr="00923576" w14:paraId="4B71ABAA" w14:textId="77777777" w:rsidTr="005002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57"/>
        </w:trPr>
        <w:tc>
          <w:tcPr>
            <w:tcW w:w="3098" w:type="dxa"/>
            <w:vAlign w:val="center"/>
          </w:tcPr>
          <w:p w14:paraId="45BD5E90" w14:textId="77777777" w:rsidR="001A0D5A" w:rsidRPr="00923576" w:rsidRDefault="001A0D5A" w:rsidP="001B1109">
            <w:pPr>
              <w:pStyle w:val="Heading2"/>
              <w:jc w:val="center"/>
              <w:rPr>
                <w:rStyle w:val="a"/>
                <w:rFonts w:ascii="DIN NEXT™ ARABIC BOLD" w:hAnsi="DIN NEXT™ ARABIC BOLD" w:cs="DIN NEXT™ ARABIC BOLD"/>
                <w:color w:val="52B5C2"/>
                <w:sz w:val="24"/>
                <w:szCs w:val="24"/>
                <w:lang w:bidi="ar-YE"/>
              </w:rPr>
            </w:pPr>
          </w:p>
        </w:tc>
        <w:tc>
          <w:tcPr>
            <w:tcW w:w="3098" w:type="dxa"/>
            <w:vAlign w:val="center"/>
          </w:tcPr>
          <w:p w14:paraId="22AA804A" w14:textId="77777777" w:rsidR="001A0D5A" w:rsidRPr="00923576" w:rsidRDefault="001A0D5A" w:rsidP="001B1109">
            <w:pPr>
              <w:pStyle w:val="Heading2"/>
              <w:jc w:val="center"/>
              <w:rPr>
                <w:rStyle w:val="a"/>
                <w:rFonts w:ascii="DIN NEXT™ ARABIC BOLD" w:hAnsi="DIN NEXT™ ARABIC BOLD" w:cs="DIN NEXT™ ARABIC BOLD"/>
                <w:b/>
                <w:bCs/>
                <w:color w:val="FFFFFF" w:themeColor="background1"/>
                <w:sz w:val="24"/>
                <w:szCs w:val="24"/>
                <w:lang w:bidi="ar-YE"/>
              </w:rPr>
            </w:pPr>
            <w:r w:rsidRPr="00923576">
              <w:rPr>
                <w:rStyle w:val="a"/>
                <w:rFonts w:ascii="DIN NEXT™ ARABIC BOLD" w:hAnsi="DIN NEXT™ ARABIC BOLD" w:cs="DIN NEXT™ ARABIC BOLD"/>
                <w:b/>
                <w:bCs/>
                <w:color w:val="FFFFFF" w:themeColor="background1"/>
                <w:sz w:val="24"/>
                <w:szCs w:val="24"/>
                <w:lang w:bidi="ar-YE"/>
              </w:rPr>
              <w:t>Department</w:t>
            </w:r>
          </w:p>
          <w:p w14:paraId="0CE191FB" w14:textId="6F2B023E" w:rsidR="00B27D2E" w:rsidRPr="00923576" w:rsidRDefault="00B27D2E" w:rsidP="001B1109">
            <w:pPr>
              <w:pStyle w:val="Heading2"/>
              <w:jc w:val="center"/>
              <w:rPr>
                <w:rStyle w:val="a"/>
                <w:rFonts w:ascii="DIN NEXT™ ARABIC BOLD" w:hAnsi="DIN NEXT™ ARABIC BOLD" w:cs="DIN NEXT™ ARABIC BOLD"/>
                <w:b/>
                <w:bCs/>
                <w:color w:val="FFFFFF" w:themeColor="background1"/>
                <w:sz w:val="24"/>
                <w:szCs w:val="24"/>
                <w:lang w:bidi="ar-YE"/>
              </w:rPr>
            </w:pPr>
            <w:r w:rsidRPr="00923576">
              <w:rPr>
                <w:rStyle w:val="a"/>
                <w:rFonts w:ascii="DIN NEXT™ ARABIC BOLD" w:hAnsi="DIN NEXT™ ARABIC BOLD" w:cs="DIN NEXT™ ARABIC BOLD"/>
                <w:b/>
                <w:bCs/>
                <w:color w:val="FFFFFF" w:themeColor="background1"/>
                <w:sz w:val="24"/>
                <w:szCs w:val="24"/>
                <w:lang w:bidi="ar-YE"/>
              </w:rPr>
              <w:t>Board</w:t>
            </w:r>
          </w:p>
        </w:tc>
        <w:tc>
          <w:tcPr>
            <w:tcW w:w="3099" w:type="dxa"/>
            <w:vAlign w:val="center"/>
          </w:tcPr>
          <w:p w14:paraId="44AA1197" w14:textId="7D9A265D" w:rsidR="001A0D5A" w:rsidRPr="00923576" w:rsidRDefault="001A0D5A" w:rsidP="001B1109">
            <w:pPr>
              <w:pStyle w:val="Heading2"/>
              <w:jc w:val="center"/>
              <w:rPr>
                <w:rStyle w:val="a"/>
                <w:rFonts w:ascii="DIN NEXT™ ARABIC BOLD" w:hAnsi="DIN NEXT™ ARABIC BOLD" w:cs="DIN NEXT™ ARABIC BOLD"/>
                <w:b/>
                <w:bCs/>
                <w:color w:val="FFFFFF" w:themeColor="background1"/>
                <w:sz w:val="24"/>
                <w:szCs w:val="24"/>
                <w:lang w:bidi="ar-YE"/>
              </w:rPr>
            </w:pPr>
            <w:r w:rsidRPr="00923576">
              <w:rPr>
                <w:rStyle w:val="a"/>
                <w:rFonts w:ascii="DIN NEXT™ ARABIC BOLD" w:hAnsi="DIN NEXT™ ARABIC BOLD" w:cs="DIN NEXT™ ARABIC BOLD"/>
                <w:b/>
                <w:bCs/>
                <w:color w:val="FFFFFF" w:themeColor="background1"/>
                <w:sz w:val="24"/>
                <w:szCs w:val="24"/>
                <w:lang w:bidi="ar-YE"/>
              </w:rPr>
              <w:t>Curriculum Committee</w:t>
            </w:r>
          </w:p>
        </w:tc>
      </w:tr>
      <w:tr w:rsidR="001A0D5A" w:rsidRPr="00923576" w14:paraId="51236B93" w14:textId="77777777" w:rsidTr="005002CB">
        <w:trPr>
          <w:trHeight w:val="705"/>
        </w:trPr>
        <w:tc>
          <w:tcPr>
            <w:tcW w:w="3098" w:type="dxa"/>
            <w:vAlign w:val="center"/>
          </w:tcPr>
          <w:p w14:paraId="62D3827B" w14:textId="1DBEB35A" w:rsidR="001A0D5A" w:rsidRPr="00923576" w:rsidRDefault="001A0D5A" w:rsidP="001B1109">
            <w:pPr>
              <w:pStyle w:val="Heading2"/>
              <w:jc w:val="center"/>
              <w:rPr>
                <w:rStyle w:val="a"/>
                <w:rFonts w:ascii="DIN NEXT™ ARABIC BOLD" w:hAnsi="DIN NEXT™ ARABIC BOLD" w:cs="DIN NEXT™ ARABIC BOLD"/>
                <w:color w:val="auto"/>
                <w:sz w:val="24"/>
                <w:szCs w:val="24"/>
                <w:lang w:bidi="ar-YE"/>
              </w:rPr>
            </w:pPr>
            <w:r w:rsidRPr="00923576">
              <w:rPr>
                <w:rStyle w:val="a"/>
                <w:rFonts w:ascii="DIN NEXT™ ARABIC BOLD" w:hAnsi="DIN NEXT™ ARABIC BOLD" w:cs="DIN NEXT™ ARABIC BOLD"/>
                <w:color w:val="auto"/>
                <w:sz w:val="24"/>
                <w:szCs w:val="24"/>
                <w:lang w:bidi="ar-YE"/>
              </w:rPr>
              <w:t>Meeting No.</w:t>
            </w:r>
          </w:p>
        </w:tc>
        <w:tc>
          <w:tcPr>
            <w:tcW w:w="3098" w:type="dxa"/>
          </w:tcPr>
          <w:p w14:paraId="67418DD6" w14:textId="77777777" w:rsidR="001A0D5A" w:rsidRPr="00923576" w:rsidRDefault="001A0D5A" w:rsidP="001B1109">
            <w:pPr>
              <w:pStyle w:val="Heading2"/>
              <w:jc w:val="center"/>
              <w:rPr>
                <w:rStyle w:val="a"/>
                <w:rFonts w:ascii="DIN NEXT™ ARABIC BOLD" w:hAnsi="DIN NEXT™ ARABIC BOLD" w:cs="DIN NEXT™ ARABIC BOLD"/>
                <w:color w:val="52B5C2"/>
                <w:sz w:val="24"/>
                <w:szCs w:val="24"/>
                <w:lang w:bidi="ar-YE"/>
              </w:rPr>
            </w:pPr>
          </w:p>
        </w:tc>
        <w:tc>
          <w:tcPr>
            <w:tcW w:w="3099" w:type="dxa"/>
          </w:tcPr>
          <w:p w14:paraId="58EB2CD2" w14:textId="77777777" w:rsidR="001A0D5A" w:rsidRPr="00923576" w:rsidRDefault="001A0D5A" w:rsidP="001B1109">
            <w:pPr>
              <w:pStyle w:val="Heading2"/>
              <w:jc w:val="center"/>
              <w:rPr>
                <w:rStyle w:val="a"/>
                <w:rFonts w:ascii="DIN NEXT™ ARABIC BOLD" w:hAnsi="DIN NEXT™ ARABIC BOLD" w:cs="DIN NEXT™ ARABIC BOLD"/>
                <w:color w:val="52B5C2"/>
                <w:sz w:val="24"/>
                <w:szCs w:val="24"/>
                <w:lang w:bidi="ar-YE"/>
              </w:rPr>
            </w:pPr>
          </w:p>
        </w:tc>
      </w:tr>
      <w:tr w:rsidR="001A0D5A" w:rsidRPr="00923576" w14:paraId="2C20FEA8" w14:textId="77777777" w:rsidTr="005002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5"/>
        </w:trPr>
        <w:tc>
          <w:tcPr>
            <w:tcW w:w="3098" w:type="dxa"/>
            <w:vAlign w:val="center"/>
          </w:tcPr>
          <w:p w14:paraId="56E2C6D5" w14:textId="37F33706" w:rsidR="001A0D5A" w:rsidRPr="00923576" w:rsidRDefault="001A0D5A" w:rsidP="001B1109">
            <w:pPr>
              <w:pStyle w:val="Heading2"/>
              <w:jc w:val="center"/>
              <w:rPr>
                <w:rStyle w:val="a"/>
                <w:rFonts w:ascii="DIN NEXT™ ARABIC BOLD" w:hAnsi="DIN NEXT™ ARABIC BOLD" w:cs="DIN NEXT™ ARABIC BOLD"/>
                <w:color w:val="auto"/>
                <w:sz w:val="24"/>
                <w:szCs w:val="24"/>
                <w:lang w:bidi="ar-YE"/>
              </w:rPr>
            </w:pPr>
            <w:r w:rsidRPr="00923576">
              <w:rPr>
                <w:rStyle w:val="a"/>
                <w:rFonts w:ascii="DIN NEXT™ ARABIC BOLD" w:hAnsi="DIN NEXT™ ARABIC BOLD" w:cs="DIN NEXT™ ARABIC BOLD"/>
                <w:color w:val="auto"/>
                <w:sz w:val="24"/>
                <w:szCs w:val="24"/>
                <w:lang w:bidi="ar-YE"/>
              </w:rPr>
              <w:t>Date</w:t>
            </w:r>
          </w:p>
        </w:tc>
        <w:tc>
          <w:tcPr>
            <w:tcW w:w="3098" w:type="dxa"/>
          </w:tcPr>
          <w:p w14:paraId="54F2D0D0" w14:textId="77777777" w:rsidR="001A0D5A" w:rsidRPr="00923576" w:rsidRDefault="001A0D5A" w:rsidP="001B1109">
            <w:pPr>
              <w:pStyle w:val="Heading2"/>
              <w:jc w:val="center"/>
              <w:rPr>
                <w:rStyle w:val="a"/>
                <w:rFonts w:ascii="DIN NEXT™ ARABIC BOLD" w:hAnsi="DIN NEXT™ ARABIC BOLD" w:cs="DIN NEXT™ ARABIC BOLD"/>
                <w:color w:val="52B5C2"/>
                <w:sz w:val="24"/>
                <w:szCs w:val="24"/>
                <w:lang w:bidi="ar-YE"/>
              </w:rPr>
            </w:pPr>
          </w:p>
        </w:tc>
        <w:tc>
          <w:tcPr>
            <w:tcW w:w="3099" w:type="dxa"/>
          </w:tcPr>
          <w:p w14:paraId="0241A9F0" w14:textId="77777777" w:rsidR="001A0D5A" w:rsidRPr="00923576" w:rsidRDefault="001A0D5A" w:rsidP="001B1109">
            <w:pPr>
              <w:pStyle w:val="Heading2"/>
              <w:jc w:val="center"/>
              <w:rPr>
                <w:rStyle w:val="a"/>
                <w:rFonts w:ascii="DIN NEXT™ ARABIC BOLD" w:hAnsi="DIN NEXT™ ARABIC BOLD" w:cs="DIN NEXT™ ARABIC BOLD"/>
                <w:color w:val="52B5C2"/>
                <w:sz w:val="24"/>
                <w:szCs w:val="24"/>
                <w:lang w:bidi="ar-YE"/>
              </w:rPr>
            </w:pPr>
          </w:p>
        </w:tc>
      </w:tr>
    </w:tbl>
    <w:p w14:paraId="2C641054" w14:textId="77777777" w:rsidR="00EA32E4" w:rsidRPr="00A73FEF" w:rsidRDefault="00EA32E4" w:rsidP="002913E8">
      <w:pPr>
        <w:spacing w:after="0"/>
        <w:ind w:right="43"/>
        <w:jc w:val="both"/>
        <w:rPr>
          <w:rStyle w:val="a"/>
          <w:color w:val="auto"/>
          <w:sz w:val="22"/>
          <w:szCs w:val="22"/>
        </w:rPr>
      </w:pPr>
    </w:p>
    <w:sectPr w:rsidR="00EA32E4" w:rsidRPr="00A73FEF" w:rsidSect="00FD583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2340" w:right="1440" w:bottom="1440" w:left="1440" w:header="720" w:footer="288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10AC6" w14:textId="77777777" w:rsidR="002F07C6" w:rsidRDefault="002F07C6" w:rsidP="00EE490F">
      <w:pPr>
        <w:spacing w:after="0" w:line="240" w:lineRule="auto"/>
      </w:pPr>
      <w:r>
        <w:separator/>
      </w:r>
    </w:p>
  </w:endnote>
  <w:endnote w:type="continuationSeparator" w:id="0">
    <w:p w14:paraId="341E1553" w14:textId="77777777" w:rsidR="002F07C6" w:rsidRDefault="002F07C6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DIN NEXT™ ARABIC BOLD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DIN NEXT™ ARABIC LIGHT">
    <w:altName w:val="Arial"/>
    <w:charset w:val="B2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4DDF3" w14:textId="77777777" w:rsidR="00730332" w:rsidRDefault="007303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69DE838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D0079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AA370" w14:textId="77777777" w:rsidR="00730332" w:rsidRDefault="007303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36B566" w14:textId="77777777" w:rsidR="002F07C6" w:rsidRDefault="002F07C6" w:rsidP="00EE490F">
      <w:pPr>
        <w:spacing w:after="0" w:line="240" w:lineRule="auto"/>
      </w:pPr>
      <w:r>
        <w:separator/>
      </w:r>
    </w:p>
  </w:footnote>
  <w:footnote w:type="continuationSeparator" w:id="0">
    <w:p w14:paraId="1D1EEADE" w14:textId="77777777" w:rsidR="002F07C6" w:rsidRDefault="002F07C6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1F832" w14:textId="77777777" w:rsidR="00730332" w:rsidRDefault="007303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7F8BCC3F" w:rsidR="000263E2" w:rsidRDefault="00284171">
    <w:pPr>
      <w:pStyle w:val="Header"/>
    </w:pPr>
    <w:r>
      <w:rPr>
        <w:noProof/>
      </w:rPr>
      <w:drawing>
        <wp:anchor distT="0" distB="0" distL="114300" distR="114300" simplePos="0" relativeHeight="251660287" behindDoc="1" locked="0" layoutInCell="1" allowOverlap="1" wp14:anchorId="312793D5" wp14:editId="7A1E0213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345CC54C" w:rsidR="000263E2" w:rsidRDefault="000D2D65" w:rsidP="00730332">
    <w:pPr>
      <w:pStyle w:val="Header"/>
      <w:tabs>
        <w:tab w:val="clear" w:pos="4680"/>
        <w:tab w:val="clear" w:pos="9360"/>
        <w:tab w:val="left" w:pos="6586"/>
      </w:tabs>
    </w:pPr>
    <w:r>
      <w:rPr>
        <w:noProof/>
      </w:rPr>
      <w:drawing>
        <wp:anchor distT="0" distB="0" distL="114300" distR="114300" simplePos="0" relativeHeight="251663360" behindDoc="1" locked="0" layoutInCell="1" allowOverlap="1" wp14:anchorId="01476BF9" wp14:editId="017A5F14">
          <wp:simplePos x="0" y="0"/>
          <wp:positionH relativeFrom="page">
            <wp:posOffset>-44450</wp:posOffset>
          </wp:positionH>
          <wp:positionV relativeFrom="paragraph">
            <wp:posOffset>-691764</wp:posOffset>
          </wp:positionV>
          <wp:extent cx="7548245" cy="10672445"/>
          <wp:effectExtent l="0" t="0" r="0" b="0"/>
          <wp:wrapNone/>
          <wp:docPr id="9" name="Picture 9" descr="Squar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Squar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0332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CF7F20"/>
    <w:multiLevelType w:val="hybridMultilevel"/>
    <w:tmpl w:val="B8AAFF6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E20300"/>
    <w:multiLevelType w:val="hybridMultilevel"/>
    <w:tmpl w:val="B8AAFF6A"/>
    <w:lvl w:ilvl="0" w:tplc="1570E1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2630318">
    <w:abstractNumId w:val="27"/>
  </w:num>
  <w:num w:numId="2" w16cid:durableId="1656881680">
    <w:abstractNumId w:val="24"/>
  </w:num>
  <w:num w:numId="3" w16cid:durableId="1088576885">
    <w:abstractNumId w:val="28"/>
  </w:num>
  <w:num w:numId="4" w16cid:durableId="1637029088">
    <w:abstractNumId w:val="31"/>
  </w:num>
  <w:num w:numId="5" w16cid:durableId="673261985">
    <w:abstractNumId w:val="17"/>
  </w:num>
  <w:num w:numId="6" w16cid:durableId="17892491">
    <w:abstractNumId w:val="30"/>
  </w:num>
  <w:num w:numId="7" w16cid:durableId="2125419306">
    <w:abstractNumId w:val="16"/>
  </w:num>
  <w:num w:numId="8" w16cid:durableId="1759987147">
    <w:abstractNumId w:val="4"/>
  </w:num>
  <w:num w:numId="9" w16cid:durableId="102963549">
    <w:abstractNumId w:val="11"/>
  </w:num>
  <w:num w:numId="10" w16cid:durableId="1937977052">
    <w:abstractNumId w:val="1"/>
  </w:num>
  <w:num w:numId="11" w16cid:durableId="51736529">
    <w:abstractNumId w:val="9"/>
  </w:num>
  <w:num w:numId="12" w16cid:durableId="117770548">
    <w:abstractNumId w:val="2"/>
  </w:num>
  <w:num w:numId="13" w16cid:durableId="1886483064">
    <w:abstractNumId w:val="5"/>
  </w:num>
  <w:num w:numId="14" w16cid:durableId="1800147263">
    <w:abstractNumId w:val="8"/>
  </w:num>
  <w:num w:numId="15" w16cid:durableId="2004160084">
    <w:abstractNumId w:val="23"/>
  </w:num>
  <w:num w:numId="16" w16cid:durableId="637564099">
    <w:abstractNumId w:val="7"/>
  </w:num>
  <w:num w:numId="17" w16cid:durableId="1620064353">
    <w:abstractNumId w:val="15"/>
  </w:num>
  <w:num w:numId="18" w16cid:durableId="1494175942">
    <w:abstractNumId w:val="19"/>
  </w:num>
  <w:num w:numId="19" w16cid:durableId="1629701728">
    <w:abstractNumId w:val="26"/>
  </w:num>
  <w:num w:numId="20" w16cid:durableId="788016376">
    <w:abstractNumId w:val="14"/>
  </w:num>
  <w:num w:numId="21" w16cid:durableId="767698176">
    <w:abstractNumId w:val="21"/>
  </w:num>
  <w:num w:numId="22" w16cid:durableId="1324889236">
    <w:abstractNumId w:val="22"/>
  </w:num>
  <w:num w:numId="23" w16cid:durableId="1017921535">
    <w:abstractNumId w:val="29"/>
  </w:num>
  <w:num w:numId="24" w16cid:durableId="2143646775">
    <w:abstractNumId w:val="6"/>
  </w:num>
  <w:num w:numId="25" w16cid:durableId="823202357">
    <w:abstractNumId w:val="18"/>
  </w:num>
  <w:num w:numId="26" w16cid:durableId="1807042857">
    <w:abstractNumId w:val="25"/>
  </w:num>
  <w:num w:numId="27" w16cid:durableId="1814370575">
    <w:abstractNumId w:val="12"/>
  </w:num>
  <w:num w:numId="28" w16cid:durableId="1438519309">
    <w:abstractNumId w:val="0"/>
  </w:num>
  <w:num w:numId="29" w16cid:durableId="509298940">
    <w:abstractNumId w:val="3"/>
  </w:num>
  <w:num w:numId="30" w16cid:durableId="1603419082">
    <w:abstractNumId w:val="10"/>
  </w:num>
  <w:num w:numId="31" w16cid:durableId="1296721029">
    <w:abstractNumId w:val="20"/>
  </w:num>
  <w:num w:numId="32" w16cid:durableId="106876765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MxMDa2NDGxtDRR0lEKTi0uzszPAykwrAUAnnhW7SwAAAA="/>
  </w:docVars>
  <w:rsids>
    <w:rsidRoot w:val="00F236C3"/>
    <w:rsid w:val="0000034A"/>
    <w:rsid w:val="0000170C"/>
    <w:rsid w:val="000018E5"/>
    <w:rsid w:val="00001D76"/>
    <w:rsid w:val="00003FAC"/>
    <w:rsid w:val="00010A33"/>
    <w:rsid w:val="00011B3C"/>
    <w:rsid w:val="000263E2"/>
    <w:rsid w:val="00042349"/>
    <w:rsid w:val="000455C2"/>
    <w:rsid w:val="00053E34"/>
    <w:rsid w:val="00060A9E"/>
    <w:rsid w:val="00085DEA"/>
    <w:rsid w:val="000973BC"/>
    <w:rsid w:val="000A04DE"/>
    <w:rsid w:val="000A15B4"/>
    <w:rsid w:val="000B29C0"/>
    <w:rsid w:val="000C0FCB"/>
    <w:rsid w:val="000C1F14"/>
    <w:rsid w:val="000D06FC"/>
    <w:rsid w:val="000D2D65"/>
    <w:rsid w:val="000E21D5"/>
    <w:rsid w:val="000E2809"/>
    <w:rsid w:val="000F105E"/>
    <w:rsid w:val="000F23D8"/>
    <w:rsid w:val="00120180"/>
    <w:rsid w:val="00123EA4"/>
    <w:rsid w:val="00126020"/>
    <w:rsid w:val="00131734"/>
    <w:rsid w:val="00137FF3"/>
    <w:rsid w:val="00143E31"/>
    <w:rsid w:val="001446ED"/>
    <w:rsid w:val="0016233A"/>
    <w:rsid w:val="00170319"/>
    <w:rsid w:val="001855D7"/>
    <w:rsid w:val="001A0D5A"/>
    <w:rsid w:val="001A30FC"/>
    <w:rsid w:val="001B1109"/>
    <w:rsid w:val="001B15C7"/>
    <w:rsid w:val="001C193F"/>
    <w:rsid w:val="001C5A7E"/>
    <w:rsid w:val="001D13E9"/>
    <w:rsid w:val="001D1F8E"/>
    <w:rsid w:val="001D2CD2"/>
    <w:rsid w:val="001D5443"/>
    <w:rsid w:val="001F1144"/>
    <w:rsid w:val="001F2297"/>
    <w:rsid w:val="001F2F13"/>
    <w:rsid w:val="001F34EE"/>
    <w:rsid w:val="00205FF2"/>
    <w:rsid w:val="002176F6"/>
    <w:rsid w:val="002323BD"/>
    <w:rsid w:val="0024111A"/>
    <w:rsid w:val="002430CC"/>
    <w:rsid w:val="00251E09"/>
    <w:rsid w:val="00254CE8"/>
    <w:rsid w:val="00256F95"/>
    <w:rsid w:val="00266508"/>
    <w:rsid w:val="002728E9"/>
    <w:rsid w:val="002761CB"/>
    <w:rsid w:val="00284171"/>
    <w:rsid w:val="002913E8"/>
    <w:rsid w:val="00293830"/>
    <w:rsid w:val="002A0738"/>
    <w:rsid w:val="002A22D7"/>
    <w:rsid w:val="002A638C"/>
    <w:rsid w:val="002B019D"/>
    <w:rsid w:val="002B0297"/>
    <w:rsid w:val="002C0FD2"/>
    <w:rsid w:val="002D35DE"/>
    <w:rsid w:val="002D4589"/>
    <w:rsid w:val="002E343C"/>
    <w:rsid w:val="002E63AD"/>
    <w:rsid w:val="002F07C6"/>
    <w:rsid w:val="002F0BC0"/>
    <w:rsid w:val="002F4948"/>
    <w:rsid w:val="00322BCA"/>
    <w:rsid w:val="003401C7"/>
    <w:rsid w:val="003410FA"/>
    <w:rsid w:val="00351E79"/>
    <w:rsid w:val="00352E47"/>
    <w:rsid w:val="00360FEC"/>
    <w:rsid w:val="00371CBD"/>
    <w:rsid w:val="00393194"/>
    <w:rsid w:val="00394F02"/>
    <w:rsid w:val="003A4ABD"/>
    <w:rsid w:val="003A762E"/>
    <w:rsid w:val="003B0D84"/>
    <w:rsid w:val="003B44D3"/>
    <w:rsid w:val="003C1003"/>
    <w:rsid w:val="003C2A5E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408AF"/>
    <w:rsid w:val="00443CFF"/>
    <w:rsid w:val="00446A31"/>
    <w:rsid w:val="00461566"/>
    <w:rsid w:val="00464F77"/>
    <w:rsid w:val="0047059E"/>
    <w:rsid w:val="004836AB"/>
    <w:rsid w:val="0049155B"/>
    <w:rsid w:val="004951B4"/>
    <w:rsid w:val="004C0681"/>
    <w:rsid w:val="004C5EBA"/>
    <w:rsid w:val="004D05F8"/>
    <w:rsid w:val="004E172A"/>
    <w:rsid w:val="004F50F1"/>
    <w:rsid w:val="005002CB"/>
    <w:rsid w:val="00500773"/>
    <w:rsid w:val="005031B0"/>
    <w:rsid w:val="005104BB"/>
    <w:rsid w:val="00512A54"/>
    <w:rsid w:val="00512AB4"/>
    <w:rsid w:val="005217A2"/>
    <w:rsid w:val="005419F6"/>
    <w:rsid w:val="005508C6"/>
    <w:rsid w:val="00553B10"/>
    <w:rsid w:val="00561601"/>
    <w:rsid w:val="005719C3"/>
    <w:rsid w:val="005766B3"/>
    <w:rsid w:val="005879E6"/>
    <w:rsid w:val="005A146D"/>
    <w:rsid w:val="005A52E1"/>
    <w:rsid w:val="005A7B3E"/>
    <w:rsid w:val="005B1E8D"/>
    <w:rsid w:val="005B360D"/>
    <w:rsid w:val="005B4B63"/>
    <w:rsid w:val="005E749B"/>
    <w:rsid w:val="005F2EDF"/>
    <w:rsid w:val="005F57A5"/>
    <w:rsid w:val="0060691A"/>
    <w:rsid w:val="00630073"/>
    <w:rsid w:val="00633DFF"/>
    <w:rsid w:val="00640927"/>
    <w:rsid w:val="00652739"/>
    <w:rsid w:val="0066519A"/>
    <w:rsid w:val="0069056D"/>
    <w:rsid w:val="00693DCF"/>
    <w:rsid w:val="00696A1F"/>
    <w:rsid w:val="006B08C3"/>
    <w:rsid w:val="006B12D6"/>
    <w:rsid w:val="006B3CD5"/>
    <w:rsid w:val="006F2422"/>
    <w:rsid w:val="007065FD"/>
    <w:rsid w:val="00711EE8"/>
    <w:rsid w:val="0072528F"/>
    <w:rsid w:val="00730332"/>
    <w:rsid w:val="00772B4C"/>
    <w:rsid w:val="007E1F1C"/>
    <w:rsid w:val="007E2F40"/>
    <w:rsid w:val="00807650"/>
    <w:rsid w:val="00825432"/>
    <w:rsid w:val="008306EB"/>
    <w:rsid w:val="00877341"/>
    <w:rsid w:val="008A1157"/>
    <w:rsid w:val="008B1E48"/>
    <w:rsid w:val="008B2211"/>
    <w:rsid w:val="008C536B"/>
    <w:rsid w:val="008C68BC"/>
    <w:rsid w:val="009023F3"/>
    <w:rsid w:val="00905031"/>
    <w:rsid w:val="0090602B"/>
    <w:rsid w:val="009203B9"/>
    <w:rsid w:val="00922296"/>
    <w:rsid w:val="00923576"/>
    <w:rsid w:val="00924028"/>
    <w:rsid w:val="009406AC"/>
    <w:rsid w:val="009410D1"/>
    <w:rsid w:val="00943169"/>
    <w:rsid w:val="0096672E"/>
    <w:rsid w:val="00970132"/>
    <w:rsid w:val="0097256E"/>
    <w:rsid w:val="009A3B8E"/>
    <w:rsid w:val="009C23D4"/>
    <w:rsid w:val="009C2CB4"/>
    <w:rsid w:val="009C4489"/>
    <w:rsid w:val="009C4B55"/>
    <w:rsid w:val="009D0B5B"/>
    <w:rsid w:val="009D4997"/>
    <w:rsid w:val="009E0445"/>
    <w:rsid w:val="009E0FBD"/>
    <w:rsid w:val="009E3CC0"/>
    <w:rsid w:val="009E47E5"/>
    <w:rsid w:val="009F2ED5"/>
    <w:rsid w:val="00A04CF1"/>
    <w:rsid w:val="00A179DE"/>
    <w:rsid w:val="00A372A9"/>
    <w:rsid w:val="00A44627"/>
    <w:rsid w:val="00A502C1"/>
    <w:rsid w:val="00A5558A"/>
    <w:rsid w:val="00A63AD0"/>
    <w:rsid w:val="00A7204A"/>
    <w:rsid w:val="00A73FEF"/>
    <w:rsid w:val="00A8142C"/>
    <w:rsid w:val="00A979FA"/>
    <w:rsid w:val="00AD423B"/>
    <w:rsid w:val="00AE0516"/>
    <w:rsid w:val="00AE1C4B"/>
    <w:rsid w:val="00AE6AD7"/>
    <w:rsid w:val="00B01484"/>
    <w:rsid w:val="00B174B5"/>
    <w:rsid w:val="00B20916"/>
    <w:rsid w:val="00B22AAC"/>
    <w:rsid w:val="00B27D2E"/>
    <w:rsid w:val="00B37E6C"/>
    <w:rsid w:val="00B727DA"/>
    <w:rsid w:val="00B80620"/>
    <w:rsid w:val="00B80926"/>
    <w:rsid w:val="00B93E29"/>
    <w:rsid w:val="00B952DB"/>
    <w:rsid w:val="00B97B1E"/>
    <w:rsid w:val="00BB034F"/>
    <w:rsid w:val="00BB15BF"/>
    <w:rsid w:val="00BB7B57"/>
    <w:rsid w:val="00BF29A8"/>
    <w:rsid w:val="00BF4D7C"/>
    <w:rsid w:val="00C1739D"/>
    <w:rsid w:val="00C17B89"/>
    <w:rsid w:val="00C33239"/>
    <w:rsid w:val="00C55180"/>
    <w:rsid w:val="00C617D1"/>
    <w:rsid w:val="00C6347D"/>
    <w:rsid w:val="00C74F44"/>
    <w:rsid w:val="00C76AAE"/>
    <w:rsid w:val="00C77FDD"/>
    <w:rsid w:val="00C80B76"/>
    <w:rsid w:val="00C81CB5"/>
    <w:rsid w:val="00C84EB5"/>
    <w:rsid w:val="00C958D9"/>
    <w:rsid w:val="00CB11A3"/>
    <w:rsid w:val="00CC73CC"/>
    <w:rsid w:val="00CD13C5"/>
    <w:rsid w:val="00CD17C2"/>
    <w:rsid w:val="00CE0B84"/>
    <w:rsid w:val="00D00791"/>
    <w:rsid w:val="00D14A6E"/>
    <w:rsid w:val="00D15B72"/>
    <w:rsid w:val="00D3555B"/>
    <w:rsid w:val="00D4307F"/>
    <w:rsid w:val="00D767E9"/>
    <w:rsid w:val="00D76E52"/>
    <w:rsid w:val="00D83461"/>
    <w:rsid w:val="00D93C4F"/>
    <w:rsid w:val="00E0297E"/>
    <w:rsid w:val="00E02D40"/>
    <w:rsid w:val="00E122A0"/>
    <w:rsid w:val="00E50529"/>
    <w:rsid w:val="00E81C89"/>
    <w:rsid w:val="00E91116"/>
    <w:rsid w:val="00E96C61"/>
    <w:rsid w:val="00EA32E4"/>
    <w:rsid w:val="00EA502F"/>
    <w:rsid w:val="00EC40CF"/>
    <w:rsid w:val="00ED6B12"/>
    <w:rsid w:val="00EE490F"/>
    <w:rsid w:val="00EF720B"/>
    <w:rsid w:val="00F02C99"/>
    <w:rsid w:val="00F039E0"/>
    <w:rsid w:val="00F11C83"/>
    <w:rsid w:val="00F236C3"/>
    <w:rsid w:val="00F35B02"/>
    <w:rsid w:val="00F43D45"/>
    <w:rsid w:val="00F50654"/>
    <w:rsid w:val="00F51FEF"/>
    <w:rsid w:val="00F54C3D"/>
    <w:rsid w:val="00F773F7"/>
    <w:rsid w:val="00F9176E"/>
    <w:rsid w:val="00F91847"/>
    <w:rsid w:val="00F93772"/>
    <w:rsid w:val="00F9729F"/>
    <w:rsid w:val="00F97D4D"/>
    <w:rsid w:val="00FA2252"/>
    <w:rsid w:val="00FA3722"/>
    <w:rsid w:val="00FA3E2F"/>
    <w:rsid w:val="00FC2D18"/>
    <w:rsid w:val="00FD15CC"/>
    <w:rsid w:val="00FD5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2A63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63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سرد الفقرات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سرد الفقرات Char,Bullet Normal Char,lp1 Char,List Paragraph1 Char,lp11 Char,Steps Char,List Paragraph Char Char Char,SGLText List Paragraph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F97D4D"/>
    <w:rPr>
      <w:color w:val="808080"/>
    </w:rPr>
  </w:style>
  <w:style w:type="paragraph" w:customStyle="1" w:styleId="Style1">
    <w:name w:val="Style1"/>
    <w:basedOn w:val="Normal"/>
    <w:link w:val="Style1Char"/>
    <w:qFormat/>
    <w:rsid w:val="00F97D4D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F97D4D"/>
    <w:rPr>
      <w:rFonts w:ascii="DIN NEXT™ ARABIC MEDIUM" w:hAnsi="DIN NEXT™ ARABIC MEDIUM"/>
      <w:b/>
      <w:color w:val="52B5C2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A63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NCAAA">
    <w:name w:val="NCAAA"/>
    <w:basedOn w:val="TableNormal"/>
    <w:uiPriority w:val="99"/>
    <w:rsid w:val="00F43D45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2914186FAEF4FDEB09DC4C333E4E2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2425EF-4491-4BCF-9DE2-B1496341A971}"/>
      </w:docPartPr>
      <w:docPartBody>
        <w:p w:rsidR="00077D93" w:rsidRDefault="00BE6345" w:rsidP="00BE6345">
          <w:pPr>
            <w:pStyle w:val="62914186FAEF4FDEB09DC4C333E4E224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C3B1977ED85744DAB9BB4C61A18B0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D260A7-CD9D-46ED-B6B1-C88B4EEBB28B}"/>
      </w:docPartPr>
      <w:docPartBody>
        <w:p w:rsidR="00077D93" w:rsidRDefault="00BE6345" w:rsidP="00BE6345">
          <w:pPr>
            <w:pStyle w:val="C3B1977ED85744DAB9BB4C61A18B04C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0424D057F938438B9211DF4BBF524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208FE-347D-4E3B-BC9C-AB9584017848}"/>
      </w:docPartPr>
      <w:docPartBody>
        <w:p w:rsidR="00077D93" w:rsidRDefault="00BE6345" w:rsidP="00BE6345">
          <w:pPr>
            <w:pStyle w:val="0424D057F938438B9211DF4BBF5241E6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Department Nam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1F032E708526495FAB9E32EDBF9D6D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6B651-8865-4AA8-AE62-F7E6A616A18C}"/>
      </w:docPartPr>
      <w:docPartBody>
        <w:p w:rsidR="00077D93" w:rsidRDefault="00BE6345" w:rsidP="00BE6345">
          <w:pPr>
            <w:pStyle w:val="1F032E708526495FAB9E32EDBF9D6DA8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FA870DFA505242238391CB80B45C4D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29A5ED-B15E-4F9A-B9BC-A8FC068EE169}"/>
      </w:docPartPr>
      <w:docPartBody>
        <w:p w:rsidR="00077D93" w:rsidRDefault="00BE6345" w:rsidP="00BE6345">
          <w:pPr>
            <w:pStyle w:val="FA870DFA505242238391CB80B45C4D2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3AA1F171366D40A7995663E926897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87E0D0-58B5-4B9D-89F5-B567B19D14FE}"/>
      </w:docPartPr>
      <w:docPartBody>
        <w:p w:rsidR="00077D93" w:rsidRDefault="00BE6345" w:rsidP="00BE6345">
          <w:pPr>
            <w:pStyle w:val="3AA1F171366D40A7995663E92689796C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BBF385AC421A4DD5B541C3432FAD22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7252FE-9DBC-4161-B68F-F2C849F23A9B}"/>
      </w:docPartPr>
      <w:docPartBody>
        <w:p w:rsidR="00077D93" w:rsidRDefault="00BE6345" w:rsidP="00BE6345">
          <w:pPr>
            <w:pStyle w:val="BBF385AC421A4DD5B541C3432FAD22E5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Academic Year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F6132D340F8D44EE91B4572E5812A0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91C03-4584-41C5-834D-251A6754AF7F}"/>
      </w:docPartPr>
      <w:docPartBody>
        <w:p w:rsidR="00077D93" w:rsidRDefault="00BE6345" w:rsidP="00BE6345">
          <w:pPr>
            <w:pStyle w:val="F6132D340F8D44EE91B4572E5812A073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Course Instructo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AA195B3C25254E97B6910CF9A5B24D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10BC15-7F19-436E-B410-7A87C0CBB8F9}"/>
      </w:docPartPr>
      <w:docPartBody>
        <w:p w:rsidR="00000000" w:rsidRDefault="00B6092F" w:rsidP="00B6092F">
          <w:pPr>
            <w:pStyle w:val="AA195B3C25254E97B6910CF9A5B24D96"/>
          </w:pP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 Report Date</w:t>
          </w:r>
          <w:r w:rsidRPr="007A2B00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DIN NEXT™ ARABIC BOLD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DIN NEXT™ ARABIC LIGHT">
    <w:altName w:val="Arial"/>
    <w:charset w:val="B2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41960"/>
    <w:rsid w:val="0001571F"/>
    <w:rsid w:val="00077D93"/>
    <w:rsid w:val="000D3953"/>
    <w:rsid w:val="0015774E"/>
    <w:rsid w:val="00332EC8"/>
    <w:rsid w:val="003805B9"/>
    <w:rsid w:val="003C6D89"/>
    <w:rsid w:val="00452A9E"/>
    <w:rsid w:val="00492538"/>
    <w:rsid w:val="00693163"/>
    <w:rsid w:val="00732CA9"/>
    <w:rsid w:val="007620E6"/>
    <w:rsid w:val="008C7654"/>
    <w:rsid w:val="00A41960"/>
    <w:rsid w:val="00B6092F"/>
    <w:rsid w:val="00BE6345"/>
    <w:rsid w:val="00DA1763"/>
    <w:rsid w:val="00F01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6092F"/>
    <w:rPr>
      <w:color w:val="808080"/>
    </w:rPr>
  </w:style>
  <w:style w:type="paragraph" w:customStyle="1" w:styleId="62914186FAEF4FDEB09DC4C333E4E224">
    <w:name w:val="62914186FAEF4FDEB09DC4C333E4E224"/>
    <w:rsid w:val="00BE6345"/>
  </w:style>
  <w:style w:type="paragraph" w:customStyle="1" w:styleId="C3B1977ED85744DAB9BB4C61A18B04CA">
    <w:name w:val="C3B1977ED85744DAB9BB4C61A18B04CA"/>
    <w:rsid w:val="00BE6345"/>
  </w:style>
  <w:style w:type="paragraph" w:customStyle="1" w:styleId="0424D057F938438B9211DF4BBF5241E6">
    <w:name w:val="0424D057F938438B9211DF4BBF5241E6"/>
    <w:rsid w:val="00BE6345"/>
  </w:style>
  <w:style w:type="paragraph" w:customStyle="1" w:styleId="1F032E708526495FAB9E32EDBF9D6DA8">
    <w:name w:val="1F032E708526495FAB9E32EDBF9D6DA8"/>
    <w:rsid w:val="00BE6345"/>
  </w:style>
  <w:style w:type="paragraph" w:customStyle="1" w:styleId="FA870DFA505242238391CB80B45C4D21">
    <w:name w:val="FA870DFA505242238391CB80B45C4D21"/>
    <w:rsid w:val="00BE6345"/>
  </w:style>
  <w:style w:type="paragraph" w:customStyle="1" w:styleId="3AA1F171366D40A7995663E92689796C">
    <w:name w:val="3AA1F171366D40A7995663E92689796C"/>
    <w:rsid w:val="00BE6345"/>
  </w:style>
  <w:style w:type="paragraph" w:customStyle="1" w:styleId="BBF385AC421A4DD5B541C3432FAD22E5">
    <w:name w:val="BBF385AC421A4DD5B541C3432FAD22E5"/>
    <w:rsid w:val="00BE6345"/>
  </w:style>
  <w:style w:type="paragraph" w:customStyle="1" w:styleId="F6132D340F8D44EE91B4572E5812A073">
    <w:name w:val="F6132D340F8D44EE91B4572E5812A073"/>
    <w:rsid w:val="00BE6345"/>
  </w:style>
  <w:style w:type="paragraph" w:customStyle="1" w:styleId="6E19CEF770A6404AA69862A33708D59C">
    <w:name w:val="6E19CEF770A6404AA69862A33708D59C"/>
    <w:rsid w:val="00BE6345"/>
  </w:style>
  <w:style w:type="paragraph" w:customStyle="1" w:styleId="E52740723A3641EE8DA84F62D80AE113">
    <w:name w:val="E52740723A3641EE8DA84F62D80AE113"/>
    <w:rsid w:val="00BE6345"/>
  </w:style>
  <w:style w:type="paragraph" w:customStyle="1" w:styleId="2620351829A34997897E08FB011C30E6">
    <w:name w:val="2620351829A34997897E08FB011C30E6"/>
    <w:rsid w:val="00BE6345"/>
  </w:style>
  <w:style w:type="paragraph" w:customStyle="1" w:styleId="AA195B3C25254E97B6910CF9A5B24D96">
    <w:name w:val="AA195B3C25254E97B6910CF9A5B24D96"/>
    <w:rsid w:val="00B6092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38F460BEFEDB409FB056802D023C13" ma:contentTypeVersion="13" ma:contentTypeDescription="Create a new document." ma:contentTypeScope="" ma:versionID="2337ef0378a103da495e2ad020aa29a5">
  <xsd:schema xmlns:xsd="http://www.w3.org/2001/XMLSchema" xmlns:xs="http://www.w3.org/2001/XMLSchema" xmlns:p="http://schemas.microsoft.com/office/2006/metadata/properties" xmlns:ns3="512dd694-4ba0-424c-be23-83e8283ff334" xmlns:ns4="66fd2341-d78e-45b5-b83b-16a7b0c0f111" targetNamespace="http://schemas.microsoft.com/office/2006/metadata/properties" ma:root="true" ma:fieldsID="afb9063d25fd93186e3f67f1528825c4" ns3:_="" ns4:_="">
    <xsd:import namespace="512dd694-4ba0-424c-be23-83e8283ff334"/>
    <xsd:import namespace="66fd2341-d78e-45b5-b83b-16a7b0c0f11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2dd694-4ba0-424c-be23-83e8283ff33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d2341-d78e-45b5-b83b-16a7b0c0f1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8DFB81-F858-4A58-9525-BEC3DAB6F5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2dd694-4ba0-424c-be23-83e8283ff334"/>
    <ds:schemaRef ds:uri="66fd2341-d78e-45b5-b83b-16a7b0c0f1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9F2F50-DDDD-48C4-AE0C-4EA1B2B1AAD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E2E7FAF-AE54-4C01-AA66-8994DC8904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9B08DEB-1D2E-4CC3-A52A-78F12B3ACC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6</Pages>
  <Words>489</Words>
  <Characters>2790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r A alharbi</dc:creator>
  <cp:keywords/>
  <dc:description/>
  <cp:lastModifiedBy>Dr. Syed Mukith</cp:lastModifiedBy>
  <cp:revision>30</cp:revision>
  <cp:lastPrinted>2022-10-26T05:15:00Z</cp:lastPrinted>
  <dcterms:created xsi:type="dcterms:W3CDTF">2022-12-28T06:59:00Z</dcterms:created>
  <dcterms:modified xsi:type="dcterms:W3CDTF">2023-01-31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38F460BEFEDB409FB056802D023C13</vt:lpwstr>
  </property>
</Properties>
</file>